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09142" w14:textId="612A45AF" w:rsidR="00FE09ED" w:rsidRPr="008541BA" w:rsidRDefault="00FE09ED" w:rsidP="00FE09ED">
      <w:pPr>
        <w:tabs>
          <w:tab w:val="left" w:pos="9540"/>
        </w:tabs>
        <w:ind w:right="-450" w:hanging="720"/>
        <w:rPr>
          <w:rFonts w:cs="B Nazanin"/>
          <w:noProof/>
          <w:rtl/>
        </w:rPr>
      </w:pPr>
      <w:bookmarkStart w:id="0" w:name="_GoBack"/>
      <w:bookmarkEnd w:id="0"/>
      <w:r w:rsidRPr="008541BA">
        <w:rPr>
          <w:rFonts w:cs="B Nazanin"/>
          <w:noProof/>
          <w:lang w:bidi="ar-SA"/>
        </w:rPr>
        <w:drawing>
          <wp:inline distT="0" distB="0" distL="0" distR="0" wp14:anchorId="2471D03E" wp14:editId="051699EA">
            <wp:extent cx="942975" cy="1135380"/>
            <wp:effectExtent l="0" t="0" r="9525" b="7620"/>
            <wp:docPr id="6504586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8687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40" t="7627" r="13959" b="2542"/>
                    <a:stretch/>
                  </pic:blipFill>
                  <pic:spPr bwMode="auto">
                    <a:xfrm>
                      <a:off x="0" y="0"/>
                      <a:ext cx="942975" cy="1135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541BA">
        <w:rPr>
          <w:rFonts w:cs="B Nazanin" w:hint="cs"/>
          <w:noProof/>
          <w:sz w:val="18"/>
          <w:szCs w:val="18"/>
          <w:rtl/>
          <w:lang w:val="fa-IR"/>
        </w:rPr>
        <w:t xml:space="preserve">                                                            </w:t>
      </w:r>
      <w:r w:rsidRPr="008541BA">
        <w:rPr>
          <w:rFonts w:cs="B Nazanin" w:hint="cs"/>
          <w:b/>
          <w:bCs/>
          <w:noProof/>
          <w:sz w:val="32"/>
          <w:szCs w:val="32"/>
          <w:rtl/>
          <w:lang w:val="fa-IR"/>
        </w:rPr>
        <w:t>به نام خدا</w:t>
      </w:r>
      <w:r w:rsidRPr="008541BA">
        <w:rPr>
          <w:rFonts w:cs="B Nazanin" w:hint="cs"/>
          <w:noProof/>
          <w:sz w:val="40"/>
          <w:szCs w:val="40"/>
          <w:rtl/>
          <w:lang w:val="fa-IR"/>
        </w:rPr>
        <w:t xml:space="preserve"> </w:t>
      </w:r>
      <w:r w:rsidRPr="008541BA">
        <w:rPr>
          <w:rFonts w:cs="B Nazanin" w:hint="cs"/>
          <w:noProof/>
          <w:sz w:val="18"/>
          <w:szCs w:val="18"/>
          <w:rtl/>
          <w:lang w:val="fa-IR"/>
        </w:rPr>
        <w:t xml:space="preserve">                                                                      </w:t>
      </w:r>
      <w:r w:rsidRPr="008541BA">
        <w:rPr>
          <w:rFonts w:cs="B Nazanin"/>
          <w:noProof/>
          <w:sz w:val="18"/>
          <w:szCs w:val="18"/>
          <w:rtl/>
          <w:lang w:bidi="ar-SA"/>
        </w:rPr>
        <w:drawing>
          <wp:inline distT="0" distB="0" distL="0" distR="0" wp14:anchorId="5F870763" wp14:editId="5A334A50">
            <wp:extent cx="904875" cy="1221105"/>
            <wp:effectExtent l="0" t="0" r="9525" b="0"/>
            <wp:docPr id="15891627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122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85617" w14:textId="23FB93DA" w:rsidR="00FE09ED" w:rsidRPr="008541BA" w:rsidRDefault="00FE09ED" w:rsidP="00FE09ED">
      <w:pPr>
        <w:tabs>
          <w:tab w:val="left" w:pos="9540"/>
        </w:tabs>
        <w:ind w:right="-450"/>
        <w:jc w:val="right"/>
        <w:rPr>
          <w:rFonts w:cs="B Nazanin"/>
          <w:sz w:val="18"/>
          <w:szCs w:val="18"/>
          <w:rtl/>
        </w:rPr>
      </w:pPr>
    </w:p>
    <w:p w14:paraId="4B0318A2" w14:textId="699D9D96" w:rsidR="00FE09ED" w:rsidRPr="008541BA" w:rsidRDefault="00FE09ED" w:rsidP="00072827">
      <w:pPr>
        <w:jc w:val="both"/>
        <w:rPr>
          <w:rFonts w:cs="B Nazanin"/>
          <w:sz w:val="18"/>
          <w:szCs w:val="18"/>
          <w:rtl/>
        </w:rPr>
      </w:pPr>
    </w:p>
    <w:p w14:paraId="3BDAA58B" w14:textId="1B780AD1" w:rsidR="00FE09ED" w:rsidRPr="008541BA" w:rsidRDefault="00FE09ED" w:rsidP="00072827">
      <w:pPr>
        <w:jc w:val="both"/>
        <w:rPr>
          <w:rFonts w:cs="B Nazanin"/>
          <w:sz w:val="18"/>
          <w:szCs w:val="18"/>
          <w:rtl/>
        </w:rPr>
      </w:pPr>
    </w:p>
    <w:p w14:paraId="7D052822" w14:textId="678BD554" w:rsidR="00FE09ED" w:rsidRPr="008541BA" w:rsidRDefault="00FE09ED" w:rsidP="00072827">
      <w:pPr>
        <w:jc w:val="both"/>
        <w:rPr>
          <w:rFonts w:cs="B Nazanin"/>
          <w:sz w:val="18"/>
          <w:szCs w:val="18"/>
          <w:rtl/>
        </w:rPr>
      </w:pPr>
    </w:p>
    <w:p w14:paraId="6F2CC117" w14:textId="7B515C25" w:rsidR="00FE09ED" w:rsidRPr="008541BA" w:rsidRDefault="00FE09ED" w:rsidP="00FE09ED">
      <w:pPr>
        <w:ind w:hanging="720"/>
        <w:jc w:val="both"/>
        <w:rPr>
          <w:rFonts w:cs="B Nazanin"/>
          <w:sz w:val="18"/>
          <w:szCs w:val="18"/>
          <w:rtl/>
        </w:rPr>
      </w:pPr>
    </w:p>
    <w:p w14:paraId="1789AF2A" w14:textId="758047B6" w:rsidR="00152C2A" w:rsidRPr="008541BA" w:rsidRDefault="00374BFD" w:rsidP="00FE09ED">
      <w:pPr>
        <w:ind w:hanging="720"/>
        <w:jc w:val="center"/>
        <w:rPr>
          <w:rFonts w:cs="B Nazanin"/>
          <w:b/>
          <w:bCs/>
          <w:sz w:val="18"/>
          <w:szCs w:val="18"/>
          <w:rtl/>
        </w:rPr>
      </w:pPr>
      <w:r>
        <w:rPr>
          <w:rFonts w:cs="B Nazanin"/>
          <w:b/>
          <w:bCs/>
          <w:sz w:val="18"/>
          <w:szCs w:val="18"/>
          <w:rtl/>
        </w:rPr>
        <w:t>چک‌لیست</w:t>
      </w:r>
      <w:r w:rsidR="00152C2A" w:rsidRPr="008541BA">
        <w:rPr>
          <w:rFonts w:cs="B Nazanin"/>
          <w:b/>
          <w:bCs/>
          <w:sz w:val="18"/>
          <w:szCs w:val="18"/>
          <w:rtl/>
        </w:rPr>
        <w:t xml:space="preserve"> دستورالعمل اجرايي نحوه امتيازدهي به </w:t>
      </w:r>
      <w:r>
        <w:rPr>
          <w:rFonts w:cs="B Nazanin"/>
          <w:b/>
          <w:bCs/>
          <w:sz w:val="18"/>
          <w:szCs w:val="18"/>
          <w:rtl/>
        </w:rPr>
        <w:t>فعالیت‌های</w:t>
      </w:r>
      <w:r w:rsidR="00152C2A" w:rsidRPr="008541BA">
        <w:rPr>
          <w:rFonts w:cs="B Nazanin"/>
          <w:b/>
          <w:bCs/>
          <w:sz w:val="18"/>
          <w:szCs w:val="18"/>
          <w:rtl/>
        </w:rPr>
        <w:t xml:space="preserve"> تحقيقاتي دانشجويان پژوهشگر</w:t>
      </w:r>
      <w:r w:rsidR="00FE09ED" w:rsidRPr="008541BA">
        <w:rPr>
          <w:rFonts w:cs="B Nazanin" w:hint="cs"/>
          <w:b/>
          <w:bCs/>
          <w:sz w:val="18"/>
          <w:szCs w:val="18"/>
          <w:rtl/>
        </w:rPr>
        <w:t xml:space="preserve"> موضوع</w:t>
      </w:r>
    </w:p>
    <w:p w14:paraId="18119389" w14:textId="2E7B089A" w:rsidR="00690BA4" w:rsidRPr="008541BA" w:rsidRDefault="00152C2A" w:rsidP="00FE09ED">
      <w:pPr>
        <w:ind w:hanging="720"/>
        <w:jc w:val="center"/>
        <w:rPr>
          <w:rFonts w:cs="B Nazanin"/>
          <w:b/>
          <w:bCs/>
          <w:sz w:val="18"/>
          <w:szCs w:val="18"/>
          <w:rtl/>
        </w:rPr>
      </w:pPr>
      <w:r w:rsidRPr="008541BA">
        <w:rPr>
          <w:rFonts w:cs="B Nazanin" w:hint="eastAsia"/>
          <w:b/>
          <w:bCs/>
          <w:sz w:val="18"/>
          <w:szCs w:val="18"/>
          <w:rtl/>
        </w:rPr>
        <w:t>بند</w:t>
      </w:r>
      <w:r w:rsidRPr="008541BA">
        <w:rPr>
          <w:rFonts w:cs="B Nazanin"/>
          <w:b/>
          <w:bCs/>
          <w:sz w:val="18"/>
          <w:szCs w:val="18"/>
          <w:rtl/>
        </w:rPr>
        <w:t xml:space="preserve"> «ك» ماده 2 آيين‌نامه</w:t>
      </w:r>
      <w:r w:rsidR="00FE09ED" w:rsidRPr="008541BA">
        <w:rPr>
          <w:rFonts w:cs="B Nazanin" w:hint="cs"/>
          <w:b/>
          <w:bCs/>
          <w:sz w:val="18"/>
          <w:szCs w:val="18"/>
          <w:rtl/>
        </w:rPr>
        <w:t xml:space="preserve"> </w:t>
      </w:r>
      <w:r w:rsidRPr="008541BA">
        <w:rPr>
          <w:rFonts w:cs="B Nazanin"/>
          <w:b/>
          <w:bCs/>
          <w:sz w:val="18"/>
          <w:szCs w:val="18"/>
          <w:rtl/>
        </w:rPr>
        <w:t>«تسهيلات آموزشي، پژوهشي و رفاهي ويژه استعدادهاي درخشان»</w:t>
      </w:r>
    </w:p>
    <w:p w14:paraId="3EE5CC52" w14:textId="6476504E" w:rsidR="00FE09ED" w:rsidRPr="008541BA" w:rsidRDefault="00FE09ED" w:rsidP="00FE09ED">
      <w:pPr>
        <w:ind w:hanging="720"/>
        <w:jc w:val="center"/>
        <w:rPr>
          <w:rFonts w:cs="B Nazanin"/>
          <w:b/>
          <w:bCs/>
          <w:sz w:val="18"/>
          <w:szCs w:val="18"/>
          <w:rtl/>
        </w:rPr>
      </w:pPr>
      <w:r w:rsidRPr="008541BA">
        <w:rPr>
          <w:rFonts w:cs="B Nazanin" w:hint="cs"/>
          <w:b/>
          <w:bCs/>
          <w:sz w:val="18"/>
          <w:szCs w:val="18"/>
          <w:rtl/>
        </w:rPr>
        <w:t>دانشگاه علوم پزشکی و خدمات بهداشتی اردبیل</w:t>
      </w:r>
    </w:p>
    <w:p w14:paraId="7555A7DD" w14:textId="2535D080" w:rsidR="00152C2A" w:rsidRDefault="00152C2A" w:rsidP="00072827">
      <w:pPr>
        <w:jc w:val="both"/>
        <w:rPr>
          <w:rFonts w:cs="B Nazanin"/>
          <w:sz w:val="18"/>
          <w:szCs w:val="18"/>
          <w:rtl/>
        </w:rPr>
      </w:pPr>
    </w:p>
    <w:p w14:paraId="3C906F23" w14:textId="77777777" w:rsidR="008541BA" w:rsidRDefault="008541BA" w:rsidP="00072827">
      <w:pPr>
        <w:jc w:val="both"/>
        <w:rPr>
          <w:rFonts w:cs="B Nazanin"/>
          <w:sz w:val="18"/>
          <w:szCs w:val="18"/>
          <w:rtl/>
        </w:rPr>
      </w:pPr>
    </w:p>
    <w:p w14:paraId="1FE9E068" w14:textId="77777777" w:rsidR="008541BA" w:rsidRDefault="008541BA" w:rsidP="00072827">
      <w:pPr>
        <w:jc w:val="both"/>
        <w:rPr>
          <w:rFonts w:cs="B Nazanin"/>
          <w:sz w:val="18"/>
          <w:szCs w:val="18"/>
          <w:rtl/>
        </w:rPr>
      </w:pPr>
    </w:p>
    <w:p w14:paraId="048C889A" w14:textId="77777777" w:rsidR="008541BA" w:rsidRPr="008541BA" w:rsidRDefault="008541BA" w:rsidP="00072827">
      <w:pPr>
        <w:jc w:val="both"/>
        <w:rPr>
          <w:rFonts w:cs="B Nazanin"/>
          <w:sz w:val="18"/>
          <w:szCs w:val="18"/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3782"/>
        <w:gridCol w:w="3683"/>
      </w:tblGrid>
      <w:tr w:rsidR="00FE09ED" w:rsidRPr="008541BA" w14:paraId="291E5CE4" w14:textId="77777777" w:rsidTr="00D03B8A">
        <w:trPr>
          <w:jc w:val="center"/>
        </w:trPr>
        <w:tc>
          <w:tcPr>
            <w:tcW w:w="7465" w:type="dxa"/>
            <w:gridSpan w:val="2"/>
            <w:shd w:val="clear" w:color="auto" w:fill="B4C6E7" w:themeFill="accent1" w:themeFillTint="66"/>
            <w:vAlign w:val="center"/>
          </w:tcPr>
          <w:p w14:paraId="5F8FC250" w14:textId="512A3B06" w:rsidR="00FE09ED" w:rsidRPr="008541BA" w:rsidRDefault="00FE09ED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مشخصات فردی</w:t>
            </w:r>
          </w:p>
        </w:tc>
      </w:tr>
      <w:tr w:rsidR="00A621C3" w:rsidRPr="008541BA" w14:paraId="2CE5FDFC" w14:textId="77777777" w:rsidTr="00D03B8A">
        <w:trPr>
          <w:jc w:val="center"/>
        </w:trPr>
        <w:tc>
          <w:tcPr>
            <w:tcW w:w="3782" w:type="dxa"/>
            <w:vAlign w:val="center"/>
          </w:tcPr>
          <w:p w14:paraId="7215B2DB" w14:textId="3A169F7E" w:rsidR="00A621C3" w:rsidRPr="008541BA" w:rsidRDefault="00072827" w:rsidP="00FE09ED">
            <w:pPr>
              <w:ind w:left="6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541BA">
              <w:rPr>
                <w:rFonts w:cs="B Nazanin"/>
                <w:b/>
                <w:bCs/>
                <w:sz w:val="18"/>
                <w:szCs w:val="18"/>
                <w:rtl/>
              </w:rPr>
              <w:t>نام و نام خانوادگ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</w:p>
        </w:tc>
        <w:tc>
          <w:tcPr>
            <w:tcW w:w="3683" w:type="dxa"/>
            <w:vAlign w:val="center"/>
          </w:tcPr>
          <w:p w14:paraId="457B7937" w14:textId="77777777" w:rsidR="00A621C3" w:rsidRPr="008541BA" w:rsidRDefault="00A621C3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A621C3" w:rsidRPr="008541BA" w14:paraId="4CBF838E" w14:textId="77777777" w:rsidTr="00D03B8A">
        <w:trPr>
          <w:jc w:val="center"/>
        </w:trPr>
        <w:tc>
          <w:tcPr>
            <w:tcW w:w="3782" w:type="dxa"/>
            <w:vAlign w:val="center"/>
          </w:tcPr>
          <w:p w14:paraId="0E4D7F92" w14:textId="113886F5" w:rsidR="00A621C3" w:rsidRPr="008541BA" w:rsidRDefault="00072827" w:rsidP="00FE09ED">
            <w:pPr>
              <w:ind w:left="6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کد</w:t>
            </w:r>
            <w:r w:rsidRPr="008541BA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مل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</w:p>
        </w:tc>
        <w:tc>
          <w:tcPr>
            <w:tcW w:w="3683" w:type="dxa"/>
            <w:vAlign w:val="center"/>
          </w:tcPr>
          <w:p w14:paraId="4E23C168" w14:textId="77777777" w:rsidR="00A621C3" w:rsidRPr="008541BA" w:rsidRDefault="00A621C3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A621C3" w:rsidRPr="008541BA" w14:paraId="47C24A2C" w14:textId="77777777" w:rsidTr="00D03B8A">
        <w:trPr>
          <w:jc w:val="center"/>
        </w:trPr>
        <w:tc>
          <w:tcPr>
            <w:tcW w:w="3782" w:type="dxa"/>
            <w:vAlign w:val="center"/>
          </w:tcPr>
          <w:p w14:paraId="6A26B114" w14:textId="68284BB8" w:rsidR="00A621C3" w:rsidRPr="008541BA" w:rsidRDefault="00072827" w:rsidP="00FE09ED">
            <w:pPr>
              <w:ind w:left="6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رشته</w:t>
            </w:r>
            <w:r w:rsidRPr="008541BA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تحص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ل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</w:p>
        </w:tc>
        <w:tc>
          <w:tcPr>
            <w:tcW w:w="3683" w:type="dxa"/>
            <w:vAlign w:val="center"/>
          </w:tcPr>
          <w:p w14:paraId="69644BF1" w14:textId="77777777" w:rsidR="00A621C3" w:rsidRPr="008541BA" w:rsidRDefault="00A621C3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A621C3" w:rsidRPr="008541BA" w14:paraId="62952115" w14:textId="77777777" w:rsidTr="00D03B8A">
        <w:trPr>
          <w:jc w:val="center"/>
        </w:trPr>
        <w:tc>
          <w:tcPr>
            <w:tcW w:w="3782" w:type="dxa"/>
            <w:vAlign w:val="center"/>
          </w:tcPr>
          <w:p w14:paraId="03A449DD" w14:textId="6BA0C1D2" w:rsidR="00A621C3" w:rsidRPr="008541BA" w:rsidRDefault="00072827" w:rsidP="00FE09ED">
            <w:pPr>
              <w:ind w:left="6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مقطع</w:t>
            </w:r>
            <w:r w:rsidRPr="008541BA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تحص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ل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</w:p>
        </w:tc>
        <w:tc>
          <w:tcPr>
            <w:tcW w:w="3683" w:type="dxa"/>
            <w:vAlign w:val="center"/>
          </w:tcPr>
          <w:p w14:paraId="50B24886" w14:textId="77777777" w:rsidR="00A621C3" w:rsidRPr="008541BA" w:rsidRDefault="00A621C3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A621C3" w:rsidRPr="008541BA" w14:paraId="5955C0C9" w14:textId="77777777" w:rsidTr="00D03B8A">
        <w:trPr>
          <w:jc w:val="center"/>
        </w:trPr>
        <w:tc>
          <w:tcPr>
            <w:tcW w:w="3782" w:type="dxa"/>
            <w:vAlign w:val="center"/>
          </w:tcPr>
          <w:p w14:paraId="0E230BC2" w14:textId="386090D3" w:rsidR="00A621C3" w:rsidRPr="008541BA" w:rsidRDefault="00072827" w:rsidP="00FE09ED">
            <w:pPr>
              <w:ind w:left="6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دانشکده</w:t>
            </w:r>
          </w:p>
        </w:tc>
        <w:tc>
          <w:tcPr>
            <w:tcW w:w="3683" w:type="dxa"/>
            <w:vAlign w:val="center"/>
          </w:tcPr>
          <w:p w14:paraId="7186BEE1" w14:textId="77777777" w:rsidR="00A621C3" w:rsidRPr="008541BA" w:rsidRDefault="00A621C3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A621C3" w:rsidRPr="008541BA" w14:paraId="567B8AE7" w14:textId="77777777" w:rsidTr="00D03B8A">
        <w:trPr>
          <w:jc w:val="center"/>
        </w:trPr>
        <w:tc>
          <w:tcPr>
            <w:tcW w:w="3782" w:type="dxa"/>
            <w:vAlign w:val="center"/>
          </w:tcPr>
          <w:p w14:paraId="49D1D362" w14:textId="1CD87DD8" w:rsidR="00A621C3" w:rsidRPr="008541BA" w:rsidRDefault="00072827" w:rsidP="00FE09ED">
            <w:pPr>
              <w:ind w:left="6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شماره</w:t>
            </w:r>
            <w:r w:rsidRPr="008541BA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دانشجو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ی</w:t>
            </w:r>
          </w:p>
        </w:tc>
        <w:tc>
          <w:tcPr>
            <w:tcW w:w="3683" w:type="dxa"/>
            <w:vAlign w:val="center"/>
          </w:tcPr>
          <w:p w14:paraId="11A733D1" w14:textId="77777777" w:rsidR="00A621C3" w:rsidRPr="008541BA" w:rsidRDefault="00A621C3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A621C3" w:rsidRPr="008541BA" w14:paraId="57362D8E" w14:textId="77777777" w:rsidTr="00D03B8A">
        <w:trPr>
          <w:jc w:val="center"/>
        </w:trPr>
        <w:tc>
          <w:tcPr>
            <w:tcW w:w="3782" w:type="dxa"/>
            <w:vAlign w:val="center"/>
          </w:tcPr>
          <w:p w14:paraId="5C8C9FAD" w14:textId="76D67878" w:rsidR="00A621C3" w:rsidRPr="008541BA" w:rsidRDefault="00072827" w:rsidP="00FE09ED">
            <w:pPr>
              <w:ind w:left="6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وضع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ت</w:t>
            </w:r>
            <w:r w:rsidRPr="008541BA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تحص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ل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</w:p>
        </w:tc>
        <w:tc>
          <w:tcPr>
            <w:tcW w:w="3683" w:type="dxa"/>
            <w:vAlign w:val="center"/>
          </w:tcPr>
          <w:p w14:paraId="19D68EEF" w14:textId="77777777" w:rsidR="00A621C3" w:rsidRPr="008541BA" w:rsidRDefault="00A621C3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A621C3" w:rsidRPr="008541BA" w14:paraId="67DB6B37" w14:textId="77777777" w:rsidTr="00D03B8A">
        <w:trPr>
          <w:jc w:val="center"/>
        </w:trPr>
        <w:tc>
          <w:tcPr>
            <w:tcW w:w="3782" w:type="dxa"/>
            <w:vAlign w:val="center"/>
          </w:tcPr>
          <w:p w14:paraId="547E8C68" w14:textId="5E9B12A4" w:rsidR="00A621C3" w:rsidRPr="008541BA" w:rsidRDefault="00FE09ED" w:rsidP="00FE09ED">
            <w:pPr>
              <w:ind w:left="516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541BA">
              <w:rPr>
                <w:rFonts w:cs="B Nazanin"/>
                <w:b/>
                <w:bCs/>
                <w:sz w:val="18"/>
                <w:szCs w:val="18"/>
                <w:rtl/>
              </w:rPr>
              <w:t>وضع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ت</w:t>
            </w:r>
            <w:r w:rsidRPr="008541BA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تحص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8541BA">
              <w:rPr>
                <w:rFonts w:cs="B Nazanin" w:hint="eastAsia"/>
                <w:b/>
                <w:bCs/>
                <w:sz w:val="18"/>
                <w:szCs w:val="18"/>
                <w:rtl/>
              </w:rPr>
              <w:t>ل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ی </w:t>
            </w:r>
            <w:r w:rsidRPr="008541BA">
              <w:rPr>
                <w:rFonts w:cs="B Nazanin"/>
                <w:b/>
                <w:bCs/>
                <w:sz w:val="18"/>
                <w:szCs w:val="18"/>
                <w:rtl/>
              </w:rPr>
              <w:t xml:space="preserve">(دانشجو / </w:t>
            </w:r>
            <w:r w:rsidR="00374BFD">
              <w:rPr>
                <w:rFonts w:cs="B Nazanin"/>
                <w:b/>
                <w:bCs/>
                <w:sz w:val="18"/>
                <w:szCs w:val="18"/>
                <w:rtl/>
              </w:rPr>
              <w:t>فارغ‌التحصیل</w:t>
            </w: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)</w:t>
            </w:r>
          </w:p>
        </w:tc>
        <w:tc>
          <w:tcPr>
            <w:tcW w:w="3683" w:type="dxa"/>
            <w:vAlign w:val="center"/>
          </w:tcPr>
          <w:p w14:paraId="15DD5A3C" w14:textId="77777777" w:rsidR="00A621C3" w:rsidRPr="008541BA" w:rsidRDefault="00A621C3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072827" w:rsidRPr="008541BA" w14:paraId="69680FD7" w14:textId="77777777" w:rsidTr="00D03B8A">
        <w:trPr>
          <w:trHeight w:val="206"/>
          <w:jc w:val="center"/>
        </w:trPr>
        <w:tc>
          <w:tcPr>
            <w:tcW w:w="3782" w:type="dxa"/>
            <w:vAlign w:val="center"/>
          </w:tcPr>
          <w:p w14:paraId="4DC1856C" w14:textId="2C4A60EF" w:rsidR="00072827" w:rsidRPr="008541BA" w:rsidRDefault="00072827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شماره تماس</w:t>
            </w:r>
          </w:p>
        </w:tc>
        <w:tc>
          <w:tcPr>
            <w:tcW w:w="3683" w:type="dxa"/>
            <w:vAlign w:val="center"/>
          </w:tcPr>
          <w:p w14:paraId="14284EE9" w14:textId="77777777" w:rsidR="00072827" w:rsidRPr="008541BA" w:rsidRDefault="00072827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072827" w:rsidRPr="008541BA" w14:paraId="52ADD01D" w14:textId="77777777" w:rsidTr="00D03B8A">
        <w:trPr>
          <w:trHeight w:val="206"/>
          <w:jc w:val="center"/>
        </w:trPr>
        <w:tc>
          <w:tcPr>
            <w:tcW w:w="3782" w:type="dxa"/>
            <w:vAlign w:val="center"/>
          </w:tcPr>
          <w:p w14:paraId="1EB424B4" w14:textId="6012C7DB" w:rsidR="00072827" w:rsidRPr="008541BA" w:rsidRDefault="00072827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541BA">
              <w:rPr>
                <w:rFonts w:cs="B Nazanin" w:hint="cs"/>
                <w:b/>
                <w:bCs/>
                <w:sz w:val="18"/>
                <w:szCs w:val="18"/>
                <w:rtl/>
              </w:rPr>
              <w:t>ایمیل</w:t>
            </w:r>
          </w:p>
        </w:tc>
        <w:tc>
          <w:tcPr>
            <w:tcW w:w="3683" w:type="dxa"/>
            <w:vAlign w:val="center"/>
          </w:tcPr>
          <w:p w14:paraId="7FF0C476" w14:textId="77777777" w:rsidR="00072827" w:rsidRPr="008541BA" w:rsidRDefault="00072827" w:rsidP="00FE09ED">
            <w:pPr>
              <w:ind w:left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</w:tbl>
    <w:p w14:paraId="0CFFDBA8" w14:textId="77777777" w:rsidR="008541BA" w:rsidRPr="008541BA" w:rsidRDefault="008541BA" w:rsidP="00072827">
      <w:pPr>
        <w:jc w:val="both"/>
        <w:rPr>
          <w:rFonts w:cs="B Nazanin"/>
          <w:b/>
          <w:bCs/>
          <w:sz w:val="18"/>
          <w:szCs w:val="18"/>
        </w:rPr>
      </w:pPr>
    </w:p>
    <w:p w14:paraId="70E9444B" w14:textId="4C152FB6" w:rsidR="00152C2A" w:rsidRDefault="00152C2A" w:rsidP="00072827">
      <w:pPr>
        <w:pStyle w:val="ListParagraph"/>
        <w:numPr>
          <w:ilvl w:val="0"/>
          <w:numId w:val="2"/>
        </w:numPr>
        <w:ind w:left="540"/>
        <w:jc w:val="both"/>
        <w:rPr>
          <w:rFonts w:cs="B Nazanin"/>
          <w:sz w:val="18"/>
          <w:szCs w:val="18"/>
        </w:rPr>
      </w:pPr>
      <w:r w:rsidRPr="008541BA">
        <w:rPr>
          <w:rFonts w:cs="B Nazanin"/>
          <w:sz w:val="18"/>
          <w:szCs w:val="18"/>
          <w:rtl/>
        </w:rPr>
        <w:t xml:space="preserve">در هر قسمت جدول، اطلاعات </w:t>
      </w:r>
      <w:r w:rsidR="00374BFD">
        <w:rPr>
          <w:rFonts w:cs="B Nazanin"/>
          <w:sz w:val="18"/>
          <w:szCs w:val="18"/>
          <w:rtl/>
        </w:rPr>
        <w:t>خواسته‌شده</w:t>
      </w:r>
      <w:r w:rsidRPr="008541BA">
        <w:rPr>
          <w:rFonts w:cs="B Nazanin"/>
          <w:sz w:val="18"/>
          <w:szCs w:val="18"/>
          <w:rtl/>
        </w:rPr>
        <w:t xml:space="preserve"> را </w:t>
      </w:r>
      <w:r w:rsidR="00374BFD">
        <w:rPr>
          <w:rFonts w:cs="B Nazanin"/>
          <w:sz w:val="18"/>
          <w:szCs w:val="18"/>
          <w:rtl/>
        </w:rPr>
        <w:t>به‌دقت</w:t>
      </w:r>
      <w:r w:rsidRPr="008541BA">
        <w:rPr>
          <w:rFonts w:cs="B Nazanin"/>
          <w:sz w:val="18"/>
          <w:szCs w:val="18"/>
          <w:rtl/>
        </w:rPr>
        <w:t xml:space="preserve"> تکم</w:t>
      </w:r>
      <w:r w:rsidRPr="008541BA">
        <w:rPr>
          <w:rFonts w:cs="B Nazanin" w:hint="cs"/>
          <w:sz w:val="18"/>
          <w:szCs w:val="18"/>
          <w:rtl/>
        </w:rPr>
        <w:t>ی</w:t>
      </w:r>
      <w:r w:rsidRPr="008541BA">
        <w:rPr>
          <w:rFonts w:cs="B Nazanin" w:hint="eastAsia"/>
          <w:sz w:val="18"/>
          <w:szCs w:val="18"/>
          <w:rtl/>
        </w:rPr>
        <w:t>ل</w:t>
      </w:r>
      <w:r w:rsidRPr="008541BA">
        <w:rPr>
          <w:rFonts w:cs="B Nazanin"/>
          <w:sz w:val="18"/>
          <w:szCs w:val="18"/>
          <w:rtl/>
        </w:rPr>
        <w:t xml:space="preserve"> نما</w:t>
      </w:r>
      <w:r w:rsidRPr="008541BA">
        <w:rPr>
          <w:rFonts w:cs="B Nazanin" w:hint="cs"/>
          <w:sz w:val="18"/>
          <w:szCs w:val="18"/>
          <w:rtl/>
        </w:rPr>
        <w:t>یی</w:t>
      </w:r>
      <w:r w:rsidRPr="008541BA">
        <w:rPr>
          <w:rFonts w:cs="B Nazanin" w:hint="eastAsia"/>
          <w:sz w:val="18"/>
          <w:szCs w:val="18"/>
          <w:rtl/>
        </w:rPr>
        <w:t>د</w:t>
      </w:r>
      <w:r w:rsidRPr="008541BA">
        <w:rPr>
          <w:rFonts w:cs="B Nazanin"/>
          <w:sz w:val="18"/>
          <w:szCs w:val="18"/>
          <w:rtl/>
        </w:rPr>
        <w:t xml:space="preserve"> و </w:t>
      </w:r>
      <w:r w:rsidR="00374BFD">
        <w:rPr>
          <w:rFonts w:cs="B Nazanin"/>
          <w:b/>
          <w:bCs/>
          <w:sz w:val="18"/>
          <w:szCs w:val="18"/>
          <w:rtl/>
        </w:rPr>
        <w:t>به‌هیچ‌عنوان</w:t>
      </w:r>
      <w:r w:rsidRPr="008541BA">
        <w:rPr>
          <w:rFonts w:cs="B Nazanin"/>
          <w:b/>
          <w:bCs/>
          <w:sz w:val="18"/>
          <w:szCs w:val="18"/>
          <w:rtl/>
        </w:rPr>
        <w:t xml:space="preserve"> قسمت مربوط به امت</w:t>
      </w:r>
      <w:r w:rsidRPr="008541BA">
        <w:rPr>
          <w:rFonts w:cs="B Nazanin" w:hint="cs"/>
          <w:b/>
          <w:bCs/>
          <w:sz w:val="18"/>
          <w:szCs w:val="18"/>
          <w:rtl/>
        </w:rPr>
        <w:t>ی</w:t>
      </w:r>
      <w:r w:rsidRPr="008541BA">
        <w:rPr>
          <w:rFonts w:cs="B Nazanin" w:hint="eastAsia"/>
          <w:b/>
          <w:bCs/>
          <w:sz w:val="18"/>
          <w:szCs w:val="18"/>
          <w:rtl/>
        </w:rPr>
        <w:t>از</w:t>
      </w:r>
      <w:r w:rsidRPr="008541BA">
        <w:rPr>
          <w:rFonts w:cs="B Nazanin"/>
          <w:b/>
          <w:bCs/>
          <w:sz w:val="18"/>
          <w:szCs w:val="18"/>
          <w:rtl/>
        </w:rPr>
        <w:t xml:space="preserve"> را در جدول پر نکن</w:t>
      </w:r>
      <w:r w:rsidRPr="008541BA">
        <w:rPr>
          <w:rFonts w:cs="B Nazanin" w:hint="cs"/>
          <w:b/>
          <w:bCs/>
          <w:sz w:val="18"/>
          <w:szCs w:val="18"/>
          <w:rtl/>
        </w:rPr>
        <w:t>ی</w:t>
      </w:r>
      <w:r w:rsidRPr="008541BA">
        <w:rPr>
          <w:rFonts w:cs="B Nazanin" w:hint="eastAsia"/>
          <w:b/>
          <w:bCs/>
          <w:sz w:val="18"/>
          <w:szCs w:val="18"/>
          <w:rtl/>
        </w:rPr>
        <w:t>د</w:t>
      </w:r>
      <w:r w:rsidRPr="008541BA">
        <w:rPr>
          <w:rFonts w:cs="B Nazanin"/>
          <w:sz w:val="18"/>
          <w:szCs w:val="18"/>
          <w:rtl/>
        </w:rPr>
        <w:t>.</w:t>
      </w:r>
    </w:p>
    <w:p w14:paraId="155E63C8" w14:textId="77777777" w:rsidR="008541BA" w:rsidRDefault="008541BA" w:rsidP="008541BA">
      <w:pPr>
        <w:jc w:val="both"/>
        <w:rPr>
          <w:rFonts w:cs="B Nazanin"/>
          <w:sz w:val="18"/>
          <w:szCs w:val="18"/>
          <w:rtl/>
        </w:rPr>
      </w:pPr>
    </w:p>
    <w:p w14:paraId="528FA765" w14:textId="77777777" w:rsidR="008541BA" w:rsidRDefault="008541BA" w:rsidP="008541BA">
      <w:pPr>
        <w:jc w:val="both"/>
        <w:rPr>
          <w:rFonts w:cs="B Nazanin"/>
          <w:sz w:val="18"/>
          <w:szCs w:val="18"/>
          <w:rtl/>
        </w:rPr>
      </w:pPr>
    </w:p>
    <w:p w14:paraId="198BD2C2" w14:textId="77777777" w:rsidR="008541BA" w:rsidRDefault="008541BA" w:rsidP="008541BA">
      <w:pPr>
        <w:jc w:val="both"/>
        <w:rPr>
          <w:rFonts w:cs="B Nazanin"/>
          <w:sz w:val="18"/>
          <w:szCs w:val="18"/>
          <w:rtl/>
        </w:rPr>
      </w:pPr>
    </w:p>
    <w:p w14:paraId="2373950E" w14:textId="77777777" w:rsidR="008541BA" w:rsidRDefault="008541BA" w:rsidP="008541BA">
      <w:pPr>
        <w:jc w:val="both"/>
        <w:rPr>
          <w:rFonts w:cs="B Nazanin"/>
          <w:sz w:val="18"/>
          <w:szCs w:val="18"/>
          <w:rtl/>
        </w:rPr>
      </w:pPr>
    </w:p>
    <w:p w14:paraId="7BFDCBC5" w14:textId="77777777" w:rsidR="008541BA" w:rsidRDefault="008541BA" w:rsidP="008541BA">
      <w:pPr>
        <w:jc w:val="both"/>
        <w:rPr>
          <w:rFonts w:cs="B Nazanin"/>
          <w:sz w:val="18"/>
          <w:szCs w:val="18"/>
          <w:rtl/>
        </w:rPr>
      </w:pPr>
    </w:p>
    <w:p w14:paraId="74536FC8" w14:textId="77777777" w:rsidR="008541BA" w:rsidRDefault="008541BA" w:rsidP="008541BA">
      <w:pPr>
        <w:jc w:val="both"/>
        <w:rPr>
          <w:rFonts w:cs="B Nazanin"/>
          <w:sz w:val="18"/>
          <w:szCs w:val="18"/>
          <w:rtl/>
        </w:rPr>
      </w:pPr>
    </w:p>
    <w:p w14:paraId="09BAB21D" w14:textId="418B4D10" w:rsidR="00152C2A" w:rsidRPr="008541BA" w:rsidRDefault="00152C2A" w:rsidP="00FE09ED">
      <w:pPr>
        <w:pStyle w:val="Heading1"/>
        <w:rPr>
          <w:rtl/>
        </w:rPr>
      </w:pPr>
      <w:r w:rsidRPr="008541BA">
        <w:rPr>
          <w:rFonts w:hint="eastAsia"/>
          <w:rtl/>
        </w:rPr>
        <w:t>ماده</w:t>
      </w:r>
      <w:r w:rsidRPr="008541BA">
        <w:rPr>
          <w:rtl/>
        </w:rPr>
        <w:t xml:space="preserve"> 1</w:t>
      </w:r>
      <w:r w:rsidR="00FE09ED" w:rsidRPr="008541BA">
        <w:rPr>
          <w:rFonts w:hint="cs"/>
          <w:rtl/>
        </w:rPr>
        <w:t>)</w:t>
      </w:r>
      <w:r w:rsidRPr="008541BA">
        <w:rPr>
          <w:rtl/>
        </w:rPr>
        <w:t xml:space="preserve"> انتشار مقاله</w:t>
      </w:r>
      <w:r w:rsidR="00FE09ED" w:rsidRPr="008541BA">
        <w:rPr>
          <w:rFonts w:hint="cs"/>
          <w:rtl/>
        </w:rPr>
        <w:t xml:space="preserve"> : </w:t>
      </w:r>
    </w:p>
    <w:tbl>
      <w:tblPr>
        <w:tblStyle w:val="ListTable4-Accent6"/>
        <w:bidiVisual/>
        <w:tblW w:w="9816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2"/>
        <w:gridCol w:w="1132"/>
        <w:gridCol w:w="1063"/>
        <w:gridCol w:w="497"/>
        <w:gridCol w:w="579"/>
        <w:gridCol w:w="1545"/>
        <w:gridCol w:w="1378"/>
        <w:gridCol w:w="806"/>
        <w:gridCol w:w="1001"/>
        <w:gridCol w:w="851"/>
        <w:gridCol w:w="482"/>
      </w:tblGrid>
      <w:tr w:rsidR="008541BA" w:rsidRPr="008541BA" w14:paraId="05636007" w14:textId="46E69112" w:rsidTr="00854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B4C6E7" w:themeFill="accent1" w:themeFillTint="66"/>
            <w:vAlign w:val="center"/>
          </w:tcPr>
          <w:p w14:paraId="16122D24" w14:textId="2B3CA057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رد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ف</w:t>
            </w:r>
          </w:p>
        </w:tc>
        <w:tc>
          <w:tcPr>
            <w:tcW w:w="1132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525A69B0" w14:textId="280D4888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عنوان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 xml:space="preserve">  مقاله</w:t>
            </w:r>
          </w:p>
        </w:tc>
        <w:tc>
          <w:tcPr>
            <w:tcW w:w="1063" w:type="dxa"/>
            <w:tcBorders>
              <w:top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08BE1CDA" w14:textId="5DED5B99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ل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نک</w:t>
            </w:r>
            <w:r w:rsidRPr="008541BA">
              <w:rPr>
                <w:rFonts w:cs="B Nazanin" w:hint="cs"/>
                <w:b w:val="0"/>
                <w:bCs w:val="0"/>
                <w:color w:val="002060"/>
                <w:sz w:val="14"/>
                <w:szCs w:val="14"/>
                <w:rtl/>
              </w:rPr>
              <w:t xml:space="preserve"> 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 xml:space="preserve">مقاله </w:t>
            </w:r>
            <w:r w:rsidR="00374BFD">
              <w:rPr>
                <w:rFonts w:cs="B Nazanin"/>
                <w:color w:val="002060"/>
                <w:sz w:val="14"/>
                <w:szCs w:val="14"/>
                <w:rtl/>
              </w:rPr>
              <w:t>چاپ‌شده</w:t>
            </w:r>
          </w:p>
        </w:tc>
        <w:tc>
          <w:tcPr>
            <w:tcW w:w="497" w:type="dxa"/>
            <w:tcBorders>
              <w:top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00657E16" w14:textId="395019F4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نام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 xml:space="preserve"> مجله</w:t>
            </w:r>
          </w:p>
        </w:tc>
        <w:tc>
          <w:tcPr>
            <w:tcW w:w="579" w:type="dxa"/>
            <w:tcBorders>
              <w:top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50A2CFE2" w14:textId="40827578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</w:rPr>
              <w:t>IF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 xml:space="preserve"> مجله</w:t>
            </w:r>
          </w:p>
        </w:tc>
        <w:tc>
          <w:tcPr>
            <w:tcW w:w="1545" w:type="dxa"/>
            <w:tcBorders>
              <w:top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4EE758CC" w14:textId="1DEBACD5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2060"/>
                <w:sz w:val="14"/>
                <w:szCs w:val="14"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نما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ه</w:t>
            </w:r>
          </w:p>
          <w:p w14:paraId="110DEC4B" w14:textId="320C319E" w:rsidR="00072827" w:rsidRPr="008541BA" w:rsidRDefault="00072827" w:rsidP="00072827">
            <w:pPr>
              <w:bidi w:val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2060"/>
                <w:sz w:val="14"/>
                <w:szCs w:val="14"/>
              </w:rPr>
            </w:pPr>
            <w:r w:rsidRPr="008541BA">
              <w:rPr>
                <w:rFonts w:cs="B Nazanin"/>
                <w:b w:val="0"/>
                <w:bCs w:val="0"/>
                <w:color w:val="002060"/>
                <w:sz w:val="14"/>
                <w:szCs w:val="14"/>
              </w:rPr>
              <w:t xml:space="preserve">(ISI, </w:t>
            </w:r>
            <w:proofErr w:type="spellStart"/>
            <w:r w:rsidRPr="008541BA">
              <w:rPr>
                <w:rFonts w:cs="B Nazanin"/>
                <w:b w:val="0"/>
                <w:bCs w:val="0"/>
                <w:color w:val="002060"/>
                <w:sz w:val="14"/>
                <w:szCs w:val="14"/>
              </w:rPr>
              <w:t>Pubmed</w:t>
            </w:r>
            <w:proofErr w:type="spellEnd"/>
            <w:r w:rsidRPr="008541BA">
              <w:rPr>
                <w:rFonts w:cs="B Nazanin"/>
                <w:b w:val="0"/>
                <w:bCs w:val="0"/>
                <w:color w:val="002060"/>
                <w:sz w:val="14"/>
                <w:szCs w:val="14"/>
              </w:rPr>
              <w:t>, Scopus</w:t>
            </w:r>
            <w:proofErr w:type="gramStart"/>
            <w:r w:rsidRPr="008541BA">
              <w:rPr>
                <w:rFonts w:cs="B Nazanin"/>
                <w:b w:val="0"/>
                <w:bCs w:val="0"/>
                <w:color w:val="002060"/>
                <w:sz w:val="14"/>
                <w:szCs w:val="14"/>
              </w:rPr>
              <w:t>,</w:t>
            </w:r>
            <w:r w:rsidR="00FE09ED" w:rsidRPr="008541BA">
              <w:rPr>
                <w:rFonts w:cs="B Nazanin"/>
                <w:b w:val="0"/>
                <w:bCs w:val="0"/>
                <w:color w:val="002060"/>
                <w:sz w:val="14"/>
                <w:szCs w:val="14"/>
              </w:rPr>
              <w:t>...</w:t>
            </w:r>
            <w:proofErr w:type="gramEnd"/>
            <w:r w:rsidRPr="008541BA">
              <w:rPr>
                <w:rFonts w:cs="B Nazanin"/>
                <w:b w:val="0"/>
                <w:bCs w:val="0"/>
                <w:color w:val="002060"/>
                <w:sz w:val="14"/>
                <w:szCs w:val="14"/>
              </w:rPr>
              <w:t>)</w:t>
            </w:r>
          </w:p>
        </w:tc>
        <w:tc>
          <w:tcPr>
            <w:tcW w:w="1378" w:type="dxa"/>
            <w:tcBorders>
              <w:top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569C64FE" w14:textId="4964C184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ل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نک</w:t>
            </w:r>
          </w:p>
          <w:p w14:paraId="5E2EBD48" w14:textId="3960BA26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نما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ه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 xml:space="preserve"> مجله</w:t>
            </w:r>
          </w:p>
        </w:tc>
        <w:tc>
          <w:tcPr>
            <w:tcW w:w="806" w:type="dxa"/>
            <w:tcBorders>
              <w:top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42204A4C" w14:textId="07F0CD73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تعداد نو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سندگان</w:t>
            </w:r>
          </w:p>
        </w:tc>
        <w:tc>
          <w:tcPr>
            <w:tcW w:w="1001" w:type="dxa"/>
            <w:tcBorders>
              <w:top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22368AB7" w14:textId="4ED20B70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رتبه فرد در</w:t>
            </w:r>
          </w:p>
          <w:p w14:paraId="6BCF28F6" w14:textId="48DB5AC8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ب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ن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 xml:space="preserve"> 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نو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سندگان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0DD09231" w14:textId="27FF6AD7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سال و شماره چاپ مقالات</w:t>
            </w:r>
          </w:p>
        </w:tc>
        <w:tc>
          <w:tcPr>
            <w:tcW w:w="482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165828D2" w14:textId="4F78DC81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FF0000"/>
                <w:sz w:val="14"/>
                <w:szCs w:val="14"/>
                <w:rtl/>
              </w:rPr>
              <w:t>امت</w:t>
            </w:r>
            <w:r w:rsidRPr="008541BA">
              <w:rPr>
                <w:rFonts w:cs="B Nazanin" w:hint="cs"/>
                <w:color w:val="FF000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FF0000"/>
                <w:sz w:val="14"/>
                <w:szCs w:val="14"/>
                <w:rtl/>
              </w:rPr>
              <w:t>از</w:t>
            </w:r>
          </w:p>
        </w:tc>
      </w:tr>
      <w:tr w:rsidR="008541BA" w:rsidRPr="008541BA" w14:paraId="684442A1" w14:textId="4F22CC7E" w:rsidTr="00854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dxa"/>
            <w:tcBorders>
              <w:top w:val="single" w:sz="8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067AD5B" w14:textId="2EB83499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  <w:r w:rsidRPr="008541BA">
              <w:rPr>
                <w:rFonts w:cs="B Nazanin" w:hint="cs"/>
                <w:color w:val="000000" w:themeColor="text1"/>
                <w:sz w:val="14"/>
                <w:szCs w:val="14"/>
                <w:rtl/>
              </w:rPr>
              <w:t>1</w:t>
            </w:r>
          </w:p>
        </w:tc>
        <w:tc>
          <w:tcPr>
            <w:tcW w:w="1132" w:type="dxa"/>
            <w:tcBorders>
              <w:top w:val="single" w:sz="8" w:space="0" w:color="auto"/>
              <w:left w:val="single" w:sz="8" w:space="0" w:color="000000"/>
            </w:tcBorders>
            <w:shd w:val="clear" w:color="auto" w:fill="FFFFFF" w:themeFill="background1"/>
            <w:vAlign w:val="center"/>
          </w:tcPr>
          <w:p w14:paraId="34725A78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63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486607CA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497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0D45B577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579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464F4AFB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545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6AFC543A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378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6D381520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806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1B8F67BC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01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678B5B8E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851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2C186747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482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050BCD34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8541BA" w:rsidRPr="008541BA" w14:paraId="79DE3CEF" w14:textId="30CBE5AF" w:rsidTr="008541BA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dxa"/>
            <w:tcBorders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DBD17D9" w14:textId="7A2252B8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132" w:type="dxa"/>
            <w:tcBorders>
              <w:left w:val="single" w:sz="8" w:space="0" w:color="000000"/>
            </w:tcBorders>
            <w:shd w:val="clear" w:color="auto" w:fill="FFFFFF" w:themeFill="background1"/>
            <w:vAlign w:val="center"/>
          </w:tcPr>
          <w:p w14:paraId="7A488EE2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63" w:type="dxa"/>
            <w:shd w:val="clear" w:color="auto" w:fill="FFFFFF" w:themeFill="background1"/>
            <w:vAlign w:val="center"/>
          </w:tcPr>
          <w:p w14:paraId="7648216D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497" w:type="dxa"/>
            <w:shd w:val="clear" w:color="auto" w:fill="FFFFFF" w:themeFill="background1"/>
            <w:vAlign w:val="center"/>
          </w:tcPr>
          <w:p w14:paraId="4837380D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579" w:type="dxa"/>
            <w:shd w:val="clear" w:color="auto" w:fill="FFFFFF" w:themeFill="background1"/>
            <w:vAlign w:val="center"/>
          </w:tcPr>
          <w:p w14:paraId="096E2278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545" w:type="dxa"/>
            <w:shd w:val="clear" w:color="auto" w:fill="FFFFFF" w:themeFill="background1"/>
            <w:vAlign w:val="center"/>
          </w:tcPr>
          <w:p w14:paraId="612CFD9B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378" w:type="dxa"/>
            <w:shd w:val="clear" w:color="auto" w:fill="FFFFFF" w:themeFill="background1"/>
            <w:vAlign w:val="center"/>
          </w:tcPr>
          <w:p w14:paraId="1609FD00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806" w:type="dxa"/>
            <w:shd w:val="clear" w:color="auto" w:fill="FFFFFF" w:themeFill="background1"/>
            <w:vAlign w:val="center"/>
          </w:tcPr>
          <w:p w14:paraId="183BACBD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01" w:type="dxa"/>
            <w:shd w:val="clear" w:color="auto" w:fill="FFFFFF" w:themeFill="background1"/>
            <w:vAlign w:val="center"/>
          </w:tcPr>
          <w:p w14:paraId="445E89EE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B2A63A0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19374158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8541BA" w:rsidRPr="008541BA" w14:paraId="260E759C" w14:textId="77D28D7B" w:rsidTr="00854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dxa"/>
            <w:tcBorders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DD495FB" w14:textId="11CC4B11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132" w:type="dxa"/>
            <w:tcBorders>
              <w:left w:val="single" w:sz="8" w:space="0" w:color="000000"/>
            </w:tcBorders>
            <w:shd w:val="clear" w:color="auto" w:fill="FFFFFF" w:themeFill="background1"/>
            <w:vAlign w:val="center"/>
          </w:tcPr>
          <w:p w14:paraId="3F8AB372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63" w:type="dxa"/>
            <w:shd w:val="clear" w:color="auto" w:fill="FFFFFF" w:themeFill="background1"/>
            <w:vAlign w:val="center"/>
          </w:tcPr>
          <w:p w14:paraId="3F07BB91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497" w:type="dxa"/>
            <w:shd w:val="clear" w:color="auto" w:fill="FFFFFF" w:themeFill="background1"/>
            <w:vAlign w:val="center"/>
          </w:tcPr>
          <w:p w14:paraId="26B38DEF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579" w:type="dxa"/>
            <w:shd w:val="clear" w:color="auto" w:fill="FFFFFF" w:themeFill="background1"/>
            <w:vAlign w:val="center"/>
          </w:tcPr>
          <w:p w14:paraId="5158BEA6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545" w:type="dxa"/>
            <w:shd w:val="clear" w:color="auto" w:fill="FFFFFF" w:themeFill="background1"/>
            <w:vAlign w:val="center"/>
          </w:tcPr>
          <w:p w14:paraId="5496C251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378" w:type="dxa"/>
            <w:shd w:val="clear" w:color="auto" w:fill="FFFFFF" w:themeFill="background1"/>
            <w:vAlign w:val="center"/>
          </w:tcPr>
          <w:p w14:paraId="36A9795D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806" w:type="dxa"/>
            <w:shd w:val="clear" w:color="auto" w:fill="FFFFFF" w:themeFill="background1"/>
            <w:vAlign w:val="center"/>
          </w:tcPr>
          <w:p w14:paraId="1EA1B9C2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01" w:type="dxa"/>
            <w:shd w:val="clear" w:color="auto" w:fill="FFFFFF" w:themeFill="background1"/>
            <w:vAlign w:val="center"/>
          </w:tcPr>
          <w:p w14:paraId="3D5FFA34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3E84D1F9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638A9095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8541BA" w:rsidRPr="008541BA" w14:paraId="743BF956" w14:textId="77777777" w:rsidTr="008541BA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dxa"/>
            <w:tcBorders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73E0864" w14:textId="77777777" w:rsidR="00220F13" w:rsidRPr="008541BA" w:rsidRDefault="00220F13" w:rsidP="00072827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132" w:type="dxa"/>
            <w:tcBorders>
              <w:left w:val="single" w:sz="8" w:space="0" w:color="000000"/>
            </w:tcBorders>
            <w:shd w:val="clear" w:color="auto" w:fill="FFFFFF" w:themeFill="background1"/>
            <w:vAlign w:val="center"/>
          </w:tcPr>
          <w:p w14:paraId="71D4A54A" w14:textId="77777777" w:rsidR="00220F13" w:rsidRPr="008541BA" w:rsidRDefault="00220F13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63" w:type="dxa"/>
            <w:shd w:val="clear" w:color="auto" w:fill="FFFFFF" w:themeFill="background1"/>
            <w:vAlign w:val="center"/>
          </w:tcPr>
          <w:p w14:paraId="05D5F43C" w14:textId="77777777" w:rsidR="00220F13" w:rsidRPr="008541BA" w:rsidRDefault="00220F13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497" w:type="dxa"/>
            <w:shd w:val="clear" w:color="auto" w:fill="FFFFFF" w:themeFill="background1"/>
            <w:vAlign w:val="center"/>
          </w:tcPr>
          <w:p w14:paraId="7C074815" w14:textId="77777777" w:rsidR="00220F13" w:rsidRPr="008541BA" w:rsidRDefault="00220F13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579" w:type="dxa"/>
            <w:shd w:val="clear" w:color="auto" w:fill="FFFFFF" w:themeFill="background1"/>
            <w:vAlign w:val="center"/>
          </w:tcPr>
          <w:p w14:paraId="3E6546DD" w14:textId="77777777" w:rsidR="00220F13" w:rsidRPr="008541BA" w:rsidRDefault="00220F13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545" w:type="dxa"/>
            <w:shd w:val="clear" w:color="auto" w:fill="FFFFFF" w:themeFill="background1"/>
            <w:vAlign w:val="center"/>
          </w:tcPr>
          <w:p w14:paraId="4E5C623A" w14:textId="77777777" w:rsidR="00220F13" w:rsidRPr="008541BA" w:rsidRDefault="00220F13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378" w:type="dxa"/>
            <w:shd w:val="clear" w:color="auto" w:fill="FFFFFF" w:themeFill="background1"/>
            <w:vAlign w:val="center"/>
          </w:tcPr>
          <w:p w14:paraId="49313206" w14:textId="77777777" w:rsidR="00220F13" w:rsidRPr="008541BA" w:rsidRDefault="00220F13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806" w:type="dxa"/>
            <w:shd w:val="clear" w:color="auto" w:fill="FFFFFF" w:themeFill="background1"/>
            <w:vAlign w:val="center"/>
          </w:tcPr>
          <w:p w14:paraId="7F58D9AE" w14:textId="77777777" w:rsidR="00220F13" w:rsidRPr="008541BA" w:rsidRDefault="00220F13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01" w:type="dxa"/>
            <w:shd w:val="clear" w:color="auto" w:fill="FFFFFF" w:themeFill="background1"/>
            <w:vAlign w:val="center"/>
          </w:tcPr>
          <w:p w14:paraId="0EA3EFAF" w14:textId="77777777" w:rsidR="00220F13" w:rsidRPr="008541BA" w:rsidRDefault="00220F13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422ECFA3" w14:textId="77777777" w:rsidR="00220F13" w:rsidRPr="008541BA" w:rsidRDefault="00220F13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18E0697F" w14:textId="77777777" w:rsidR="00220F13" w:rsidRPr="008541BA" w:rsidRDefault="00220F13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8541BA" w:rsidRPr="008541BA" w14:paraId="0A1A9303" w14:textId="77777777" w:rsidTr="00854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dxa"/>
            <w:tcBorders>
              <w:bottom w:val="single" w:sz="8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0400CF6" w14:textId="77777777" w:rsidR="00220F13" w:rsidRPr="008541BA" w:rsidRDefault="00220F13" w:rsidP="00072827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132" w:type="dxa"/>
            <w:tcBorders>
              <w:left w:val="single" w:sz="8" w:space="0" w:color="000000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543E0CE9" w14:textId="77777777" w:rsidR="00220F13" w:rsidRPr="008541BA" w:rsidRDefault="00220F13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63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B8234C9" w14:textId="77777777" w:rsidR="00220F13" w:rsidRPr="008541BA" w:rsidRDefault="00220F13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497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D3003AB" w14:textId="77777777" w:rsidR="00220F13" w:rsidRPr="008541BA" w:rsidRDefault="00220F13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579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609B2AE" w14:textId="77777777" w:rsidR="00220F13" w:rsidRPr="008541BA" w:rsidRDefault="00220F13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545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D1884EB" w14:textId="77777777" w:rsidR="00220F13" w:rsidRPr="008541BA" w:rsidRDefault="00220F13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378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0AFFEB2" w14:textId="77777777" w:rsidR="00220F13" w:rsidRPr="008541BA" w:rsidRDefault="00220F13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806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ACAA58B" w14:textId="77777777" w:rsidR="00220F13" w:rsidRPr="008541BA" w:rsidRDefault="00220F13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01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B3D85C8" w14:textId="77777777" w:rsidR="00220F13" w:rsidRPr="008541BA" w:rsidRDefault="00220F13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851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2424404" w14:textId="77777777" w:rsidR="00220F13" w:rsidRPr="008541BA" w:rsidRDefault="00220F13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482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33818C2" w14:textId="77777777" w:rsidR="00220F13" w:rsidRPr="008541BA" w:rsidRDefault="00220F13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</w:tbl>
    <w:p w14:paraId="2E9EE5B2" w14:textId="77777777" w:rsidR="00072827" w:rsidRPr="008541BA" w:rsidRDefault="00072827" w:rsidP="00072827">
      <w:pPr>
        <w:jc w:val="both"/>
        <w:rPr>
          <w:rFonts w:cs="B Nazanin"/>
          <w:sz w:val="18"/>
          <w:szCs w:val="18"/>
          <w:rtl/>
        </w:rPr>
      </w:pPr>
    </w:p>
    <w:p w14:paraId="1D9AD65F" w14:textId="77777777" w:rsidR="00072827" w:rsidRPr="008541BA" w:rsidRDefault="00072827" w:rsidP="00FE09ED">
      <w:pPr>
        <w:pStyle w:val="ListParagraph"/>
        <w:numPr>
          <w:ilvl w:val="0"/>
          <w:numId w:val="1"/>
        </w:numPr>
        <w:ind w:left="720"/>
        <w:jc w:val="both"/>
        <w:rPr>
          <w:rFonts w:cs="B Nazanin"/>
          <w:sz w:val="18"/>
          <w:szCs w:val="18"/>
          <w:rtl/>
        </w:rPr>
      </w:pPr>
      <w:r w:rsidRPr="008541BA">
        <w:rPr>
          <w:rFonts w:cs="B Nazanin"/>
          <w:sz w:val="18"/>
          <w:szCs w:val="18"/>
          <w:rtl/>
        </w:rPr>
        <w:t>مقاله اکسپت شده را با علامت ستاره</w:t>
      </w:r>
      <w:r w:rsidRPr="008541BA">
        <w:rPr>
          <w:rFonts w:cs="B Nazanin" w:hint="cs"/>
          <w:sz w:val="18"/>
          <w:szCs w:val="18"/>
          <w:rtl/>
        </w:rPr>
        <w:t xml:space="preserve"> </w:t>
      </w:r>
      <w:r w:rsidRPr="008541BA">
        <w:rPr>
          <w:rFonts w:cs="B Nazanin"/>
          <w:sz w:val="18"/>
          <w:szCs w:val="18"/>
          <w:rtl/>
        </w:rPr>
        <w:t xml:space="preserve">(*) </w:t>
      </w:r>
      <w:r w:rsidRPr="008541BA">
        <w:rPr>
          <w:rFonts w:cs="B Nazanin" w:hint="cs"/>
          <w:sz w:val="18"/>
          <w:szCs w:val="18"/>
          <w:rtl/>
        </w:rPr>
        <w:t>ی</w:t>
      </w:r>
      <w:r w:rsidRPr="008541BA">
        <w:rPr>
          <w:rFonts w:cs="B Nazanin" w:hint="eastAsia"/>
          <w:sz w:val="18"/>
          <w:szCs w:val="18"/>
          <w:rtl/>
        </w:rPr>
        <w:t>ا</w:t>
      </w:r>
      <w:r w:rsidRPr="008541BA">
        <w:rPr>
          <w:rFonts w:cs="B Nazanin"/>
          <w:sz w:val="18"/>
          <w:szCs w:val="18"/>
          <w:rtl/>
        </w:rPr>
        <w:t xml:space="preserve"> رنگ متفاوت مشخص نما</w:t>
      </w:r>
      <w:r w:rsidRPr="008541BA">
        <w:rPr>
          <w:rFonts w:cs="B Nazanin" w:hint="cs"/>
          <w:sz w:val="18"/>
          <w:szCs w:val="18"/>
          <w:rtl/>
        </w:rPr>
        <w:t>یی</w:t>
      </w:r>
      <w:r w:rsidRPr="008541BA">
        <w:rPr>
          <w:rFonts w:cs="B Nazanin" w:hint="eastAsia"/>
          <w:sz w:val="18"/>
          <w:szCs w:val="18"/>
          <w:rtl/>
        </w:rPr>
        <w:t>د</w:t>
      </w:r>
      <w:r w:rsidRPr="008541BA">
        <w:rPr>
          <w:rFonts w:cs="B Nazanin"/>
          <w:sz w:val="18"/>
          <w:szCs w:val="18"/>
          <w:rtl/>
        </w:rPr>
        <w:t>.</w:t>
      </w:r>
    </w:p>
    <w:p w14:paraId="4A21204B" w14:textId="19444FB3" w:rsidR="00152C2A" w:rsidRPr="008541BA" w:rsidRDefault="00152C2A" w:rsidP="00FE09ED">
      <w:pPr>
        <w:pStyle w:val="Heading1"/>
        <w:rPr>
          <w:rtl/>
        </w:rPr>
      </w:pPr>
      <w:r w:rsidRPr="008541BA">
        <w:rPr>
          <w:rFonts w:hint="eastAsia"/>
          <w:rtl/>
        </w:rPr>
        <w:t>ماده</w:t>
      </w:r>
      <w:r w:rsidRPr="008541BA">
        <w:rPr>
          <w:rtl/>
        </w:rPr>
        <w:t xml:space="preserve"> </w:t>
      </w:r>
      <w:r w:rsidR="00FE09ED" w:rsidRPr="008541BA">
        <w:rPr>
          <w:rFonts w:hint="cs"/>
          <w:rtl/>
        </w:rPr>
        <w:t>2)</w:t>
      </w:r>
      <w:r w:rsidRPr="008541BA">
        <w:rPr>
          <w:rtl/>
        </w:rPr>
        <w:t xml:space="preserve"> </w:t>
      </w:r>
      <w:r w:rsidR="00374BFD">
        <w:rPr>
          <w:rtl/>
        </w:rPr>
        <w:t>پایان‌نامه</w:t>
      </w:r>
      <w:r w:rsidR="00FE09ED" w:rsidRPr="008541BA">
        <w:rPr>
          <w:rFonts w:hint="cs"/>
          <w:rtl/>
        </w:rPr>
        <w:t xml:space="preserve"> </w:t>
      </w:r>
    </w:p>
    <w:p w14:paraId="6AF44F6C" w14:textId="0D0CD343" w:rsidR="00FE09ED" w:rsidRPr="008541BA" w:rsidRDefault="00FE09ED" w:rsidP="00FE09ED">
      <w:pPr>
        <w:pStyle w:val="ListParagraph"/>
        <w:numPr>
          <w:ilvl w:val="0"/>
          <w:numId w:val="1"/>
        </w:numPr>
        <w:ind w:left="810"/>
        <w:rPr>
          <w:rFonts w:cs="B Nazanin"/>
          <w:sz w:val="20"/>
          <w:szCs w:val="22"/>
          <w:rtl/>
        </w:rPr>
      </w:pPr>
      <w:r w:rsidRPr="008541BA">
        <w:rPr>
          <w:rFonts w:cs="B Nazanin" w:hint="cs"/>
          <w:sz w:val="20"/>
          <w:szCs w:val="22"/>
          <w:rtl/>
        </w:rPr>
        <w:t>حداکثر امتیاز قابل کسب از این بخش</w:t>
      </w:r>
      <w:r w:rsidR="004C1CF6" w:rsidRPr="008541BA">
        <w:rPr>
          <w:rFonts w:cs="B Nazanin" w:hint="cs"/>
          <w:sz w:val="20"/>
          <w:szCs w:val="22"/>
          <w:rtl/>
        </w:rPr>
        <w:t xml:space="preserve"> </w:t>
      </w:r>
      <w:r w:rsidRPr="008541BA">
        <w:rPr>
          <w:rFonts w:cs="B Nazanin" w:hint="cs"/>
          <w:sz w:val="20"/>
          <w:szCs w:val="22"/>
          <w:rtl/>
        </w:rPr>
        <w:t xml:space="preserve">5 امتیاز </w:t>
      </w:r>
      <w:r w:rsidR="00374BFD">
        <w:rPr>
          <w:rFonts w:cs="B Nazanin" w:hint="cs"/>
          <w:sz w:val="20"/>
          <w:szCs w:val="22"/>
          <w:rtl/>
        </w:rPr>
        <w:t>می‌باشد</w:t>
      </w:r>
    </w:p>
    <w:tbl>
      <w:tblPr>
        <w:tblStyle w:val="ListTable4-Accent6"/>
        <w:bidiVisual/>
        <w:tblW w:w="864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2"/>
        <w:gridCol w:w="1498"/>
        <w:gridCol w:w="2250"/>
        <w:gridCol w:w="2610"/>
        <w:gridCol w:w="1080"/>
        <w:gridCol w:w="720"/>
      </w:tblGrid>
      <w:tr w:rsidR="00072827" w:rsidRPr="008541BA" w14:paraId="49CC8CE4" w14:textId="77777777" w:rsidTr="00854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dxa"/>
            <w:tcBorders>
              <w:top w:val="single" w:sz="8" w:space="0" w:color="auto"/>
              <w:left w:val="none" w:sz="0" w:space="0" w:color="auto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75D2EF37" w14:textId="77777777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رد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ف</w:t>
            </w:r>
          </w:p>
        </w:tc>
        <w:tc>
          <w:tcPr>
            <w:tcW w:w="1498" w:type="dxa"/>
            <w:tcBorders>
              <w:top w:val="none" w:sz="0" w:space="0" w:color="auto"/>
              <w:left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52BEFE2B" w14:textId="59A5A020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مطالعات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 xml:space="preserve"> توصيفي و ک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ف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</w:p>
        </w:tc>
        <w:tc>
          <w:tcPr>
            <w:tcW w:w="2250" w:type="dxa"/>
            <w:tcBorders>
              <w:top w:val="none" w:sz="0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5A9BEF1E" w14:textId="28381AB0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 xml:space="preserve">مطالعات پايه شامل </w:t>
            </w:r>
            <w:r w:rsidRPr="008541BA">
              <w:rPr>
                <w:rFonts w:cs="B Nazanin"/>
                <w:color w:val="002060"/>
                <w:sz w:val="14"/>
                <w:szCs w:val="14"/>
              </w:rPr>
              <w:t>In-vitro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 xml:space="preserve"> و </w:t>
            </w:r>
            <w:r w:rsidRPr="008541BA">
              <w:rPr>
                <w:rFonts w:cs="B Nazanin"/>
                <w:color w:val="002060"/>
                <w:sz w:val="14"/>
                <w:szCs w:val="14"/>
              </w:rPr>
              <w:t>In-vivo</w:t>
            </w:r>
          </w:p>
        </w:tc>
        <w:tc>
          <w:tcPr>
            <w:tcW w:w="2610" w:type="dxa"/>
            <w:tcBorders>
              <w:top w:val="none" w:sz="0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3B9C23B8" w14:textId="32BEEBC0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مطالعات تحليلي شامل كوهورت و موردي- شاهدي</w:t>
            </w:r>
          </w:p>
        </w:tc>
        <w:tc>
          <w:tcPr>
            <w:tcW w:w="1080" w:type="dxa"/>
            <w:tcBorders>
              <w:top w:val="none" w:sz="0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26B66439" w14:textId="752D426D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كارآزمايي باليني</w:t>
            </w:r>
          </w:p>
        </w:tc>
        <w:tc>
          <w:tcPr>
            <w:tcW w:w="720" w:type="dxa"/>
            <w:tcBorders>
              <w:top w:val="none" w:sz="0" w:space="0" w:color="auto"/>
              <w:bottom w:val="single" w:sz="8" w:space="0" w:color="auto"/>
              <w:right w:val="none" w:sz="0" w:space="0" w:color="auto"/>
            </w:tcBorders>
            <w:shd w:val="clear" w:color="auto" w:fill="B4C6E7" w:themeFill="accent1" w:themeFillTint="66"/>
            <w:vAlign w:val="center"/>
          </w:tcPr>
          <w:p w14:paraId="042991D7" w14:textId="179ABFA2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FF0000"/>
                <w:sz w:val="14"/>
                <w:szCs w:val="14"/>
                <w:rtl/>
              </w:rPr>
              <w:t>امت</w:t>
            </w:r>
            <w:r w:rsidRPr="008541BA">
              <w:rPr>
                <w:rFonts w:cs="B Nazanin" w:hint="cs"/>
                <w:color w:val="FF000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FF0000"/>
                <w:sz w:val="14"/>
                <w:szCs w:val="14"/>
                <w:rtl/>
              </w:rPr>
              <w:t>از</w:t>
            </w:r>
          </w:p>
        </w:tc>
      </w:tr>
      <w:tr w:rsidR="00072827" w:rsidRPr="008541BA" w14:paraId="3C803DDE" w14:textId="77777777" w:rsidTr="00854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dxa"/>
            <w:tcBorders>
              <w:top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745F1FA" w14:textId="77777777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  <w:r w:rsidRPr="008541BA">
              <w:rPr>
                <w:rFonts w:cs="B Nazanin" w:hint="cs"/>
                <w:color w:val="000000" w:themeColor="text1"/>
                <w:sz w:val="14"/>
                <w:szCs w:val="14"/>
                <w:rtl/>
              </w:rPr>
              <w:t>1</w:t>
            </w:r>
          </w:p>
        </w:tc>
        <w:tc>
          <w:tcPr>
            <w:tcW w:w="1498" w:type="dxa"/>
            <w:tcBorders>
              <w:top w:val="single" w:sz="8" w:space="0" w:color="auto"/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1BD5A09A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2250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199B557F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2610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2AD0D0CA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80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44E4E5C5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6D7F0218" w14:textId="3E2FA54A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072827" w:rsidRPr="008541BA" w14:paraId="41AD3416" w14:textId="77777777" w:rsidTr="00220F13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D23DE6" w14:textId="3BD94E08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498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3C5DC17D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2250" w:type="dxa"/>
            <w:shd w:val="clear" w:color="auto" w:fill="FFFFFF" w:themeFill="background1"/>
            <w:vAlign w:val="center"/>
          </w:tcPr>
          <w:p w14:paraId="61FB43FC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2610" w:type="dxa"/>
            <w:shd w:val="clear" w:color="auto" w:fill="FFFFFF" w:themeFill="background1"/>
            <w:vAlign w:val="center"/>
          </w:tcPr>
          <w:p w14:paraId="54EBD143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3110B23A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3D4B192" w14:textId="1C4F80E6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072827" w:rsidRPr="008541BA" w14:paraId="3F316F68" w14:textId="77777777" w:rsidTr="00220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CB4082F" w14:textId="1A935111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498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0F537F85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2250" w:type="dxa"/>
            <w:shd w:val="clear" w:color="auto" w:fill="FFFFFF" w:themeFill="background1"/>
            <w:vAlign w:val="center"/>
          </w:tcPr>
          <w:p w14:paraId="703715D6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2610" w:type="dxa"/>
            <w:shd w:val="clear" w:color="auto" w:fill="FFFFFF" w:themeFill="background1"/>
            <w:vAlign w:val="center"/>
          </w:tcPr>
          <w:p w14:paraId="0E741A98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478F73A9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14FD880" w14:textId="68921729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</w:tbl>
    <w:p w14:paraId="60D1F309" w14:textId="46D31B3F" w:rsidR="00A621C3" w:rsidRPr="008541BA" w:rsidRDefault="00152C2A" w:rsidP="00FE09ED">
      <w:pPr>
        <w:jc w:val="both"/>
        <w:rPr>
          <w:rFonts w:cs="B Nazanin"/>
          <w:sz w:val="18"/>
          <w:szCs w:val="18"/>
          <w:rtl/>
        </w:rPr>
      </w:pPr>
      <w:r w:rsidRPr="008541BA">
        <w:rPr>
          <w:rFonts w:cs="B Nazanin"/>
          <w:sz w:val="18"/>
          <w:szCs w:val="18"/>
          <w:rtl/>
        </w:rPr>
        <w:tab/>
      </w:r>
    </w:p>
    <w:p w14:paraId="716594DB" w14:textId="023FCD0D" w:rsidR="00152C2A" w:rsidRPr="008541BA" w:rsidRDefault="00152C2A" w:rsidP="00FE09ED">
      <w:pPr>
        <w:pStyle w:val="Heading1"/>
        <w:rPr>
          <w:rtl/>
        </w:rPr>
      </w:pPr>
      <w:r w:rsidRPr="008541BA">
        <w:rPr>
          <w:rFonts w:hint="eastAsia"/>
          <w:rtl/>
        </w:rPr>
        <w:t>ماده</w:t>
      </w:r>
      <w:r w:rsidRPr="008541BA">
        <w:rPr>
          <w:rtl/>
        </w:rPr>
        <w:t xml:space="preserve"> 3</w:t>
      </w:r>
      <w:r w:rsidR="00FE09ED" w:rsidRPr="008541BA">
        <w:rPr>
          <w:rFonts w:hint="cs"/>
          <w:rtl/>
        </w:rPr>
        <w:t>)</w:t>
      </w:r>
      <w:r w:rsidRPr="008541BA">
        <w:rPr>
          <w:rtl/>
        </w:rPr>
        <w:t xml:space="preserve"> ارائه خلاصه مقالات دركنگره‌ها و سمينارها</w:t>
      </w:r>
      <w:r w:rsidR="00FE09ED" w:rsidRPr="008541BA">
        <w:rPr>
          <w:rFonts w:hint="cs"/>
          <w:rtl/>
        </w:rPr>
        <w:t xml:space="preserve"> </w:t>
      </w:r>
    </w:p>
    <w:p w14:paraId="3338716C" w14:textId="7701EFD6" w:rsidR="00FE09ED" w:rsidRPr="008541BA" w:rsidRDefault="00FE09ED" w:rsidP="00FE09ED">
      <w:pPr>
        <w:pStyle w:val="ListParagraph"/>
        <w:numPr>
          <w:ilvl w:val="0"/>
          <w:numId w:val="1"/>
        </w:numPr>
        <w:ind w:left="900"/>
        <w:rPr>
          <w:rFonts w:cs="B Nazanin"/>
          <w:sz w:val="20"/>
          <w:szCs w:val="20"/>
          <w:rtl/>
        </w:rPr>
      </w:pPr>
      <w:r w:rsidRPr="008541BA">
        <w:rPr>
          <w:rFonts w:cs="B Nazanin" w:hint="cs"/>
          <w:sz w:val="20"/>
          <w:szCs w:val="20"/>
          <w:rtl/>
        </w:rPr>
        <w:t xml:space="preserve">حداکثر امتیاز قابل کسب از این بخش 15 امتیاز </w:t>
      </w:r>
      <w:r w:rsidR="00374BFD">
        <w:rPr>
          <w:rFonts w:cs="B Nazanin" w:hint="cs"/>
          <w:sz w:val="20"/>
          <w:szCs w:val="20"/>
          <w:rtl/>
        </w:rPr>
        <w:t>می‌باشد</w:t>
      </w:r>
    </w:p>
    <w:tbl>
      <w:tblPr>
        <w:tblStyle w:val="ListTable4-Accent6"/>
        <w:bidiVisual/>
        <w:tblW w:w="8416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3"/>
        <w:gridCol w:w="647"/>
        <w:gridCol w:w="762"/>
        <w:gridCol w:w="771"/>
        <w:gridCol w:w="900"/>
        <w:gridCol w:w="720"/>
        <w:gridCol w:w="893"/>
        <w:gridCol w:w="1350"/>
        <w:gridCol w:w="720"/>
        <w:gridCol w:w="688"/>
        <w:gridCol w:w="482"/>
      </w:tblGrid>
      <w:tr w:rsidR="00BD7605" w:rsidRPr="008541BA" w14:paraId="490AE616" w14:textId="77777777" w:rsidTr="00BD7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3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7ACB4DBD" w14:textId="77777777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رد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ف</w:t>
            </w:r>
          </w:p>
        </w:tc>
        <w:tc>
          <w:tcPr>
            <w:tcW w:w="647" w:type="dxa"/>
            <w:vMerge w:val="restart"/>
            <w:tcBorders>
              <w:top w:val="none" w:sz="0" w:space="0" w:color="auto"/>
              <w:left w:val="single" w:sz="8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4DA31008" w14:textId="4AD6C6FE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نام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 xml:space="preserve"> سم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نار</w:t>
            </w:r>
          </w:p>
        </w:tc>
        <w:tc>
          <w:tcPr>
            <w:tcW w:w="2433" w:type="dxa"/>
            <w:gridSpan w:val="3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4EE0262B" w14:textId="6A238903" w:rsidR="00072827" w:rsidRPr="008541BA" w:rsidRDefault="00072827" w:rsidP="00072827">
            <w:pPr>
              <w:bidi w:val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</w:rPr>
            </w:pP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پ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وستر</w:t>
            </w:r>
          </w:p>
        </w:tc>
        <w:tc>
          <w:tcPr>
            <w:tcW w:w="720" w:type="dxa"/>
            <w:vMerge w:val="restart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12293739" w14:textId="4F3139B5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عنوان مقاله</w:t>
            </w:r>
          </w:p>
        </w:tc>
        <w:tc>
          <w:tcPr>
            <w:tcW w:w="893" w:type="dxa"/>
            <w:vMerge w:val="restart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523847F1" w14:textId="77777777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تعداد نو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سندگان</w:t>
            </w:r>
          </w:p>
        </w:tc>
        <w:tc>
          <w:tcPr>
            <w:tcW w:w="1350" w:type="dxa"/>
            <w:vMerge w:val="restart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542CD845" w14:textId="77777777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رتبه فرد در</w:t>
            </w:r>
          </w:p>
          <w:p w14:paraId="5771A23C" w14:textId="77777777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ب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ن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 xml:space="preserve"> </w:t>
            </w: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نو</w:t>
            </w: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4"/>
                <w:szCs w:val="14"/>
                <w:rtl/>
              </w:rPr>
              <w:t>سندگان</w:t>
            </w:r>
          </w:p>
        </w:tc>
        <w:tc>
          <w:tcPr>
            <w:tcW w:w="1408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3D69C977" w14:textId="4FB377A4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002060"/>
                <w:sz w:val="14"/>
                <w:szCs w:val="14"/>
                <w:rtl/>
              </w:rPr>
              <w:t>نحوه ارائه</w:t>
            </w:r>
          </w:p>
        </w:tc>
        <w:tc>
          <w:tcPr>
            <w:tcW w:w="482" w:type="dxa"/>
            <w:vMerge w:val="restar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1" w:themeFillTint="66"/>
            <w:vAlign w:val="center"/>
          </w:tcPr>
          <w:p w14:paraId="1E62A2C3" w14:textId="77777777" w:rsidR="00072827" w:rsidRPr="008541BA" w:rsidRDefault="00072827" w:rsidP="0007282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FF0000"/>
                <w:sz w:val="14"/>
                <w:szCs w:val="14"/>
                <w:rtl/>
              </w:rPr>
              <w:t>امت</w:t>
            </w:r>
            <w:r w:rsidRPr="008541BA">
              <w:rPr>
                <w:rFonts w:cs="B Nazanin" w:hint="cs"/>
                <w:color w:val="FF000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FF0000"/>
                <w:sz w:val="14"/>
                <w:szCs w:val="14"/>
                <w:rtl/>
              </w:rPr>
              <w:t>از</w:t>
            </w:r>
          </w:p>
        </w:tc>
      </w:tr>
      <w:tr w:rsidR="00BD7605" w:rsidRPr="008541BA" w14:paraId="0813B345" w14:textId="77777777" w:rsidTr="00BD76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3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2CFC4500" w14:textId="77777777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2060"/>
                <w:sz w:val="14"/>
                <w:szCs w:val="14"/>
                <w:rtl/>
              </w:rPr>
            </w:pPr>
          </w:p>
        </w:tc>
        <w:tc>
          <w:tcPr>
            <w:tcW w:w="647" w:type="dxa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64EFD914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762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1805A981" w14:textId="7E1B0B1B" w:rsidR="00072827" w:rsidRPr="008541BA" w:rsidRDefault="00072827" w:rsidP="00072827">
            <w:pPr>
              <w:bidi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</w:rPr>
            </w:pPr>
            <w:r w:rsidRPr="008541BA"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  <w:t>دانشجو</w:t>
            </w:r>
            <w:r w:rsidRPr="008541BA">
              <w:rPr>
                <w:rFonts w:cs="B Nazanin" w:hint="cs"/>
                <w:b/>
                <w:bCs/>
                <w:color w:val="002060"/>
                <w:sz w:val="14"/>
                <w:szCs w:val="14"/>
                <w:rtl/>
              </w:rPr>
              <w:t>یی</w:t>
            </w:r>
          </w:p>
        </w:tc>
        <w:tc>
          <w:tcPr>
            <w:tcW w:w="771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2C448ADD" w14:textId="3504FC5B" w:rsidR="00072827" w:rsidRPr="008541BA" w:rsidRDefault="00072827" w:rsidP="00072827">
            <w:pPr>
              <w:bidi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  <w:t>کشور</w:t>
            </w:r>
            <w:r w:rsidRPr="008541BA">
              <w:rPr>
                <w:rFonts w:cs="B Nazanin" w:hint="cs"/>
                <w:b/>
                <w:bCs/>
                <w:color w:val="002060"/>
                <w:sz w:val="14"/>
                <w:szCs w:val="14"/>
                <w:rtl/>
              </w:rPr>
              <w:t>ی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6067CA6D" w14:textId="542978CE" w:rsidR="00072827" w:rsidRPr="008541BA" w:rsidRDefault="00072827" w:rsidP="00072827">
            <w:pPr>
              <w:bidi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  <w:t>خارج از کشور</w:t>
            </w:r>
          </w:p>
        </w:tc>
        <w:tc>
          <w:tcPr>
            <w:tcW w:w="720" w:type="dxa"/>
            <w:vMerge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08CDA299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893" w:type="dxa"/>
            <w:vMerge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53E389BE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350" w:type="dxa"/>
            <w:vMerge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5B2826C6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720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4C400174" w14:textId="3D95C6E0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  <w:t>سخنران</w:t>
            </w:r>
            <w:r w:rsidRPr="008541BA">
              <w:rPr>
                <w:rFonts w:cs="B Nazanin" w:hint="cs"/>
                <w:b/>
                <w:bCs/>
                <w:color w:val="002060"/>
                <w:sz w:val="14"/>
                <w:szCs w:val="14"/>
                <w:rtl/>
              </w:rPr>
              <w:t>ی</w:t>
            </w:r>
          </w:p>
        </w:tc>
        <w:tc>
          <w:tcPr>
            <w:tcW w:w="688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2E645139" w14:textId="1859A8EC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eastAsia"/>
                <w:b/>
                <w:bCs/>
                <w:color w:val="002060"/>
                <w:sz w:val="14"/>
                <w:szCs w:val="14"/>
                <w:rtl/>
              </w:rPr>
              <w:t>پوستر</w:t>
            </w:r>
          </w:p>
        </w:tc>
        <w:tc>
          <w:tcPr>
            <w:tcW w:w="482" w:type="dxa"/>
            <w:vMerge/>
            <w:shd w:val="clear" w:color="auto" w:fill="B4C6E7" w:themeFill="accent1" w:themeFillTint="66"/>
            <w:vAlign w:val="center"/>
          </w:tcPr>
          <w:p w14:paraId="598CC2A2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</w:tr>
      <w:tr w:rsidR="00BD7605" w:rsidRPr="008541BA" w14:paraId="514FDAF6" w14:textId="77777777" w:rsidTr="00BD7605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3" w:type="dxa"/>
            <w:tcBorders>
              <w:top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229AC43" w14:textId="77777777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1</w:t>
            </w:r>
          </w:p>
        </w:tc>
        <w:tc>
          <w:tcPr>
            <w:tcW w:w="647" w:type="dxa"/>
            <w:tcBorders>
              <w:top w:val="single" w:sz="8" w:space="0" w:color="auto"/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2B65DA53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2433" w:type="dxa"/>
            <w:gridSpan w:val="3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7D7577A4" w14:textId="6AD537F1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1E7BD873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893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102B6FA6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350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6D66EBCC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408" w:type="dxa"/>
            <w:gridSpan w:val="2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2070EFAA" w14:textId="3028628E" w:rsidR="00072827" w:rsidRPr="008541BA" w:rsidRDefault="00072827" w:rsidP="000728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482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27A71EA8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</w:tr>
      <w:tr w:rsidR="00BD7605" w:rsidRPr="008541BA" w14:paraId="7037859D" w14:textId="77777777" w:rsidTr="00BD76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3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F8FF797" w14:textId="0EF16FF6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2</w:t>
            </w:r>
          </w:p>
        </w:tc>
        <w:tc>
          <w:tcPr>
            <w:tcW w:w="647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39F460BF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2433" w:type="dxa"/>
            <w:gridSpan w:val="3"/>
            <w:shd w:val="clear" w:color="auto" w:fill="FFFFFF" w:themeFill="background1"/>
            <w:vAlign w:val="center"/>
          </w:tcPr>
          <w:p w14:paraId="6F305554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C465E78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893" w:type="dxa"/>
            <w:shd w:val="clear" w:color="auto" w:fill="FFFFFF" w:themeFill="background1"/>
            <w:vAlign w:val="center"/>
          </w:tcPr>
          <w:p w14:paraId="22A2EB40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F27BEEE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408" w:type="dxa"/>
            <w:gridSpan w:val="2"/>
            <w:shd w:val="clear" w:color="auto" w:fill="FFFFFF" w:themeFill="background1"/>
            <w:vAlign w:val="center"/>
          </w:tcPr>
          <w:p w14:paraId="12D491A5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7FE430F8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</w:tr>
      <w:tr w:rsidR="00BD7605" w:rsidRPr="008541BA" w14:paraId="53501C34" w14:textId="77777777" w:rsidTr="00BD7605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3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D0DCB0D" w14:textId="223CF0B6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3</w:t>
            </w:r>
          </w:p>
        </w:tc>
        <w:tc>
          <w:tcPr>
            <w:tcW w:w="647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3D7AA2C2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2433" w:type="dxa"/>
            <w:gridSpan w:val="3"/>
            <w:shd w:val="clear" w:color="auto" w:fill="FFFFFF" w:themeFill="background1"/>
            <w:vAlign w:val="center"/>
          </w:tcPr>
          <w:p w14:paraId="24C2C951" w14:textId="4D551BCE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FB1DDEC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893" w:type="dxa"/>
            <w:shd w:val="clear" w:color="auto" w:fill="FFFFFF" w:themeFill="background1"/>
            <w:vAlign w:val="center"/>
          </w:tcPr>
          <w:p w14:paraId="459B9B19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D99EB4A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408" w:type="dxa"/>
            <w:gridSpan w:val="2"/>
            <w:shd w:val="clear" w:color="auto" w:fill="FFFFFF" w:themeFill="background1"/>
            <w:vAlign w:val="center"/>
          </w:tcPr>
          <w:p w14:paraId="14E47497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1B597E54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</w:tr>
      <w:tr w:rsidR="00BD7605" w:rsidRPr="008541BA" w14:paraId="236D75C1" w14:textId="77777777" w:rsidTr="00BD76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3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E7CA8A2" w14:textId="5C0B3FD0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4</w:t>
            </w:r>
          </w:p>
        </w:tc>
        <w:tc>
          <w:tcPr>
            <w:tcW w:w="647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3F5E4191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2433" w:type="dxa"/>
            <w:gridSpan w:val="3"/>
            <w:shd w:val="clear" w:color="auto" w:fill="FFFFFF" w:themeFill="background1"/>
            <w:vAlign w:val="center"/>
          </w:tcPr>
          <w:p w14:paraId="1E06351D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F30606A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893" w:type="dxa"/>
            <w:shd w:val="clear" w:color="auto" w:fill="FFFFFF" w:themeFill="background1"/>
            <w:vAlign w:val="center"/>
          </w:tcPr>
          <w:p w14:paraId="2DEFBC45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1165CFC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408" w:type="dxa"/>
            <w:gridSpan w:val="2"/>
            <w:shd w:val="clear" w:color="auto" w:fill="FFFFFF" w:themeFill="background1"/>
            <w:vAlign w:val="center"/>
          </w:tcPr>
          <w:p w14:paraId="31FA190C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629FB19B" w14:textId="77777777" w:rsidR="00072827" w:rsidRPr="008541BA" w:rsidRDefault="00072827" w:rsidP="00072827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</w:tr>
      <w:tr w:rsidR="00BD7605" w:rsidRPr="008541BA" w14:paraId="77E13707" w14:textId="77777777" w:rsidTr="00BD7605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3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20994EE" w14:textId="18A22CE6" w:rsidR="00072827" w:rsidRPr="008541BA" w:rsidRDefault="00072827" w:rsidP="00072827">
            <w:pPr>
              <w:ind w:left="0"/>
              <w:jc w:val="center"/>
              <w:rPr>
                <w:rFonts w:cs="B Nazanin"/>
                <w:color w:val="002060"/>
                <w:sz w:val="14"/>
                <w:szCs w:val="14"/>
                <w:rtl/>
              </w:rPr>
            </w:pPr>
            <w:r w:rsidRPr="008541BA">
              <w:rPr>
                <w:rFonts w:cs="B Nazanin" w:hint="cs"/>
                <w:color w:val="002060"/>
                <w:sz w:val="14"/>
                <w:szCs w:val="14"/>
                <w:rtl/>
              </w:rPr>
              <w:t>5</w:t>
            </w:r>
          </w:p>
        </w:tc>
        <w:tc>
          <w:tcPr>
            <w:tcW w:w="647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24A36393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2433" w:type="dxa"/>
            <w:gridSpan w:val="3"/>
            <w:shd w:val="clear" w:color="auto" w:fill="FFFFFF" w:themeFill="background1"/>
            <w:vAlign w:val="center"/>
          </w:tcPr>
          <w:p w14:paraId="2B2FD492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4FABA88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893" w:type="dxa"/>
            <w:shd w:val="clear" w:color="auto" w:fill="FFFFFF" w:themeFill="background1"/>
            <w:vAlign w:val="center"/>
          </w:tcPr>
          <w:p w14:paraId="01D2D6EA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08B8AE1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1408" w:type="dxa"/>
            <w:gridSpan w:val="2"/>
            <w:shd w:val="clear" w:color="auto" w:fill="FFFFFF" w:themeFill="background1"/>
            <w:vAlign w:val="center"/>
          </w:tcPr>
          <w:p w14:paraId="545B923C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5805F6FD" w14:textId="77777777" w:rsidR="00072827" w:rsidRPr="008541BA" w:rsidRDefault="00072827" w:rsidP="0007282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4"/>
                <w:szCs w:val="14"/>
                <w:rtl/>
              </w:rPr>
            </w:pPr>
          </w:p>
        </w:tc>
      </w:tr>
    </w:tbl>
    <w:p w14:paraId="5FE7C59D" w14:textId="311499D7" w:rsidR="00152C2A" w:rsidRPr="008541BA" w:rsidRDefault="00152C2A" w:rsidP="00072827">
      <w:pPr>
        <w:jc w:val="both"/>
        <w:rPr>
          <w:rFonts w:cs="B Nazanin"/>
          <w:sz w:val="18"/>
          <w:szCs w:val="18"/>
          <w:rtl/>
        </w:rPr>
      </w:pPr>
      <w:r w:rsidRPr="008541BA">
        <w:rPr>
          <w:rFonts w:cs="B Nazanin"/>
          <w:sz w:val="18"/>
          <w:szCs w:val="18"/>
          <w:rtl/>
        </w:rPr>
        <w:tab/>
      </w:r>
      <w:r w:rsidRPr="008541BA">
        <w:rPr>
          <w:rFonts w:cs="B Nazanin"/>
          <w:sz w:val="18"/>
          <w:szCs w:val="18"/>
          <w:rtl/>
        </w:rPr>
        <w:tab/>
      </w:r>
      <w:r w:rsidRPr="008541BA">
        <w:rPr>
          <w:rFonts w:cs="B Nazanin"/>
          <w:sz w:val="18"/>
          <w:szCs w:val="18"/>
          <w:rtl/>
        </w:rPr>
        <w:tab/>
      </w:r>
      <w:r w:rsidRPr="008541BA">
        <w:rPr>
          <w:rFonts w:cs="B Nazanin"/>
          <w:sz w:val="18"/>
          <w:szCs w:val="18"/>
          <w:rtl/>
        </w:rPr>
        <w:tab/>
      </w:r>
      <w:r w:rsidRPr="008541BA">
        <w:rPr>
          <w:rFonts w:cs="B Nazanin"/>
          <w:sz w:val="18"/>
          <w:szCs w:val="18"/>
          <w:rtl/>
        </w:rPr>
        <w:tab/>
      </w:r>
    </w:p>
    <w:p w14:paraId="5994F1F3" w14:textId="43B34251" w:rsidR="00A621C3" w:rsidRPr="008541BA" w:rsidRDefault="00A621C3" w:rsidP="00FE09ED">
      <w:pPr>
        <w:pStyle w:val="Heading1"/>
        <w:rPr>
          <w:rtl/>
        </w:rPr>
      </w:pPr>
      <w:r w:rsidRPr="008541BA">
        <w:rPr>
          <w:rtl/>
        </w:rPr>
        <w:t xml:space="preserve">ماده </w:t>
      </w:r>
      <w:r w:rsidR="00FE09ED" w:rsidRPr="008541BA">
        <w:rPr>
          <w:rFonts w:hint="cs"/>
          <w:rtl/>
        </w:rPr>
        <w:t xml:space="preserve">4) </w:t>
      </w:r>
      <w:r w:rsidRPr="008541BA">
        <w:rPr>
          <w:rtl/>
        </w:rPr>
        <w:t xml:space="preserve">داوري </w:t>
      </w:r>
      <w:r w:rsidR="00374BFD">
        <w:rPr>
          <w:rtl/>
        </w:rPr>
        <w:t>طرح‌های</w:t>
      </w:r>
      <w:r w:rsidRPr="008541BA">
        <w:rPr>
          <w:rtl/>
        </w:rPr>
        <w:t xml:space="preserve"> تحقيقاتي،</w:t>
      </w:r>
      <w:r w:rsidR="00FE09ED" w:rsidRPr="008541BA">
        <w:rPr>
          <w:rFonts w:hint="cs"/>
          <w:rtl/>
        </w:rPr>
        <w:t xml:space="preserve"> </w:t>
      </w:r>
      <w:r w:rsidRPr="008541BA">
        <w:rPr>
          <w:rtl/>
        </w:rPr>
        <w:t xml:space="preserve">خلاصه مقالات </w:t>
      </w:r>
      <w:r w:rsidR="00374BFD">
        <w:rPr>
          <w:rtl/>
        </w:rPr>
        <w:t>کنگره‌ها</w:t>
      </w:r>
      <w:r w:rsidRPr="008541BA">
        <w:rPr>
          <w:rtl/>
        </w:rPr>
        <w:t xml:space="preserve"> و مقالات </w:t>
      </w:r>
      <w:r w:rsidR="00374BFD">
        <w:rPr>
          <w:rtl/>
        </w:rPr>
        <w:t>ژورنال‌های</w:t>
      </w:r>
      <w:r w:rsidRPr="008541BA">
        <w:rPr>
          <w:rtl/>
        </w:rPr>
        <w:t xml:space="preserve"> معتبر</w:t>
      </w:r>
      <w:r w:rsidR="00FE09ED" w:rsidRPr="008541BA">
        <w:rPr>
          <w:rFonts w:hint="cs"/>
          <w:rtl/>
        </w:rPr>
        <w:t xml:space="preserve"> </w:t>
      </w:r>
    </w:p>
    <w:p w14:paraId="0127325C" w14:textId="576D47EC" w:rsidR="00FE09ED" w:rsidRPr="008541BA" w:rsidRDefault="00FE09ED" w:rsidP="00FE09ED">
      <w:pPr>
        <w:pStyle w:val="ListParagraph"/>
        <w:numPr>
          <w:ilvl w:val="0"/>
          <w:numId w:val="1"/>
        </w:numPr>
        <w:ind w:left="990"/>
        <w:rPr>
          <w:rFonts w:cs="B Nazanin"/>
          <w:sz w:val="20"/>
          <w:szCs w:val="22"/>
          <w:rtl/>
        </w:rPr>
      </w:pPr>
      <w:r w:rsidRPr="008541BA">
        <w:rPr>
          <w:rFonts w:cs="B Nazanin" w:hint="cs"/>
          <w:sz w:val="20"/>
          <w:szCs w:val="22"/>
          <w:rtl/>
        </w:rPr>
        <w:t>حداکثر امتیاز قابل کسب از این بخش</w:t>
      </w:r>
      <w:r w:rsidR="004C1CF6" w:rsidRPr="008541BA">
        <w:rPr>
          <w:rFonts w:cs="B Nazanin" w:hint="cs"/>
          <w:sz w:val="20"/>
          <w:szCs w:val="22"/>
          <w:rtl/>
        </w:rPr>
        <w:t xml:space="preserve"> </w:t>
      </w:r>
      <w:r w:rsidRPr="008541BA">
        <w:rPr>
          <w:rFonts w:cs="B Nazanin" w:hint="cs"/>
          <w:sz w:val="20"/>
          <w:szCs w:val="22"/>
          <w:rtl/>
        </w:rPr>
        <w:t xml:space="preserve">5 امتیاز </w:t>
      </w:r>
      <w:r w:rsidR="00374BFD">
        <w:rPr>
          <w:rFonts w:cs="B Nazanin" w:hint="cs"/>
          <w:sz w:val="20"/>
          <w:szCs w:val="22"/>
          <w:rtl/>
        </w:rPr>
        <w:t>می‌باشد</w:t>
      </w:r>
    </w:p>
    <w:p w14:paraId="4212CFEB" w14:textId="77777777" w:rsidR="00A621C3" w:rsidRPr="008541BA" w:rsidRDefault="00A621C3" w:rsidP="00072827">
      <w:pPr>
        <w:jc w:val="both"/>
        <w:rPr>
          <w:rFonts w:cs="B Nazanin"/>
          <w:sz w:val="18"/>
          <w:szCs w:val="18"/>
          <w:rtl/>
        </w:rPr>
      </w:pPr>
    </w:p>
    <w:tbl>
      <w:tblPr>
        <w:tblStyle w:val="ListTable4-Accent6"/>
        <w:bidiVisual/>
        <w:tblW w:w="9422" w:type="dxa"/>
        <w:tblInd w:w="-3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0"/>
        <w:gridCol w:w="1071"/>
        <w:gridCol w:w="1163"/>
        <w:gridCol w:w="629"/>
        <w:gridCol w:w="3206"/>
        <w:gridCol w:w="2313"/>
        <w:gridCol w:w="520"/>
      </w:tblGrid>
      <w:tr w:rsidR="00100855" w:rsidRPr="008541BA" w14:paraId="6AA5239D" w14:textId="77777777" w:rsidTr="00854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720CE401" w14:textId="77777777" w:rsidR="00100855" w:rsidRPr="008541BA" w:rsidRDefault="00100855" w:rsidP="00684A73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رد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ف</w:t>
            </w:r>
          </w:p>
        </w:tc>
        <w:tc>
          <w:tcPr>
            <w:tcW w:w="8456" w:type="dxa"/>
            <w:gridSpan w:val="5"/>
            <w:tcBorders>
              <w:top w:val="single" w:sz="8" w:space="0" w:color="auto"/>
              <w:left w:val="single" w:sz="8" w:space="0" w:color="auto"/>
            </w:tcBorders>
            <w:shd w:val="clear" w:color="auto" w:fill="B4C6E7" w:themeFill="accent1" w:themeFillTint="66"/>
            <w:vAlign w:val="center"/>
          </w:tcPr>
          <w:p w14:paraId="2C35DAEC" w14:textId="252C5A47" w:rsidR="00100855" w:rsidRPr="008541BA" w:rsidRDefault="00100855" w:rsidP="00684A73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داوری و خلاصه مقاله</w:t>
            </w:r>
          </w:p>
        </w:tc>
        <w:tc>
          <w:tcPr>
            <w:tcW w:w="446" w:type="dxa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0F7084D9" w14:textId="33A3C128" w:rsidR="00100855" w:rsidRPr="008541BA" w:rsidRDefault="00100855" w:rsidP="00684A73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FF0000"/>
                <w:sz w:val="16"/>
                <w:szCs w:val="16"/>
                <w:rtl/>
              </w:rPr>
              <w:t>امت</w:t>
            </w:r>
            <w:r w:rsidRPr="008541BA">
              <w:rPr>
                <w:rFonts w:cs="B Nazanin" w:hint="cs"/>
                <w:color w:val="FF000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FF0000"/>
                <w:sz w:val="16"/>
                <w:szCs w:val="16"/>
                <w:rtl/>
              </w:rPr>
              <w:t>از</w:t>
            </w:r>
          </w:p>
        </w:tc>
      </w:tr>
      <w:tr w:rsidR="008541BA" w:rsidRPr="008541BA" w14:paraId="4BAD298F" w14:textId="77777777" w:rsidTr="00854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5C54335F" w14:textId="77777777" w:rsidR="00100855" w:rsidRPr="008541BA" w:rsidRDefault="00100855" w:rsidP="00684A73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1076" w:type="dxa"/>
            <w:tcBorders>
              <w:left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2543AE96" w14:textId="21AB5403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 xml:space="preserve">داوری </w:t>
            </w:r>
            <w:r w:rsidR="00374BFD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>طرح‌های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تحقيقاتي</w:t>
            </w: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3E7FAD64" w14:textId="5453318F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ارائه ابسترکت در کنگره سالیانه</w:t>
            </w:r>
          </w:p>
        </w:tc>
        <w:tc>
          <w:tcPr>
            <w:tcW w:w="630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7D987A0A" w14:textId="6914EBBE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 xml:space="preserve">داوری مقاله </w:t>
            </w:r>
          </w:p>
        </w:tc>
        <w:tc>
          <w:tcPr>
            <w:tcW w:w="3240" w:type="dxa"/>
            <w:shd w:val="clear" w:color="auto" w:fill="B4C6E7" w:themeFill="accent1" w:themeFillTint="66"/>
          </w:tcPr>
          <w:p w14:paraId="5906363B" w14:textId="6787CDFC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 xml:space="preserve">عنوان طرح / مقاله </w:t>
            </w:r>
            <w:r w:rsidR="00374BFD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ارائه‌شده</w:t>
            </w: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/مقاله داوری شده</w:t>
            </w:r>
          </w:p>
        </w:tc>
        <w:tc>
          <w:tcPr>
            <w:tcW w:w="2340" w:type="dxa"/>
            <w:shd w:val="clear" w:color="auto" w:fill="B4C6E7" w:themeFill="accent1" w:themeFillTint="66"/>
          </w:tcPr>
          <w:p w14:paraId="4022540F" w14:textId="59B30DCF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نام کنگره / ژورنال</w:t>
            </w:r>
          </w:p>
        </w:tc>
        <w:tc>
          <w:tcPr>
            <w:tcW w:w="446" w:type="dxa"/>
            <w:vMerge/>
            <w:tcBorders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5D8ED5CE" w14:textId="291C5CD6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  <w:tr w:rsidR="00100855" w:rsidRPr="008541BA" w14:paraId="4F4D3A2A" w14:textId="77777777" w:rsidTr="008541B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D20381A" w14:textId="77777777" w:rsidR="00100855" w:rsidRPr="008541BA" w:rsidRDefault="00100855" w:rsidP="00684A73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1</w:t>
            </w:r>
          </w:p>
        </w:tc>
        <w:tc>
          <w:tcPr>
            <w:tcW w:w="2876" w:type="dxa"/>
            <w:gridSpan w:val="3"/>
            <w:tcBorders>
              <w:top w:val="single" w:sz="8" w:space="0" w:color="auto"/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68151F86" w14:textId="77777777" w:rsidR="00100855" w:rsidRPr="008541BA" w:rsidRDefault="00100855" w:rsidP="00684A7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240" w:type="dxa"/>
            <w:tcBorders>
              <w:top w:val="single" w:sz="8" w:space="0" w:color="auto"/>
            </w:tcBorders>
            <w:shd w:val="clear" w:color="auto" w:fill="FFFFFF" w:themeFill="background1"/>
          </w:tcPr>
          <w:p w14:paraId="72A64373" w14:textId="77777777" w:rsidR="00100855" w:rsidRPr="008541BA" w:rsidRDefault="00100855" w:rsidP="00684A7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2340" w:type="dxa"/>
            <w:tcBorders>
              <w:top w:val="single" w:sz="8" w:space="0" w:color="auto"/>
            </w:tcBorders>
            <w:shd w:val="clear" w:color="auto" w:fill="FFFFFF" w:themeFill="background1"/>
          </w:tcPr>
          <w:p w14:paraId="0DB1E101" w14:textId="77777777" w:rsidR="00100855" w:rsidRPr="008541BA" w:rsidRDefault="00100855" w:rsidP="00684A7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446" w:type="dxa"/>
            <w:tcBorders>
              <w:top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D674EF8" w14:textId="7FFFA6E0" w:rsidR="00100855" w:rsidRPr="008541BA" w:rsidRDefault="00100855" w:rsidP="00684A7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  <w:tr w:rsidR="00100855" w:rsidRPr="008541BA" w14:paraId="20A52F5E" w14:textId="77777777" w:rsidTr="00854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0BD2E54" w14:textId="77777777" w:rsidR="00100855" w:rsidRPr="008541BA" w:rsidRDefault="00100855" w:rsidP="00684A73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2</w:t>
            </w:r>
          </w:p>
        </w:tc>
        <w:tc>
          <w:tcPr>
            <w:tcW w:w="2876" w:type="dxa"/>
            <w:gridSpan w:val="3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54A73AE2" w14:textId="77777777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240" w:type="dxa"/>
            <w:shd w:val="clear" w:color="auto" w:fill="FFFFFF" w:themeFill="background1"/>
          </w:tcPr>
          <w:p w14:paraId="303CB82D" w14:textId="77777777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14:paraId="4B38F7BE" w14:textId="77777777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446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E8ADF4C" w14:textId="7C11A020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  <w:tr w:rsidR="00100855" w:rsidRPr="008541BA" w14:paraId="6CCF4152" w14:textId="77777777" w:rsidTr="008541B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C16EAEF" w14:textId="77777777" w:rsidR="00100855" w:rsidRPr="008541BA" w:rsidRDefault="00100855" w:rsidP="00684A73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3</w:t>
            </w:r>
          </w:p>
        </w:tc>
        <w:tc>
          <w:tcPr>
            <w:tcW w:w="2876" w:type="dxa"/>
            <w:gridSpan w:val="3"/>
            <w:tcBorders>
              <w:left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63FBF19" w14:textId="77777777" w:rsidR="00100855" w:rsidRPr="008541BA" w:rsidRDefault="00100855" w:rsidP="00684A7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240" w:type="dxa"/>
            <w:tcBorders>
              <w:bottom w:val="single" w:sz="8" w:space="0" w:color="auto"/>
            </w:tcBorders>
            <w:shd w:val="clear" w:color="auto" w:fill="FFFFFF" w:themeFill="background1"/>
          </w:tcPr>
          <w:p w14:paraId="50EB6549" w14:textId="77777777" w:rsidR="00100855" w:rsidRPr="008541BA" w:rsidRDefault="00100855" w:rsidP="00684A7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2340" w:type="dxa"/>
            <w:tcBorders>
              <w:bottom w:val="single" w:sz="8" w:space="0" w:color="auto"/>
            </w:tcBorders>
            <w:shd w:val="clear" w:color="auto" w:fill="FFFFFF" w:themeFill="background1"/>
          </w:tcPr>
          <w:p w14:paraId="008EBEB0" w14:textId="77777777" w:rsidR="00100855" w:rsidRPr="008541BA" w:rsidRDefault="00100855" w:rsidP="00684A7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44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692E7B1" w14:textId="63850146" w:rsidR="00100855" w:rsidRPr="008541BA" w:rsidRDefault="00100855" w:rsidP="00684A7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</w:tbl>
    <w:p w14:paraId="2BEBAA4D" w14:textId="77777777" w:rsidR="00100855" w:rsidRPr="008541BA" w:rsidRDefault="00100855" w:rsidP="00072827">
      <w:pPr>
        <w:jc w:val="both"/>
        <w:rPr>
          <w:rFonts w:cs="B Nazanin"/>
          <w:sz w:val="18"/>
          <w:szCs w:val="18"/>
          <w:rtl/>
        </w:rPr>
      </w:pPr>
    </w:p>
    <w:p w14:paraId="00DB2451" w14:textId="77777777" w:rsidR="00100855" w:rsidRPr="008541BA" w:rsidRDefault="00100855" w:rsidP="00072827">
      <w:pPr>
        <w:jc w:val="both"/>
        <w:rPr>
          <w:rFonts w:cs="B Nazanin"/>
          <w:sz w:val="18"/>
          <w:szCs w:val="18"/>
          <w:rtl/>
        </w:rPr>
      </w:pPr>
    </w:p>
    <w:p w14:paraId="66BF3FA3" w14:textId="7FF3780E" w:rsidR="00152C2A" w:rsidRPr="008541BA" w:rsidRDefault="00152C2A" w:rsidP="00FE09ED">
      <w:pPr>
        <w:pStyle w:val="Heading1"/>
        <w:rPr>
          <w:rtl/>
        </w:rPr>
      </w:pPr>
      <w:r w:rsidRPr="008541BA">
        <w:rPr>
          <w:rFonts w:hint="eastAsia"/>
          <w:rtl/>
        </w:rPr>
        <w:t>ماده</w:t>
      </w:r>
      <w:r w:rsidRPr="008541BA">
        <w:rPr>
          <w:rtl/>
        </w:rPr>
        <w:t xml:space="preserve"> </w:t>
      </w:r>
      <w:r w:rsidR="00154323" w:rsidRPr="008541BA">
        <w:rPr>
          <w:rFonts w:hint="cs"/>
          <w:rtl/>
        </w:rPr>
        <w:t>5</w:t>
      </w:r>
      <w:r w:rsidR="00FE09ED" w:rsidRPr="008541BA">
        <w:rPr>
          <w:rFonts w:hint="cs"/>
          <w:rtl/>
        </w:rPr>
        <w:t>)</w:t>
      </w:r>
      <w:r w:rsidRPr="008541BA">
        <w:rPr>
          <w:rtl/>
        </w:rPr>
        <w:t xml:space="preserve"> </w:t>
      </w:r>
      <w:r w:rsidR="00374BFD">
        <w:rPr>
          <w:rtl/>
        </w:rPr>
        <w:t>انتشار کتاب</w:t>
      </w:r>
      <w:r w:rsidR="00FE09ED" w:rsidRPr="008541BA">
        <w:rPr>
          <w:rFonts w:hint="cs"/>
          <w:rtl/>
        </w:rPr>
        <w:t xml:space="preserve"> </w:t>
      </w:r>
    </w:p>
    <w:tbl>
      <w:tblPr>
        <w:tblStyle w:val="ListTable4-Accent6"/>
        <w:bidiVisual/>
        <w:tblW w:w="836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0"/>
        <w:gridCol w:w="1437"/>
        <w:gridCol w:w="1084"/>
        <w:gridCol w:w="1186"/>
        <w:gridCol w:w="3509"/>
        <w:gridCol w:w="631"/>
      </w:tblGrid>
      <w:tr w:rsidR="00072827" w:rsidRPr="008541BA" w14:paraId="01C69FCB" w14:textId="77777777" w:rsidTr="00220F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45E2CBC0" w14:textId="77777777" w:rsidR="00072827" w:rsidRPr="008541BA" w:rsidRDefault="00072827" w:rsidP="00C950A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رد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ف</w:t>
            </w:r>
          </w:p>
        </w:tc>
        <w:tc>
          <w:tcPr>
            <w:tcW w:w="1437" w:type="dxa"/>
            <w:vMerge w:val="restart"/>
            <w:tcBorders>
              <w:top w:val="none" w:sz="0" w:space="0" w:color="auto"/>
              <w:left w:val="single" w:sz="8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28AF6DBA" w14:textId="2F309087" w:rsidR="00072827" w:rsidRPr="008541BA" w:rsidRDefault="00072827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عنوان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کتاب</w:t>
            </w:r>
          </w:p>
        </w:tc>
        <w:tc>
          <w:tcPr>
            <w:tcW w:w="2270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6D113E67" w14:textId="69BA4D90" w:rsidR="00072827" w:rsidRPr="008541BA" w:rsidRDefault="00072827" w:rsidP="00FE09E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نحوه فعال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ت</w:t>
            </w:r>
          </w:p>
        </w:tc>
        <w:tc>
          <w:tcPr>
            <w:tcW w:w="3509" w:type="dxa"/>
            <w:vMerge w:val="restart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4993DA59" w14:textId="76D554E1" w:rsidR="00072827" w:rsidRPr="008541BA" w:rsidRDefault="00072827" w:rsidP="00FE09E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نامه </w:t>
            </w:r>
            <w:r w:rsidR="00374BFD">
              <w:rPr>
                <w:rFonts w:cs="B Nazanin"/>
                <w:color w:val="002060"/>
                <w:sz w:val="16"/>
                <w:szCs w:val="16"/>
                <w:rtl/>
              </w:rPr>
              <w:t>تائید</w:t>
            </w:r>
            <w:r w:rsidR="00FE09ED"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 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معاونت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 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آموزش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ا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 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پژوهش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ی 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دانشگاه درباره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 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کتاب</w:t>
            </w:r>
          </w:p>
        </w:tc>
        <w:tc>
          <w:tcPr>
            <w:tcW w:w="631" w:type="dxa"/>
            <w:vMerge w:val="restar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1" w:themeFillTint="66"/>
            <w:vAlign w:val="center"/>
          </w:tcPr>
          <w:p w14:paraId="67DC1961" w14:textId="77777777" w:rsidR="00072827" w:rsidRPr="008541BA" w:rsidRDefault="00072827" w:rsidP="00FE09E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FF0000"/>
                <w:sz w:val="16"/>
                <w:szCs w:val="16"/>
                <w:rtl/>
              </w:rPr>
              <w:t>امت</w:t>
            </w:r>
            <w:r w:rsidRPr="008541BA">
              <w:rPr>
                <w:rFonts w:cs="B Nazanin" w:hint="cs"/>
                <w:color w:val="FF000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FF0000"/>
                <w:sz w:val="16"/>
                <w:szCs w:val="16"/>
                <w:rtl/>
              </w:rPr>
              <w:t>از</w:t>
            </w:r>
          </w:p>
        </w:tc>
      </w:tr>
      <w:tr w:rsidR="00FE09ED" w:rsidRPr="008541BA" w14:paraId="16E435A0" w14:textId="77777777" w:rsidTr="00220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2191196F" w14:textId="77777777" w:rsidR="00072827" w:rsidRPr="008541BA" w:rsidRDefault="00072827" w:rsidP="00C950AD">
            <w:pPr>
              <w:ind w:left="0"/>
              <w:jc w:val="center"/>
              <w:rPr>
                <w:rFonts w:cs="B Nazanin"/>
                <w:b w:val="0"/>
                <w:bCs w:val="0"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437" w:type="dxa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56898ACB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084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07981E72" w14:textId="695EE8F9" w:rsidR="00072827" w:rsidRPr="008541BA" w:rsidRDefault="00374BFD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>تألیف</w:t>
            </w:r>
          </w:p>
        </w:tc>
        <w:tc>
          <w:tcPr>
            <w:tcW w:w="1186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759E74EB" w14:textId="7FF42F1F" w:rsidR="00072827" w:rsidRPr="008541BA" w:rsidRDefault="00072827" w:rsidP="00FE09ED">
            <w:pPr>
              <w:ind w:left="388" w:right="-473" w:hanging="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b/>
                <w:bCs/>
                <w:color w:val="002060"/>
                <w:sz w:val="16"/>
                <w:szCs w:val="16"/>
                <w:rtl/>
              </w:rPr>
              <w:t>ترجمه</w:t>
            </w:r>
          </w:p>
        </w:tc>
        <w:tc>
          <w:tcPr>
            <w:tcW w:w="3509" w:type="dxa"/>
            <w:vMerge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5AF86025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31" w:type="dxa"/>
            <w:vMerge/>
            <w:shd w:val="clear" w:color="auto" w:fill="B4C6E7" w:themeFill="accent1" w:themeFillTint="66"/>
            <w:vAlign w:val="center"/>
          </w:tcPr>
          <w:p w14:paraId="058D4030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072827" w:rsidRPr="008541BA" w14:paraId="559C7A92" w14:textId="77777777" w:rsidTr="00220F13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top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BECE465" w14:textId="77777777" w:rsidR="00072827" w:rsidRPr="008541BA" w:rsidRDefault="00072827" w:rsidP="00C950AD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  <w:r w:rsidRPr="008541BA">
              <w:rPr>
                <w:rFonts w:cs="B Nazanin" w:hint="cs"/>
                <w:color w:val="000000" w:themeColor="text1"/>
                <w:sz w:val="14"/>
                <w:szCs w:val="14"/>
                <w:rtl/>
              </w:rPr>
              <w:t>1</w:t>
            </w:r>
          </w:p>
        </w:tc>
        <w:tc>
          <w:tcPr>
            <w:tcW w:w="1437" w:type="dxa"/>
            <w:tcBorders>
              <w:top w:val="single" w:sz="8" w:space="0" w:color="auto"/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0A02D2A2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2270" w:type="dxa"/>
            <w:gridSpan w:val="2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29575676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3509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169CBCE5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631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31A30250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072827" w:rsidRPr="008541BA" w14:paraId="4960E5A4" w14:textId="77777777" w:rsidTr="00220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F172620" w14:textId="44A2F047" w:rsidR="00072827" w:rsidRPr="008541BA" w:rsidRDefault="00072827" w:rsidP="00C950AD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437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661E99D3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2270" w:type="dxa"/>
            <w:gridSpan w:val="2"/>
            <w:shd w:val="clear" w:color="auto" w:fill="FFFFFF" w:themeFill="background1"/>
            <w:vAlign w:val="center"/>
          </w:tcPr>
          <w:p w14:paraId="3F002BC3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3509" w:type="dxa"/>
            <w:shd w:val="clear" w:color="auto" w:fill="FFFFFF" w:themeFill="background1"/>
            <w:vAlign w:val="center"/>
          </w:tcPr>
          <w:p w14:paraId="049BB834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631" w:type="dxa"/>
            <w:shd w:val="clear" w:color="auto" w:fill="FFFFFF" w:themeFill="background1"/>
            <w:vAlign w:val="center"/>
          </w:tcPr>
          <w:p w14:paraId="570080FA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072827" w:rsidRPr="008541BA" w14:paraId="2C33DE80" w14:textId="77777777" w:rsidTr="00220F13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55690DB" w14:textId="71A79242" w:rsidR="00072827" w:rsidRPr="008541BA" w:rsidRDefault="00072827" w:rsidP="00C950AD">
            <w:pPr>
              <w:ind w:left="0"/>
              <w:jc w:val="center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1437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04FFF7F4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2270" w:type="dxa"/>
            <w:gridSpan w:val="2"/>
            <w:shd w:val="clear" w:color="auto" w:fill="FFFFFF" w:themeFill="background1"/>
            <w:vAlign w:val="center"/>
          </w:tcPr>
          <w:p w14:paraId="6AD80FAC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3509" w:type="dxa"/>
            <w:shd w:val="clear" w:color="auto" w:fill="FFFFFF" w:themeFill="background1"/>
            <w:vAlign w:val="center"/>
          </w:tcPr>
          <w:p w14:paraId="7DDE36FC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  <w:tc>
          <w:tcPr>
            <w:tcW w:w="631" w:type="dxa"/>
            <w:shd w:val="clear" w:color="auto" w:fill="FFFFFF" w:themeFill="background1"/>
            <w:vAlign w:val="center"/>
          </w:tcPr>
          <w:p w14:paraId="3252C3F2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</w:tbl>
    <w:p w14:paraId="11535B50" w14:textId="77777777" w:rsidR="00072827" w:rsidRPr="008541BA" w:rsidRDefault="00072827" w:rsidP="00072827">
      <w:pPr>
        <w:rPr>
          <w:rFonts w:cs="B Nazanin"/>
          <w:rtl/>
        </w:rPr>
      </w:pPr>
    </w:p>
    <w:p w14:paraId="53C29B29" w14:textId="7E8BA683" w:rsidR="00152C2A" w:rsidRPr="008541BA" w:rsidRDefault="00152C2A" w:rsidP="00FE09ED">
      <w:pPr>
        <w:pStyle w:val="Heading1"/>
        <w:rPr>
          <w:rtl/>
        </w:rPr>
      </w:pPr>
      <w:r w:rsidRPr="008541BA">
        <w:rPr>
          <w:rFonts w:hint="eastAsia"/>
          <w:rtl/>
        </w:rPr>
        <w:t>ماده</w:t>
      </w:r>
      <w:r w:rsidRPr="008541BA">
        <w:rPr>
          <w:rtl/>
        </w:rPr>
        <w:t xml:space="preserve"> </w:t>
      </w:r>
      <w:r w:rsidR="00FE09ED" w:rsidRPr="008541BA">
        <w:rPr>
          <w:rFonts w:hint="cs"/>
          <w:rtl/>
        </w:rPr>
        <w:t xml:space="preserve">6) </w:t>
      </w:r>
      <w:r w:rsidRPr="008541BA">
        <w:rPr>
          <w:rtl/>
        </w:rPr>
        <w:t xml:space="preserve"> </w:t>
      </w:r>
      <w:r w:rsidR="004C1CF6" w:rsidRPr="008541BA">
        <w:rPr>
          <w:rtl/>
        </w:rPr>
        <w:t xml:space="preserve">مجري يا همكاري در اجراي </w:t>
      </w:r>
      <w:r w:rsidR="00374BFD">
        <w:rPr>
          <w:rtl/>
        </w:rPr>
        <w:t>طرح‌های</w:t>
      </w:r>
      <w:r w:rsidR="004C1CF6" w:rsidRPr="008541BA">
        <w:rPr>
          <w:rtl/>
        </w:rPr>
        <w:t xml:space="preserve"> تحقيقاتي</w:t>
      </w:r>
    </w:p>
    <w:p w14:paraId="5D50DDC8" w14:textId="70CBDEC4" w:rsidR="00FE09ED" w:rsidRPr="008541BA" w:rsidRDefault="00FE09ED" w:rsidP="00FE09ED">
      <w:pPr>
        <w:pStyle w:val="ListParagraph"/>
        <w:numPr>
          <w:ilvl w:val="0"/>
          <w:numId w:val="1"/>
        </w:numPr>
        <w:ind w:left="900"/>
        <w:rPr>
          <w:rFonts w:cs="B Nazanin"/>
          <w:sz w:val="20"/>
          <w:szCs w:val="20"/>
          <w:rtl/>
        </w:rPr>
      </w:pPr>
      <w:r w:rsidRPr="008541BA">
        <w:rPr>
          <w:rFonts w:cs="B Nazanin" w:hint="cs"/>
          <w:sz w:val="20"/>
          <w:szCs w:val="20"/>
          <w:rtl/>
        </w:rPr>
        <w:t xml:space="preserve">حداکثر امتیاز قابل کسب از این بخش 30 امتیاز </w:t>
      </w:r>
      <w:r w:rsidR="00374BFD">
        <w:rPr>
          <w:rFonts w:cs="B Nazanin" w:hint="cs"/>
          <w:sz w:val="20"/>
          <w:szCs w:val="20"/>
          <w:rtl/>
        </w:rPr>
        <w:t>می‌باشد</w:t>
      </w:r>
    </w:p>
    <w:tbl>
      <w:tblPr>
        <w:tblStyle w:val="ListTable4-Accent6"/>
        <w:bidiVisual/>
        <w:tblW w:w="828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"/>
        <w:gridCol w:w="591"/>
        <w:gridCol w:w="660"/>
        <w:gridCol w:w="900"/>
        <w:gridCol w:w="1440"/>
        <w:gridCol w:w="1620"/>
        <w:gridCol w:w="1260"/>
        <w:gridCol w:w="1172"/>
      </w:tblGrid>
      <w:tr w:rsidR="00FE09ED" w:rsidRPr="008541BA" w14:paraId="53E2E382" w14:textId="77777777" w:rsidTr="00220F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075F6A4A" w14:textId="77777777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رد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ف</w:t>
            </w:r>
          </w:p>
        </w:tc>
        <w:tc>
          <w:tcPr>
            <w:tcW w:w="591" w:type="dxa"/>
            <w:vMerge w:val="restart"/>
            <w:tcBorders>
              <w:top w:val="none" w:sz="0" w:space="0" w:color="auto"/>
              <w:left w:val="single" w:sz="8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727D5439" w14:textId="0626C4A1" w:rsidR="00072827" w:rsidRPr="008541BA" w:rsidRDefault="00072827" w:rsidP="00FE09E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عنوان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طرح</w:t>
            </w:r>
          </w:p>
        </w:tc>
        <w:tc>
          <w:tcPr>
            <w:tcW w:w="1560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4D150984" w14:textId="0C831003" w:rsidR="00072827" w:rsidRPr="008541BA" w:rsidRDefault="00072827" w:rsidP="00FE09ED">
            <w:pPr>
              <w:bidi w:val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نحوه فعال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ت</w:t>
            </w:r>
          </w:p>
        </w:tc>
        <w:tc>
          <w:tcPr>
            <w:tcW w:w="3060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2609E4D2" w14:textId="1D0D65FB" w:rsidR="00072827" w:rsidRPr="008541BA" w:rsidRDefault="00072827" w:rsidP="00FE09E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نوع طرح</w:t>
            </w:r>
          </w:p>
        </w:tc>
        <w:tc>
          <w:tcPr>
            <w:tcW w:w="1260" w:type="dxa"/>
            <w:vMerge w:val="restart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07056DC3" w14:textId="63B4AA40" w:rsidR="00072827" w:rsidRPr="008541BA" w:rsidRDefault="00072827" w:rsidP="00FE09E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تار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خ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پا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ان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طرح</w:t>
            </w:r>
          </w:p>
        </w:tc>
        <w:tc>
          <w:tcPr>
            <w:tcW w:w="1172" w:type="dxa"/>
            <w:vMerge w:val="restar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1" w:themeFillTint="66"/>
            <w:vAlign w:val="center"/>
          </w:tcPr>
          <w:p w14:paraId="649C1BC9" w14:textId="2600C800" w:rsidR="00072827" w:rsidRPr="008541BA" w:rsidRDefault="00072827" w:rsidP="00FE09E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FF0000"/>
                <w:sz w:val="16"/>
                <w:szCs w:val="16"/>
                <w:rtl/>
              </w:rPr>
              <w:t>امت</w:t>
            </w:r>
            <w:r w:rsidRPr="008541BA">
              <w:rPr>
                <w:rFonts w:cs="B Nazanin" w:hint="cs"/>
                <w:color w:val="FF000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FF0000"/>
                <w:sz w:val="16"/>
                <w:szCs w:val="16"/>
                <w:rtl/>
              </w:rPr>
              <w:t>از</w:t>
            </w:r>
          </w:p>
        </w:tc>
      </w:tr>
      <w:tr w:rsidR="00220F13" w:rsidRPr="008541BA" w14:paraId="042F593B" w14:textId="77777777" w:rsidTr="00220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423EC4DF" w14:textId="77777777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591" w:type="dxa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7D138642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660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72396C8A" w14:textId="2A23D4A0" w:rsidR="00072827" w:rsidRPr="008541BA" w:rsidRDefault="00072827" w:rsidP="00FE09ED">
            <w:pPr>
              <w:bidi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مجری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2005DC1A" w14:textId="5C7E0E88" w:rsidR="00072827" w:rsidRPr="008541BA" w:rsidRDefault="00072827" w:rsidP="00FE09ED">
            <w:pPr>
              <w:ind w:hanging="50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b/>
                <w:bCs/>
                <w:color w:val="002060"/>
                <w:sz w:val="16"/>
                <w:szCs w:val="16"/>
                <w:rtl/>
              </w:rPr>
              <w:t>همکار</w:t>
            </w:r>
          </w:p>
        </w:tc>
        <w:tc>
          <w:tcPr>
            <w:tcW w:w="1440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441DB101" w14:textId="5567A79D" w:rsidR="00072827" w:rsidRPr="008541BA" w:rsidRDefault="00374BFD" w:rsidP="00FE09ED">
            <w:pPr>
              <w:ind w:hanging="61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>
              <w:rPr>
                <w:rFonts w:cs="B Nazanin" w:hint="eastAsia"/>
                <w:b/>
                <w:bCs/>
                <w:color w:val="002060"/>
                <w:sz w:val="16"/>
                <w:szCs w:val="16"/>
                <w:rtl/>
              </w:rPr>
              <w:t>چندمرکزی</w:t>
            </w:r>
            <w:r w:rsidR="00FE09ED"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 xml:space="preserve"> </w:t>
            </w:r>
            <w:r w:rsidR="00072827"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>داخل</w:t>
            </w:r>
            <w:r w:rsidR="00072827"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</w:p>
        </w:tc>
        <w:tc>
          <w:tcPr>
            <w:tcW w:w="1620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421C3DC4" w14:textId="0D3B0C11" w:rsidR="00072827" w:rsidRPr="008541BA" w:rsidRDefault="00374BFD" w:rsidP="00FE09ED">
            <w:pPr>
              <w:ind w:hanging="5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>
              <w:rPr>
                <w:rFonts w:cs="B Nazanin" w:hint="eastAsia"/>
                <w:b/>
                <w:bCs/>
                <w:color w:val="002060"/>
                <w:sz w:val="16"/>
                <w:szCs w:val="16"/>
                <w:rtl/>
              </w:rPr>
              <w:t>چندمرکزی</w:t>
            </w:r>
            <w:r w:rsidR="00072827"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خارج</w:t>
            </w:r>
            <w:r w:rsidR="00072827"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</w:p>
        </w:tc>
        <w:tc>
          <w:tcPr>
            <w:tcW w:w="1260" w:type="dxa"/>
            <w:vMerge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0AB55EFD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72" w:type="dxa"/>
            <w:vMerge/>
            <w:shd w:val="clear" w:color="auto" w:fill="B4C6E7" w:themeFill="accent1" w:themeFillTint="66"/>
            <w:vAlign w:val="center"/>
          </w:tcPr>
          <w:p w14:paraId="507A7034" w14:textId="7650896F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  <w:tr w:rsidR="00FE09ED" w:rsidRPr="008541BA" w14:paraId="0E56A883" w14:textId="77777777" w:rsidTr="00220F13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tcBorders>
              <w:top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77ED3D9" w14:textId="77777777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1</w:t>
            </w:r>
          </w:p>
        </w:tc>
        <w:tc>
          <w:tcPr>
            <w:tcW w:w="591" w:type="dxa"/>
            <w:tcBorders>
              <w:top w:val="single" w:sz="8" w:space="0" w:color="auto"/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4791F423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560" w:type="dxa"/>
            <w:gridSpan w:val="2"/>
            <w:shd w:val="clear" w:color="auto" w:fill="FFFFFF" w:themeFill="background1"/>
            <w:vAlign w:val="center"/>
          </w:tcPr>
          <w:p w14:paraId="454FC76B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060" w:type="dxa"/>
            <w:gridSpan w:val="2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35245D22" w14:textId="77777777" w:rsidR="00072827" w:rsidRPr="008541BA" w:rsidRDefault="00072827" w:rsidP="00FE09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260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71123934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72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4F15B1E6" w14:textId="6B09C688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  <w:tr w:rsidR="00FE09ED" w:rsidRPr="008541BA" w14:paraId="1C75782D" w14:textId="77777777" w:rsidTr="00220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D8B68E8" w14:textId="0AEC5FD8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591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5844526A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560" w:type="dxa"/>
            <w:gridSpan w:val="2"/>
            <w:shd w:val="clear" w:color="auto" w:fill="FFFFFF" w:themeFill="background1"/>
            <w:vAlign w:val="center"/>
          </w:tcPr>
          <w:p w14:paraId="501A86F2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060" w:type="dxa"/>
            <w:gridSpan w:val="2"/>
            <w:shd w:val="clear" w:color="auto" w:fill="FFFFFF" w:themeFill="background1"/>
            <w:vAlign w:val="center"/>
          </w:tcPr>
          <w:p w14:paraId="36B08750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47218D20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72" w:type="dxa"/>
            <w:shd w:val="clear" w:color="auto" w:fill="FFFFFF" w:themeFill="background1"/>
            <w:vAlign w:val="center"/>
          </w:tcPr>
          <w:p w14:paraId="2D43C8A7" w14:textId="63296C03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  <w:tr w:rsidR="00FE09ED" w:rsidRPr="008541BA" w14:paraId="0CE7DEB7" w14:textId="77777777" w:rsidTr="00220F13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1901117" w14:textId="2925885C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591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6EEC88C7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560" w:type="dxa"/>
            <w:gridSpan w:val="2"/>
            <w:shd w:val="clear" w:color="auto" w:fill="FFFFFF" w:themeFill="background1"/>
            <w:vAlign w:val="center"/>
          </w:tcPr>
          <w:p w14:paraId="034829F1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060" w:type="dxa"/>
            <w:gridSpan w:val="2"/>
            <w:shd w:val="clear" w:color="auto" w:fill="FFFFFF" w:themeFill="background1"/>
            <w:vAlign w:val="center"/>
          </w:tcPr>
          <w:p w14:paraId="26662788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6039EF9E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72" w:type="dxa"/>
            <w:shd w:val="clear" w:color="auto" w:fill="FFFFFF" w:themeFill="background1"/>
            <w:vAlign w:val="center"/>
          </w:tcPr>
          <w:p w14:paraId="380758D6" w14:textId="6D2FDCE3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  <w:tr w:rsidR="00FE09ED" w:rsidRPr="008541BA" w14:paraId="445F008B" w14:textId="77777777" w:rsidTr="00220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657C535" w14:textId="1FECEF51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591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60355AF8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560" w:type="dxa"/>
            <w:gridSpan w:val="2"/>
            <w:shd w:val="clear" w:color="auto" w:fill="FFFFFF" w:themeFill="background1"/>
            <w:vAlign w:val="center"/>
          </w:tcPr>
          <w:p w14:paraId="79EFB854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060" w:type="dxa"/>
            <w:gridSpan w:val="2"/>
            <w:shd w:val="clear" w:color="auto" w:fill="FFFFFF" w:themeFill="background1"/>
            <w:vAlign w:val="center"/>
          </w:tcPr>
          <w:p w14:paraId="6D459F47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08BED78A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72" w:type="dxa"/>
            <w:shd w:val="clear" w:color="auto" w:fill="FFFFFF" w:themeFill="background1"/>
            <w:vAlign w:val="center"/>
          </w:tcPr>
          <w:p w14:paraId="22FC4E92" w14:textId="29AA63AE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  <w:tr w:rsidR="00FE09ED" w:rsidRPr="008541BA" w14:paraId="631474CA" w14:textId="77777777" w:rsidTr="00220F13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BA4B59B" w14:textId="5FA5AB40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591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48D7BE5F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560" w:type="dxa"/>
            <w:gridSpan w:val="2"/>
            <w:shd w:val="clear" w:color="auto" w:fill="FFFFFF" w:themeFill="background1"/>
            <w:vAlign w:val="center"/>
          </w:tcPr>
          <w:p w14:paraId="17AF0BCB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060" w:type="dxa"/>
            <w:gridSpan w:val="2"/>
            <w:shd w:val="clear" w:color="auto" w:fill="FFFFFF" w:themeFill="background1"/>
            <w:vAlign w:val="center"/>
          </w:tcPr>
          <w:p w14:paraId="5A18BDB3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18D72058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72" w:type="dxa"/>
            <w:shd w:val="clear" w:color="auto" w:fill="FFFFFF" w:themeFill="background1"/>
            <w:vAlign w:val="center"/>
          </w:tcPr>
          <w:p w14:paraId="023269E0" w14:textId="1C5F8DFF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</w:tbl>
    <w:p w14:paraId="6BC748F0" w14:textId="77777777" w:rsidR="009C761F" w:rsidRPr="008541BA" w:rsidRDefault="009C761F" w:rsidP="00072827">
      <w:pPr>
        <w:jc w:val="both"/>
        <w:rPr>
          <w:rFonts w:cs="B Nazanin"/>
          <w:sz w:val="18"/>
          <w:szCs w:val="18"/>
          <w:rtl/>
        </w:rPr>
      </w:pPr>
    </w:p>
    <w:p w14:paraId="069574FF" w14:textId="2BB4B4B5" w:rsidR="00152C2A" w:rsidRPr="008541BA" w:rsidRDefault="00152C2A" w:rsidP="00FE09ED">
      <w:pPr>
        <w:pStyle w:val="Heading1"/>
        <w:rPr>
          <w:rtl/>
        </w:rPr>
      </w:pPr>
      <w:r w:rsidRPr="008541BA">
        <w:rPr>
          <w:rFonts w:hint="eastAsia"/>
          <w:rtl/>
        </w:rPr>
        <w:t>ماده</w:t>
      </w:r>
      <w:r w:rsidRPr="008541BA">
        <w:rPr>
          <w:rtl/>
        </w:rPr>
        <w:t xml:space="preserve"> </w:t>
      </w:r>
      <w:r w:rsidR="00154323" w:rsidRPr="008541BA">
        <w:rPr>
          <w:rFonts w:hint="cs"/>
          <w:rtl/>
        </w:rPr>
        <w:t>7</w:t>
      </w:r>
      <w:r w:rsidRPr="008541BA">
        <w:rPr>
          <w:rtl/>
        </w:rPr>
        <w:t>- فعاليت در كميته تحقيقات دانشجويي</w:t>
      </w:r>
    </w:p>
    <w:p w14:paraId="6DCBE644" w14:textId="79475074" w:rsidR="00FE09ED" w:rsidRPr="008541BA" w:rsidRDefault="00FE09ED" w:rsidP="00FE09ED">
      <w:pPr>
        <w:pStyle w:val="ListParagraph"/>
        <w:numPr>
          <w:ilvl w:val="0"/>
          <w:numId w:val="1"/>
        </w:numPr>
        <w:ind w:left="720"/>
        <w:rPr>
          <w:rFonts w:cs="B Nazanin"/>
          <w:sz w:val="20"/>
          <w:szCs w:val="20"/>
          <w:rtl/>
        </w:rPr>
      </w:pPr>
      <w:r w:rsidRPr="008541BA">
        <w:rPr>
          <w:rFonts w:cs="B Nazanin" w:hint="cs"/>
          <w:sz w:val="20"/>
          <w:szCs w:val="20"/>
          <w:rtl/>
        </w:rPr>
        <w:t xml:space="preserve">حداکثر امتیاز قابل کسب از این بخش 25 امتیاز </w:t>
      </w:r>
      <w:r w:rsidR="00374BFD">
        <w:rPr>
          <w:rFonts w:cs="B Nazanin" w:hint="cs"/>
          <w:sz w:val="20"/>
          <w:szCs w:val="20"/>
          <w:rtl/>
        </w:rPr>
        <w:t>می‌باشد</w:t>
      </w:r>
    </w:p>
    <w:tbl>
      <w:tblPr>
        <w:tblStyle w:val="ListTable4-Accent6"/>
        <w:bidiVisual/>
        <w:tblW w:w="951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0"/>
        <w:gridCol w:w="1075"/>
        <w:gridCol w:w="1552"/>
        <w:gridCol w:w="3398"/>
        <w:gridCol w:w="2340"/>
        <w:gridCol w:w="629"/>
      </w:tblGrid>
      <w:tr w:rsidR="00072827" w:rsidRPr="008541BA" w14:paraId="1AF15F37" w14:textId="77777777" w:rsidTr="00220F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28AA5D57" w14:textId="77777777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رد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ف</w:t>
            </w:r>
          </w:p>
        </w:tc>
        <w:tc>
          <w:tcPr>
            <w:tcW w:w="8365" w:type="dxa"/>
            <w:gridSpan w:val="4"/>
            <w:tcBorders>
              <w:top w:val="none" w:sz="0" w:space="0" w:color="auto"/>
              <w:left w:val="single" w:sz="8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620B09F0" w14:textId="38AB6E8C" w:rsidR="00072827" w:rsidRPr="008541BA" w:rsidRDefault="00072827" w:rsidP="00FE09E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عنوان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فعال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ت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- با ارائه گواه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(</w:t>
            </w:r>
            <w:r w:rsidR="00FE09ED"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 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مهر و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 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امضا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معاونت پژوهش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ا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آموزش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)</w:t>
            </w:r>
          </w:p>
        </w:tc>
        <w:tc>
          <w:tcPr>
            <w:tcW w:w="629" w:type="dxa"/>
            <w:vMerge w:val="restar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1" w:themeFillTint="66"/>
            <w:vAlign w:val="center"/>
          </w:tcPr>
          <w:p w14:paraId="160A0F15" w14:textId="77777777" w:rsidR="00072827" w:rsidRPr="008541BA" w:rsidRDefault="00072827" w:rsidP="00FE09E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FF0000"/>
                <w:sz w:val="16"/>
                <w:szCs w:val="16"/>
                <w:rtl/>
              </w:rPr>
              <w:t>امت</w:t>
            </w:r>
            <w:r w:rsidRPr="008541BA">
              <w:rPr>
                <w:rFonts w:cs="B Nazanin" w:hint="cs"/>
                <w:color w:val="FF000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FF0000"/>
                <w:sz w:val="16"/>
                <w:szCs w:val="16"/>
                <w:rtl/>
              </w:rPr>
              <w:t>از</w:t>
            </w:r>
          </w:p>
        </w:tc>
      </w:tr>
      <w:tr w:rsidR="00072827" w:rsidRPr="008541BA" w14:paraId="76EE4FDA" w14:textId="77777777" w:rsidTr="00220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38DE7881" w14:textId="77777777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1075" w:type="dxa"/>
            <w:tcBorders>
              <w:left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3713C4BC" w14:textId="0F79F772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>عضو</w:t>
            </w: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b/>
                <w:bCs/>
                <w:color w:val="002060"/>
                <w:sz w:val="16"/>
                <w:szCs w:val="16"/>
                <w:rtl/>
              </w:rPr>
              <w:t>ت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در شورا</w:t>
            </w: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مرکز</w:t>
            </w: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</w:p>
        </w:tc>
        <w:tc>
          <w:tcPr>
            <w:tcW w:w="1552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25D1863F" w14:textId="278BFDE5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>دب</w:t>
            </w: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b/>
                <w:bCs/>
                <w:color w:val="002060"/>
                <w:sz w:val="16"/>
                <w:szCs w:val="16"/>
                <w:rtl/>
              </w:rPr>
              <w:t>ر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کم</w:t>
            </w: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b/>
                <w:bCs/>
                <w:color w:val="002060"/>
                <w:sz w:val="16"/>
                <w:szCs w:val="16"/>
                <w:rtl/>
              </w:rPr>
              <w:t>ته</w:t>
            </w:r>
          </w:p>
          <w:p w14:paraId="50466CD5" w14:textId="20AFB973" w:rsidR="00072827" w:rsidRPr="008541BA" w:rsidRDefault="00374BFD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>پژوهش‌های</w:t>
            </w:r>
            <w:r w:rsidR="00072827"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دانشجو</w:t>
            </w:r>
            <w:r w:rsidR="00072827"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ی</w:t>
            </w:r>
          </w:p>
        </w:tc>
        <w:tc>
          <w:tcPr>
            <w:tcW w:w="3398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432AA91D" w14:textId="71AA0AD5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b/>
                <w:bCs/>
                <w:color w:val="002060"/>
                <w:sz w:val="16"/>
                <w:szCs w:val="16"/>
                <w:rtl/>
              </w:rPr>
              <w:t>همکار</w:t>
            </w: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در برگزار</w:t>
            </w: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</w:t>
            </w:r>
            <w:r w:rsidR="00374BFD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>همایش‌ها</w:t>
            </w:r>
            <w:r w:rsidR="00FE09ED"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 xml:space="preserve"> 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>،</w:t>
            </w:r>
            <w:r w:rsidR="00374BFD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کنگره‌ها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و ژورنال کلا</w:t>
            </w:r>
            <w:r w:rsidR="00374BFD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ب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ها</w:t>
            </w:r>
          </w:p>
        </w:tc>
        <w:tc>
          <w:tcPr>
            <w:tcW w:w="2340" w:type="dxa"/>
            <w:tcBorders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35D9E325" w14:textId="1EC94B12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b/>
                <w:bCs/>
                <w:color w:val="002060"/>
                <w:sz w:val="16"/>
                <w:szCs w:val="16"/>
                <w:rtl/>
              </w:rPr>
              <w:t>تدر</w:t>
            </w: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b/>
                <w:bCs/>
                <w:color w:val="002060"/>
                <w:sz w:val="16"/>
                <w:szCs w:val="16"/>
                <w:rtl/>
              </w:rPr>
              <w:t>س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در </w:t>
            </w:r>
            <w:r w:rsidR="00374BFD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>کارگاه‌های</w:t>
            </w:r>
            <w:r w:rsidRPr="008541BA"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  <w:t xml:space="preserve"> آموزش</w:t>
            </w: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ی</w:t>
            </w:r>
          </w:p>
        </w:tc>
        <w:tc>
          <w:tcPr>
            <w:tcW w:w="629" w:type="dxa"/>
            <w:vMerge/>
            <w:shd w:val="clear" w:color="auto" w:fill="B4C6E7" w:themeFill="accent1" w:themeFillTint="66"/>
            <w:vAlign w:val="center"/>
          </w:tcPr>
          <w:p w14:paraId="2B550003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072827" w:rsidRPr="008541BA" w14:paraId="1BC4A9FA" w14:textId="77777777" w:rsidTr="00220F13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top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F7A4A18" w14:textId="77777777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365" w:type="dxa"/>
            <w:gridSpan w:val="4"/>
            <w:tcBorders>
              <w:top w:val="single" w:sz="8" w:space="0" w:color="auto"/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2429E098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29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2AB2787A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072827" w:rsidRPr="008541BA" w14:paraId="431564E3" w14:textId="77777777" w:rsidTr="00220F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2B9A480" w14:textId="77777777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8365" w:type="dxa"/>
            <w:gridSpan w:val="4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25DC3A9B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29" w:type="dxa"/>
            <w:shd w:val="clear" w:color="auto" w:fill="FFFFFF" w:themeFill="background1"/>
            <w:vAlign w:val="center"/>
          </w:tcPr>
          <w:p w14:paraId="65C7F52B" w14:textId="77777777" w:rsidR="00072827" w:rsidRPr="008541BA" w:rsidRDefault="00072827" w:rsidP="00FE09E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072827" w:rsidRPr="008541BA" w14:paraId="08342E69" w14:textId="77777777" w:rsidTr="00220F13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6CC3261" w14:textId="77777777" w:rsidR="00072827" w:rsidRPr="008541BA" w:rsidRDefault="00072827" w:rsidP="00FE09ED">
            <w:pPr>
              <w:ind w:left="0"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8365" w:type="dxa"/>
            <w:gridSpan w:val="4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09C40C03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29" w:type="dxa"/>
            <w:shd w:val="clear" w:color="auto" w:fill="FFFFFF" w:themeFill="background1"/>
            <w:vAlign w:val="center"/>
          </w:tcPr>
          <w:p w14:paraId="3CA7B0BE" w14:textId="77777777" w:rsidR="00072827" w:rsidRPr="008541BA" w:rsidRDefault="00072827" w:rsidP="00FE09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</w:tbl>
    <w:p w14:paraId="41990FBD" w14:textId="77777777" w:rsidR="00072827" w:rsidRPr="008541BA" w:rsidRDefault="00072827" w:rsidP="00072827">
      <w:pPr>
        <w:rPr>
          <w:rFonts w:cs="B Nazanin"/>
          <w:rtl/>
        </w:rPr>
      </w:pPr>
    </w:p>
    <w:p w14:paraId="32EFFF35" w14:textId="61491553" w:rsidR="00152C2A" w:rsidRPr="008541BA" w:rsidRDefault="00152C2A" w:rsidP="00FE09ED">
      <w:pPr>
        <w:pStyle w:val="Heading1"/>
        <w:rPr>
          <w:rtl/>
        </w:rPr>
      </w:pPr>
      <w:r w:rsidRPr="008541BA">
        <w:rPr>
          <w:rFonts w:hint="eastAsia"/>
          <w:rtl/>
        </w:rPr>
        <w:t>ماده</w:t>
      </w:r>
      <w:r w:rsidRPr="008541BA">
        <w:rPr>
          <w:rtl/>
        </w:rPr>
        <w:t xml:space="preserve"> </w:t>
      </w:r>
      <w:r w:rsidR="00154323" w:rsidRPr="008541BA">
        <w:rPr>
          <w:rFonts w:hint="cs"/>
          <w:rtl/>
        </w:rPr>
        <w:t>8</w:t>
      </w:r>
      <w:r w:rsidRPr="008541BA">
        <w:rPr>
          <w:rtl/>
        </w:rPr>
        <w:t xml:space="preserve">- نوآوري، اختراع، اكتشاف </w:t>
      </w:r>
      <w:r w:rsidR="00FE09ED" w:rsidRPr="008541BA">
        <w:rPr>
          <w:rFonts w:hint="cs"/>
          <w:rtl/>
        </w:rPr>
        <w:t xml:space="preserve"> </w:t>
      </w:r>
    </w:p>
    <w:tbl>
      <w:tblPr>
        <w:tblStyle w:val="ListTable4-Accent6"/>
        <w:bidiVisual/>
        <w:tblW w:w="864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4230"/>
        <w:gridCol w:w="3150"/>
        <w:gridCol w:w="720"/>
      </w:tblGrid>
      <w:tr w:rsidR="00072827" w:rsidRPr="008541BA" w14:paraId="2E477BB0" w14:textId="77777777" w:rsidTr="00BD7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none" w:sz="0" w:space="0" w:color="auto"/>
              <w:left w:val="none" w:sz="0" w:space="0" w:color="auto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5C959C15" w14:textId="77777777" w:rsidR="00072827" w:rsidRPr="008541BA" w:rsidRDefault="00072827" w:rsidP="00C950A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رد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ف</w:t>
            </w:r>
          </w:p>
        </w:tc>
        <w:tc>
          <w:tcPr>
            <w:tcW w:w="4230" w:type="dxa"/>
            <w:tcBorders>
              <w:top w:val="none" w:sz="0" w:space="0" w:color="auto"/>
              <w:left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7291AE8A" w14:textId="02D05596" w:rsidR="00072827" w:rsidRPr="008541BA" w:rsidRDefault="00072827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عنوان</w:t>
            </w:r>
            <w:r w:rsidR="00100855"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 اختراع</w:t>
            </w:r>
          </w:p>
        </w:tc>
        <w:tc>
          <w:tcPr>
            <w:tcW w:w="3150" w:type="dxa"/>
            <w:tcBorders>
              <w:top w:val="none" w:sz="0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459ABBAF" w14:textId="62AE201B" w:rsidR="00072827" w:rsidRPr="008541BA" w:rsidRDefault="00072827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مرجع </w:t>
            </w:r>
            <w:r w:rsidR="00374BFD">
              <w:rPr>
                <w:rFonts w:cs="B Nazanin"/>
                <w:color w:val="002060"/>
                <w:sz w:val="16"/>
                <w:szCs w:val="16"/>
                <w:rtl/>
              </w:rPr>
              <w:t>تائید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کننده (</w:t>
            </w:r>
            <w:r w:rsidR="00FE09ED" w:rsidRPr="008541BA">
              <w:rPr>
                <w:rFonts w:cs="B Nazanin"/>
                <w:color w:val="002060"/>
                <w:sz w:val="16"/>
                <w:szCs w:val="16"/>
                <w:rtl/>
              </w:rPr>
              <w:t>تأ</w:t>
            </w:r>
            <w:r w:rsidR="00FE09ED"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ی</w:t>
            </w:r>
            <w:r w:rsidR="00FE09ED"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د</w:t>
            </w:r>
            <w:r w:rsidR="00FE09ED"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یه 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وزارت بهداشت و درمان)</w:t>
            </w:r>
          </w:p>
        </w:tc>
        <w:tc>
          <w:tcPr>
            <w:tcW w:w="720" w:type="dxa"/>
            <w:tcBorders>
              <w:top w:val="none" w:sz="0" w:space="0" w:color="auto"/>
              <w:bottom w:val="single" w:sz="8" w:space="0" w:color="auto"/>
              <w:right w:val="none" w:sz="0" w:space="0" w:color="auto"/>
            </w:tcBorders>
            <w:shd w:val="clear" w:color="auto" w:fill="B4C6E7" w:themeFill="accent1" w:themeFillTint="66"/>
            <w:vAlign w:val="center"/>
          </w:tcPr>
          <w:p w14:paraId="5C1F0D20" w14:textId="77777777" w:rsidR="00072827" w:rsidRPr="008541BA" w:rsidRDefault="00072827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FF0000"/>
                <w:sz w:val="14"/>
                <w:szCs w:val="14"/>
                <w:rtl/>
              </w:rPr>
              <w:t>امت</w:t>
            </w:r>
            <w:r w:rsidRPr="008541BA">
              <w:rPr>
                <w:rFonts w:cs="B Nazanin" w:hint="cs"/>
                <w:color w:val="FF000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FF0000"/>
                <w:sz w:val="14"/>
                <w:szCs w:val="14"/>
                <w:rtl/>
              </w:rPr>
              <w:t>از</w:t>
            </w:r>
          </w:p>
        </w:tc>
      </w:tr>
      <w:tr w:rsidR="00072827" w:rsidRPr="008541BA" w14:paraId="540A0EE9" w14:textId="77777777" w:rsidTr="00BD76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931C5C4" w14:textId="77777777" w:rsidR="00072827" w:rsidRPr="008541BA" w:rsidRDefault="00072827" w:rsidP="00C950A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1</w:t>
            </w: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457CB151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150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5469CE97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7A2762E6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072827" w:rsidRPr="008541BA" w14:paraId="529E8B1E" w14:textId="77777777" w:rsidTr="00BD7605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EAD624" w14:textId="6C9AD50E" w:rsidR="00072827" w:rsidRPr="008541BA" w:rsidRDefault="00072827" w:rsidP="00C950A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4230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6C25E038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150" w:type="dxa"/>
            <w:shd w:val="clear" w:color="auto" w:fill="FFFFFF" w:themeFill="background1"/>
            <w:vAlign w:val="center"/>
          </w:tcPr>
          <w:p w14:paraId="1A5E3457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B0AA667" w14:textId="77777777" w:rsidR="00072827" w:rsidRPr="008541BA" w:rsidRDefault="00072827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072827" w:rsidRPr="008541BA" w14:paraId="625DD4AB" w14:textId="77777777" w:rsidTr="00BD76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74BE59A" w14:textId="0EFF20D2" w:rsidR="00072827" w:rsidRPr="008541BA" w:rsidRDefault="00072827" w:rsidP="00C950A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4230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25B40769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3150" w:type="dxa"/>
            <w:shd w:val="clear" w:color="auto" w:fill="FFFFFF" w:themeFill="background1"/>
            <w:vAlign w:val="center"/>
          </w:tcPr>
          <w:p w14:paraId="6A210FCD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1681E44" w14:textId="77777777" w:rsidR="00072827" w:rsidRPr="008541BA" w:rsidRDefault="00072827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</w:tbl>
    <w:p w14:paraId="4C4E4B8E" w14:textId="77777777" w:rsidR="00072827" w:rsidRPr="008541BA" w:rsidRDefault="00072827" w:rsidP="00072827">
      <w:pPr>
        <w:rPr>
          <w:rFonts w:cs="B Nazanin"/>
          <w:rtl/>
        </w:rPr>
      </w:pPr>
    </w:p>
    <w:tbl>
      <w:tblPr>
        <w:tblStyle w:val="ListTable4-Accent6"/>
        <w:bidiVisual/>
        <w:tblW w:w="549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4230"/>
        <w:gridCol w:w="720"/>
      </w:tblGrid>
      <w:tr w:rsidR="00100855" w:rsidRPr="008541BA" w14:paraId="1E86F193" w14:textId="77777777" w:rsidTr="001008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1944B941" w14:textId="77777777" w:rsidR="00100855" w:rsidRPr="008541BA" w:rsidRDefault="00100855" w:rsidP="00684A73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رد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ف</w:t>
            </w: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7C83B7B2" w14:textId="1E7AEE77" w:rsidR="00100855" w:rsidRPr="008541BA" w:rsidRDefault="00100855" w:rsidP="00684A73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فعالیت کارآفرینی و فناوری</w:t>
            </w:r>
          </w:p>
        </w:tc>
        <w:tc>
          <w:tcPr>
            <w:tcW w:w="72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639D2450" w14:textId="77777777" w:rsidR="00100855" w:rsidRPr="008541BA" w:rsidRDefault="00100855" w:rsidP="00684A73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0000" w:themeColor="text1"/>
                <w:sz w:val="14"/>
                <w:szCs w:val="14"/>
                <w:rtl/>
              </w:rPr>
            </w:pPr>
            <w:r w:rsidRPr="008541BA">
              <w:rPr>
                <w:rFonts w:cs="B Nazanin"/>
                <w:color w:val="FF0000"/>
                <w:sz w:val="14"/>
                <w:szCs w:val="14"/>
                <w:rtl/>
              </w:rPr>
              <w:t>امت</w:t>
            </w:r>
            <w:r w:rsidRPr="008541BA">
              <w:rPr>
                <w:rFonts w:cs="B Nazanin" w:hint="cs"/>
                <w:color w:val="FF0000"/>
                <w:sz w:val="14"/>
                <w:szCs w:val="14"/>
                <w:rtl/>
              </w:rPr>
              <w:t>ی</w:t>
            </w:r>
            <w:r w:rsidRPr="008541BA">
              <w:rPr>
                <w:rFonts w:cs="B Nazanin" w:hint="eastAsia"/>
                <w:color w:val="FF0000"/>
                <w:sz w:val="14"/>
                <w:szCs w:val="14"/>
                <w:rtl/>
              </w:rPr>
              <w:t>از</w:t>
            </w:r>
          </w:p>
        </w:tc>
      </w:tr>
      <w:tr w:rsidR="00100855" w:rsidRPr="008541BA" w14:paraId="30545389" w14:textId="77777777" w:rsidTr="001008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9EE4615" w14:textId="77777777" w:rsidR="00100855" w:rsidRPr="008541BA" w:rsidRDefault="00100855" w:rsidP="00684A73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1</w:t>
            </w:r>
          </w:p>
        </w:tc>
        <w:tc>
          <w:tcPr>
            <w:tcW w:w="4230" w:type="dxa"/>
            <w:tcBorders>
              <w:top w:val="single" w:sz="8" w:space="0" w:color="auto"/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05035785" w14:textId="77777777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B47E621" w14:textId="77777777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100855" w:rsidRPr="008541BA" w14:paraId="2DF4DA21" w14:textId="77777777" w:rsidTr="00100855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E15768D" w14:textId="77777777" w:rsidR="00100855" w:rsidRPr="008541BA" w:rsidRDefault="00100855" w:rsidP="00684A73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4230" w:type="dxa"/>
            <w:tcBorders>
              <w:left w:val="single" w:sz="8" w:space="0" w:color="auto"/>
            </w:tcBorders>
            <w:shd w:val="clear" w:color="auto" w:fill="FFFFFF" w:themeFill="background1"/>
            <w:vAlign w:val="center"/>
          </w:tcPr>
          <w:p w14:paraId="0871D984" w14:textId="77777777" w:rsidR="00100855" w:rsidRPr="008541BA" w:rsidRDefault="00100855" w:rsidP="00684A7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720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D0F45C7" w14:textId="77777777" w:rsidR="00100855" w:rsidRPr="008541BA" w:rsidRDefault="00100855" w:rsidP="00684A7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  <w:tr w:rsidR="00100855" w:rsidRPr="008541BA" w14:paraId="45872A46" w14:textId="77777777" w:rsidTr="001008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56100FA" w14:textId="77777777" w:rsidR="00100855" w:rsidRPr="008541BA" w:rsidRDefault="00100855" w:rsidP="00684A73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4230" w:type="dxa"/>
            <w:tcBorders>
              <w:left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56F3A42" w14:textId="77777777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7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7A0F943" w14:textId="77777777" w:rsidR="00100855" w:rsidRPr="008541BA" w:rsidRDefault="00100855" w:rsidP="00684A73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4"/>
                <w:szCs w:val="14"/>
                <w:rtl/>
              </w:rPr>
            </w:pPr>
          </w:p>
        </w:tc>
      </w:tr>
    </w:tbl>
    <w:p w14:paraId="59A10C05" w14:textId="77777777" w:rsidR="00100855" w:rsidRPr="008541BA" w:rsidRDefault="00100855" w:rsidP="00072827">
      <w:pPr>
        <w:rPr>
          <w:rFonts w:cs="B Nazanin"/>
          <w:rtl/>
        </w:rPr>
      </w:pPr>
    </w:p>
    <w:p w14:paraId="2D42E752" w14:textId="34E9EE00" w:rsidR="00100855" w:rsidRPr="008541BA" w:rsidRDefault="00152C2A" w:rsidP="00FE09ED">
      <w:pPr>
        <w:pStyle w:val="Heading1"/>
        <w:rPr>
          <w:rtl/>
        </w:rPr>
      </w:pPr>
      <w:r w:rsidRPr="008541BA">
        <w:rPr>
          <w:rtl/>
        </w:rPr>
        <w:t xml:space="preserve">          </w:t>
      </w:r>
      <w:r w:rsidR="00FE09ED" w:rsidRPr="008541BA">
        <w:rPr>
          <w:rFonts w:hint="eastAsia"/>
          <w:rtl/>
        </w:rPr>
        <w:t>ماده</w:t>
      </w:r>
      <w:r w:rsidR="00FE09ED" w:rsidRPr="008541BA">
        <w:rPr>
          <w:rtl/>
        </w:rPr>
        <w:t xml:space="preserve"> </w:t>
      </w:r>
      <w:r w:rsidR="00FE09ED" w:rsidRPr="008541BA">
        <w:rPr>
          <w:rFonts w:hint="cs"/>
          <w:rtl/>
        </w:rPr>
        <w:t>9</w:t>
      </w:r>
      <w:r w:rsidR="00FE09ED" w:rsidRPr="008541BA">
        <w:rPr>
          <w:rtl/>
        </w:rPr>
        <w:t xml:space="preserve">- </w:t>
      </w:r>
      <w:r w:rsidR="00FE09ED" w:rsidRPr="008541BA">
        <w:rPr>
          <w:rFonts w:hint="cs"/>
          <w:rtl/>
        </w:rPr>
        <w:t xml:space="preserve">شرکت در </w:t>
      </w:r>
      <w:r w:rsidR="00374BFD">
        <w:rPr>
          <w:rFonts w:hint="cs"/>
          <w:rtl/>
        </w:rPr>
        <w:t>جشنواره‌های</w:t>
      </w:r>
      <w:r w:rsidR="00FE09ED" w:rsidRPr="008541BA">
        <w:rPr>
          <w:rFonts w:hint="cs"/>
          <w:rtl/>
        </w:rPr>
        <w:t xml:space="preserve"> مورد </w:t>
      </w:r>
      <w:r w:rsidR="00374BFD">
        <w:rPr>
          <w:rtl/>
        </w:rPr>
        <w:t>تائید</w:t>
      </w:r>
      <w:r w:rsidR="00FE09ED" w:rsidRPr="008541BA">
        <w:rPr>
          <w:rFonts w:hint="cs"/>
          <w:rtl/>
        </w:rPr>
        <w:t xml:space="preserve"> کمیته تحقیقات و فناوری دانشجویی</w:t>
      </w:r>
    </w:p>
    <w:tbl>
      <w:tblPr>
        <w:tblStyle w:val="ListTable4-Accent6"/>
        <w:bidiVisual/>
        <w:tblW w:w="951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0"/>
        <w:gridCol w:w="1709"/>
        <w:gridCol w:w="3150"/>
        <w:gridCol w:w="3506"/>
        <w:gridCol w:w="629"/>
      </w:tblGrid>
      <w:tr w:rsidR="00100855" w:rsidRPr="008541BA" w14:paraId="118BBA0F" w14:textId="77777777" w:rsidTr="001008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C362170" w14:textId="77777777" w:rsidR="00100855" w:rsidRPr="008541BA" w:rsidRDefault="00100855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ردیف</w:t>
            </w:r>
          </w:p>
        </w:tc>
        <w:tc>
          <w:tcPr>
            <w:tcW w:w="8365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33AD993C" w14:textId="28B20551" w:rsidR="00100855" w:rsidRPr="008541BA" w:rsidRDefault="00374BF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>
              <w:rPr>
                <w:rFonts w:cs="B Nazanin" w:hint="cs"/>
                <w:color w:val="002060"/>
                <w:sz w:val="16"/>
                <w:szCs w:val="16"/>
                <w:rtl/>
              </w:rPr>
              <w:t>جشنواره‌های</w:t>
            </w:r>
            <w:r w:rsidR="00100855"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 مورد تائید کمیته </w:t>
            </w:r>
            <w:r w:rsidR="00100855" w:rsidRPr="008541BA">
              <w:rPr>
                <w:rFonts w:cs="B Nazanin"/>
                <w:color w:val="002060"/>
                <w:sz w:val="16"/>
                <w:szCs w:val="16"/>
                <w:rtl/>
              </w:rPr>
              <w:t>تحق</w:t>
            </w:r>
            <w:r w:rsidR="00100855"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="00100855"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قات</w:t>
            </w:r>
            <w:r w:rsidR="00100855"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و فناور</w:t>
            </w:r>
            <w:r w:rsidR="00100855"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="00100855"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دانشجو</w:t>
            </w:r>
            <w:r w:rsidR="00100855"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ی</w:t>
            </w:r>
          </w:p>
        </w:tc>
        <w:tc>
          <w:tcPr>
            <w:tcW w:w="629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5DC5A95" w14:textId="77777777" w:rsidR="00100855" w:rsidRPr="008541BA" w:rsidRDefault="00100855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FF0000"/>
                <w:sz w:val="16"/>
                <w:szCs w:val="16"/>
                <w:rtl/>
              </w:rPr>
              <w:t>امتیاز</w:t>
            </w:r>
          </w:p>
        </w:tc>
      </w:tr>
      <w:tr w:rsidR="00100855" w:rsidRPr="008541BA" w14:paraId="39988990" w14:textId="77777777" w:rsidTr="001008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6D8035" w14:textId="77777777" w:rsidR="00100855" w:rsidRPr="008541BA" w:rsidRDefault="00100855">
            <w:pPr>
              <w:ind w:left="0"/>
              <w:rPr>
                <w:rFonts w:cs="B Nazanin"/>
                <w:color w:val="002060"/>
                <w:sz w:val="16"/>
                <w:szCs w:val="16"/>
              </w:rPr>
            </w:pPr>
          </w:p>
        </w:tc>
        <w:tc>
          <w:tcPr>
            <w:tcW w:w="170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5BDC31EA" w14:textId="7391FA26" w:rsidR="00100855" w:rsidRPr="008541BA" w:rsidRDefault="00100855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جشنواره رازی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5BB93F74" w14:textId="24422798" w:rsidR="00100855" w:rsidRPr="008541BA" w:rsidRDefault="00100855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>جشنواره ملی پژوهش و فناوری دانشجویان</w:t>
            </w:r>
          </w:p>
        </w:tc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3D49994F" w14:textId="2984255F" w:rsidR="00100855" w:rsidRPr="008541BA" w:rsidRDefault="00100855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b/>
                <w:bCs/>
                <w:color w:val="002060"/>
                <w:sz w:val="16"/>
                <w:szCs w:val="16"/>
                <w:rtl/>
              </w:rPr>
              <w:t xml:space="preserve">جشنواره فن بازار ملی سلامت و استارتاپ 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B8B49BC" w14:textId="77777777" w:rsidR="00100855" w:rsidRPr="008541BA" w:rsidRDefault="00100855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100855" w:rsidRPr="008541BA" w14:paraId="38875086" w14:textId="77777777" w:rsidTr="00100855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BE2321B" w14:textId="77777777" w:rsidR="00100855" w:rsidRPr="008541BA" w:rsidRDefault="00100855">
            <w:pPr>
              <w:ind w:left="0"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8365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A8F2A7" w14:textId="77777777" w:rsidR="00100855" w:rsidRPr="008541BA" w:rsidRDefault="0010085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2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F71B707" w14:textId="77777777" w:rsidR="00100855" w:rsidRPr="008541BA" w:rsidRDefault="0010085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100855" w:rsidRPr="008541BA" w14:paraId="78EBF3AE" w14:textId="77777777" w:rsidTr="001008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A28FB5F" w14:textId="77777777" w:rsidR="00100855" w:rsidRPr="008541BA" w:rsidRDefault="00100855">
            <w:pPr>
              <w:ind w:left="0"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836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404B6B" w14:textId="77777777" w:rsidR="00100855" w:rsidRPr="008541BA" w:rsidRDefault="00100855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A9A34E5" w14:textId="77777777" w:rsidR="00100855" w:rsidRPr="008541BA" w:rsidRDefault="00100855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100855" w:rsidRPr="008541BA" w14:paraId="730C246F" w14:textId="77777777" w:rsidTr="00100855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EF046C9" w14:textId="77777777" w:rsidR="00100855" w:rsidRPr="008541BA" w:rsidRDefault="00100855">
            <w:pPr>
              <w:ind w:left="0"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8365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D84824" w14:textId="77777777" w:rsidR="00100855" w:rsidRPr="008541BA" w:rsidRDefault="0010085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E544C9E" w14:textId="77777777" w:rsidR="00100855" w:rsidRPr="008541BA" w:rsidRDefault="0010085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</w:tbl>
    <w:p w14:paraId="4E855054" w14:textId="04592757" w:rsidR="00FE09ED" w:rsidRPr="008541BA" w:rsidRDefault="00FE09ED" w:rsidP="00FE09ED">
      <w:pPr>
        <w:pStyle w:val="ListParagraph"/>
        <w:numPr>
          <w:ilvl w:val="0"/>
          <w:numId w:val="1"/>
        </w:numPr>
        <w:ind w:left="630"/>
        <w:rPr>
          <w:rFonts w:cs="B Nazanin"/>
          <w:sz w:val="20"/>
          <w:szCs w:val="20"/>
          <w:rtl/>
        </w:rPr>
      </w:pPr>
      <w:r w:rsidRPr="008541BA">
        <w:rPr>
          <w:rFonts w:cs="B Nazanin" w:hint="cs"/>
          <w:sz w:val="20"/>
          <w:szCs w:val="20"/>
          <w:rtl/>
        </w:rPr>
        <w:t xml:space="preserve">حداکثر امتیاز قابل کسب از این بخش 10 امتیاز </w:t>
      </w:r>
      <w:r w:rsidR="00374BFD">
        <w:rPr>
          <w:rFonts w:cs="B Nazanin" w:hint="cs"/>
          <w:sz w:val="20"/>
          <w:szCs w:val="20"/>
          <w:rtl/>
        </w:rPr>
        <w:t>می‌باشد</w:t>
      </w:r>
    </w:p>
    <w:p w14:paraId="0A2841FF" w14:textId="77777777" w:rsidR="008541BA" w:rsidRDefault="008541BA" w:rsidP="00FE09ED">
      <w:pPr>
        <w:pStyle w:val="Heading1"/>
        <w:rPr>
          <w:rtl/>
        </w:rPr>
      </w:pPr>
    </w:p>
    <w:p w14:paraId="60B2C7BA" w14:textId="0066FDEE" w:rsidR="00152C2A" w:rsidRPr="008541BA" w:rsidRDefault="00152C2A" w:rsidP="00FE09ED">
      <w:pPr>
        <w:pStyle w:val="Heading1"/>
        <w:rPr>
          <w:rtl/>
        </w:rPr>
      </w:pPr>
      <w:r w:rsidRPr="008541BA">
        <w:rPr>
          <w:rtl/>
        </w:rPr>
        <w:t xml:space="preserve">            امت</w:t>
      </w:r>
      <w:r w:rsidRPr="008541BA">
        <w:rPr>
          <w:rFonts w:hint="cs"/>
          <w:rtl/>
        </w:rPr>
        <w:t>ی</w:t>
      </w:r>
      <w:r w:rsidRPr="008541BA">
        <w:rPr>
          <w:rFonts w:hint="eastAsia"/>
          <w:rtl/>
        </w:rPr>
        <w:t>از</w:t>
      </w:r>
      <w:r w:rsidRPr="008541BA">
        <w:rPr>
          <w:rtl/>
        </w:rPr>
        <w:t xml:space="preserve"> کل:</w:t>
      </w:r>
    </w:p>
    <w:tbl>
      <w:tblPr>
        <w:tblStyle w:val="ListTable4-Accent6"/>
        <w:bidiVisual/>
        <w:tblW w:w="10616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"/>
        <w:gridCol w:w="806"/>
        <w:gridCol w:w="806"/>
        <w:gridCol w:w="1164"/>
        <w:gridCol w:w="985"/>
        <w:gridCol w:w="629"/>
        <w:gridCol w:w="1165"/>
        <w:gridCol w:w="1699"/>
        <w:gridCol w:w="809"/>
        <w:gridCol w:w="1384"/>
        <w:gridCol w:w="628"/>
      </w:tblGrid>
      <w:tr w:rsidR="00ED26C1" w:rsidRPr="008541BA" w14:paraId="6B872CA2" w14:textId="77777777" w:rsidTr="00BD7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71F042DD" w14:textId="77777777" w:rsidR="00FE09ED" w:rsidRPr="008541BA" w:rsidRDefault="00FE09ED" w:rsidP="00C950A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رد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ف</w:t>
            </w:r>
          </w:p>
        </w:tc>
        <w:tc>
          <w:tcPr>
            <w:tcW w:w="806" w:type="dxa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</w:tcPr>
          <w:p w14:paraId="487AE26E" w14:textId="1C28C12D" w:rsidR="00FE09ED" w:rsidRPr="008541BA" w:rsidRDefault="00FE09ED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b w:val="0"/>
                <w:bCs w:val="0"/>
                <w:color w:val="002060"/>
                <w:sz w:val="16"/>
                <w:szCs w:val="16"/>
                <w:rtl/>
              </w:rPr>
              <w:t>مقاله</w:t>
            </w:r>
          </w:p>
        </w:tc>
        <w:tc>
          <w:tcPr>
            <w:tcW w:w="806" w:type="dxa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29420109" w14:textId="3B4223FC" w:rsidR="00FE09ED" w:rsidRPr="008541BA" w:rsidRDefault="00374BFD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>
              <w:rPr>
                <w:rFonts w:cs="B Nazanin" w:hint="eastAsia"/>
                <w:color w:val="002060"/>
                <w:sz w:val="16"/>
                <w:szCs w:val="16"/>
                <w:rtl/>
              </w:rPr>
              <w:t>پایان‌نامه</w:t>
            </w:r>
          </w:p>
        </w:tc>
        <w:tc>
          <w:tcPr>
            <w:tcW w:w="1164" w:type="dxa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642E8DB5" w14:textId="2A31C324" w:rsidR="00FE09ED" w:rsidRPr="008541BA" w:rsidRDefault="00FE09ED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کنگره و سم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نار</w:t>
            </w:r>
          </w:p>
        </w:tc>
        <w:tc>
          <w:tcPr>
            <w:tcW w:w="985" w:type="dxa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68FF57FB" w14:textId="0F3B36C8" w:rsidR="00FE09ED" w:rsidRPr="008541BA" w:rsidRDefault="00FE09ED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داوري طرح</w:t>
            </w:r>
          </w:p>
        </w:tc>
        <w:tc>
          <w:tcPr>
            <w:tcW w:w="629" w:type="dxa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26DF225C" w14:textId="1DBB5D45" w:rsidR="00FE09ED" w:rsidRPr="008541BA" w:rsidRDefault="00FE09ED" w:rsidP="00072827">
            <w:pPr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کتاب</w:t>
            </w:r>
          </w:p>
        </w:tc>
        <w:tc>
          <w:tcPr>
            <w:tcW w:w="1165" w:type="dxa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03B84DC1" w14:textId="14C1FB9D" w:rsidR="00FE09ED" w:rsidRPr="008541BA" w:rsidRDefault="00FE09ED" w:rsidP="00C950AD">
            <w:pPr>
              <w:bidi w:val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2060"/>
                <w:sz w:val="16"/>
                <w:szCs w:val="16"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طرح تحق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قات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</w:p>
        </w:tc>
        <w:tc>
          <w:tcPr>
            <w:tcW w:w="1699" w:type="dxa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1569D60A" w14:textId="520C26CF" w:rsidR="00FE09ED" w:rsidRPr="008541BA" w:rsidRDefault="00FE09ED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فعال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ت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در 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کم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ته</w:t>
            </w: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 xml:space="preserve"> تحق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002060"/>
                <w:sz w:val="16"/>
                <w:szCs w:val="16"/>
                <w:rtl/>
              </w:rPr>
              <w:t>قات</w:t>
            </w:r>
          </w:p>
        </w:tc>
        <w:tc>
          <w:tcPr>
            <w:tcW w:w="809" w:type="dxa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1845062B" w14:textId="428E4678" w:rsidR="00FE09ED" w:rsidRPr="008541BA" w:rsidRDefault="00FE09ED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002060"/>
                <w:sz w:val="16"/>
                <w:szCs w:val="16"/>
                <w:rtl/>
              </w:rPr>
              <w:t>اختراع و نوآور</w:t>
            </w: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ی</w:t>
            </w:r>
          </w:p>
        </w:tc>
        <w:tc>
          <w:tcPr>
            <w:tcW w:w="1384" w:type="dxa"/>
            <w:tcBorders>
              <w:top w:val="none" w:sz="0" w:space="0" w:color="auto"/>
              <w:bottom w:val="none" w:sz="0" w:space="0" w:color="auto"/>
            </w:tcBorders>
            <w:shd w:val="clear" w:color="auto" w:fill="B4C6E7" w:themeFill="accent1" w:themeFillTint="66"/>
            <w:vAlign w:val="center"/>
          </w:tcPr>
          <w:p w14:paraId="4525C322" w14:textId="74B70C7C" w:rsidR="00FE09ED" w:rsidRPr="008541BA" w:rsidRDefault="00FE09ED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 xml:space="preserve">برگزیده </w:t>
            </w:r>
            <w:r w:rsidR="00374BFD">
              <w:rPr>
                <w:rFonts w:cs="B Nazanin"/>
                <w:color w:val="002060"/>
                <w:sz w:val="16"/>
                <w:szCs w:val="16"/>
                <w:rtl/>
              </w:rPr>
              <w:t>جشنواره‌ها</w:t>
            </w:r>
          </w:p>
        </w:tc>
        <w:tc>
          <w:tcPr>
            <w:tcW w:w="62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1" w:themeFillTint="66"/>
            <w:vAlign w:val="center"/>
          </w:tcPr>
          <w:p w14:paraId="45ABD13F" w14:textId="77777777" w:rsidR="00FE09ED" w:rsidRPr="008541BA" w:rsidRDefault="00FE09ED" w:rsidP="00C950AD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/>
                <w:color w:val="FF0000"/>
                <w:sz w:val="16"/>
                <w:szCs w:val="16"/>
                <w:rtl/>
              </w:rPr>
              <w:t>امت</w:t>
            </w:r>
            <w:r w:rsidRPr="008541BA">
              <w:rPr>
                <w:rFonts w:cs="B Nazanin" w:hint="cs"/>
                <w:color w:val="FF0000"/>
                <w:sz w:val="16"/>
                <w:szCs w:val="16"/>
                <w:rtl/>
              </w:rPr>
              <w:t>ی</w:t>
            </w:r>
            <w:r w:rsidRPr="008541BA">
              <w:rPr>
                <w:rFonts w:cs="B Nazanin" w:hint="eastAsia"/>
                <w:color w:val="FF0000"/>
                <w:sz w:val="16"/>
                <w:szCs w:val="16"/>
                <w:rtl/>
              </w:rPr>
              <w:t>از</w:t>
            </w:r>
          </w:p>
        </w:tc>
      </w:tr>
      <w:tr w:rsidR="00BD7605" w:rsidRPr="00FE09ED" w14:paraId="6E9C3CA3" w14:textId="77777777" w:rsidTr="00BD76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  <w:shd w:val="clear" w:color="auto" w:fill="FFFFFF" w:themeFill="background1"/>
            <w:vAlign w:val="center"/>
          </w:tcPr>
          <w:p w14:paraId="3BC83F62" w14:textId="77777777" w:rsidR="00FE09ED" w:rsidRPr="00FE09ED" w:rsidRDefault="00FE09ED" w:rsidP="00C950A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  <w:r w:rsidRPr="008541BA">
              <w:rPr>
                <w:rFonts w:cs="B Nazanin" w:hint="cs"/>
                <w:color w:val="002060"/>
                <w:sz w:val="16"/>
                <w:szCs w:val="16"/>
                <w:rtl/>
              </w:rPr>
              <w:t>1</w:t>
            </w:r>
          </w:p>
        </w:tc>
        <w:tc>
          <w:tcPr>
            <w:tcW w:w="806" w:type="dxa"/>
            <w:shd w:val="clear" w:color="auto" w:fill="FFFFFF" w:themeFill="background1"/>
          </w:tcPr>
          <w:p w14:paraId="111142C4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806" w:type="dxa"/>
            <w:shd w:val="clear" w:color="auto" w:fill="FFFFFF" w:themeFill="background1"/>
            <w:vAlign w:val="center"/>
          </w:tcPr>
          <w:p w14:paraId="0C346840" w14:textId="2D4D7F16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64" w:type="dxa"/>
            <w:shd w:val="clear" w:color="auto" w:fill="FFFFFF" w:themeFill="background1"/>
            <w:vAlign w:val="center"/>
          </w:tcPr>
          <w:p w14:paraId="519003F7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985" w:type="dxa"/>
            <w:shd w:val="clear" w:color="auto" w:fill="FFFFFF" w:themeFill="background1"/>
            <w:vAlign w:val="center"/>
          </w:tcPr>
          <w:p w14:paraId="1CF4F4B9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629" w:type="dxa"/>
            <w:shd w:val="clear" w:color="auto" w:fill="FFFFFF" w:themeFill="background1"/>
            <w:vAlign w:val="center"/>
          </w:tcPr>
          <w:p w14:paraId="7C5D1673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65" w:type="dxa"/>
            <w:shd w:val="clear" w:color="auto" w:fill="FFFFFF" w:themeFill="background1"/>
            <w:vAlign w:val="center"/>
          </w:tcPr>
          <w:p w14:paraId="1A33314A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699" w:type="dxa"/>
            <w:shd w:val="clear" w:color="auto" w:fill="FFFFFF" w:themeFill="background1"/>
            <w:vAlign w:val="center"/>
          </w:tcPr>
          <w:p w14:paraId="38F6B2EF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809" w:type="dxa"/>
            <w:shd w:val="clear" w:color="auto" w:fill="FFFFFF" w:themeFill="background1"/>
            <w:vAlign w:val="center"/>
          </w:tcPr>
          <w:p w14:paraId="6B3B4680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  <w:vAlign w:val="center"/>
          </w:tcPr>
          <w:p w14:paraId="5C0C87DF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628" w:type="dxa"/>
            <w:shd w:val="clear" w:color="auto" w:fill="FFFFFF" w:themeFill="background1"/>
            <w:vAlign w:val="center"/>
          </w:tcPr>
          <w:p w14:paraId="19445C79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  <w:tr w:rsidR="00BD7605" w:rsidRPr="00FE09ED" w14:paraId="2A254FF0" w14:textId="77777777" w:rsidTr="00BD7605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  <w:shd w:val="clear" w:color="auto" w:fill="FFFFFF" w:themeFill="background1"/>
            <w:vAlign w:val="center"/>
          </w:tcPr>
          <w:p w14:paraId="7ACF1945" w14:textId="06A96C76" w:rsidR="00FE09ED" w:rsidRPr="00FE09ED" w:rsidRDefault="00FE09ED" w:rsidP="00C950A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806" w:type="dxa"/>
            <w:shd w:val="clear" w:color="auto" w:fill="FFFFFF" w:themeFill="background1"/>
          </w:tcPr>
          <w:p w14:paraId="1ACF7BF9" w14:textId="77777777" w:rsidR="00FE09ED" w:rsidRPr="00FE09ED" w:rsidRDefault="00FE09ED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806" w:type="dxa"/>
            <w:shd w:val="clear" w:color="auto" w:fill="FFFFFF" w:themeFill="background1"/>
            <w:vAlign w:val="center"/>
          </w:tcPr>
          <w:p w14:paraId="7609672C" w14:textId="5E3B0F86" w:rsidR="00FE09ED" w:rsidRPr="00FE09ED" w:rsidRDefault="00FE09ED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64" w:type="dxa"/>
            <w:shd w:val="clear" w:color="auto" w:fill="FFFFFF" w:themeFill="background1"/>
            <w:vAlign w:val="center"/>
          </w:tcPr>
          <w:p w14:paraId="61C7ED9B" w14:textId="77777777" w:rsidR="00FE09ED" w:rsidRPr="00FE09ED" w:rsidRDefault="00FE09ED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985" w:type="dxa"/>
            <w:shd w:val="clear" w:color="auto" w:fill="FFFFFF" w:themeFill="background1"/>
            <w:vAlign w:val="center"/>
          </w:tcPr>
          <w:p w14:paraId="4DF33F6E" w14:textId="77777777" w:rsidR="00FE09ED" w:rsidRPr="00FE09ED" w:rsidRDefault="00FE09ED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629" w:type="dxa"/>
            <w:shd w:val="clear" w:color="auto" w:fill="FFFFFF" w:themeFill="background1"/>
            <w:vAlign w:val="center"/>
          </w:tcPr>
          <w:p w14:paraId="07D53CED" w14:textId="77777777" w:rsidR="00FE09ED" w:rsidRPr="00FE09ED" w:rsidRDefault="00FE09ED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65" w:type="dxa"/>
            <w:shd w:val="clear" w:color="auto" w:fill="FFFFFF" w:themeFill="background1"/>
            <w:vAlign w:val="center"/>
          </w:tcPr>
          <w:p w14:paraId="1A8EFB09" w14:textId="77777777" w:rsidR="00FE09ED" w:rsidRPr="00FE09ED" w:rsidRDefault="00FE09ED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699" w:type="dxa"/>
            <w:shd w:val="clear" w:color="auto" w:fill="FFFFFF" w:themeFill="background1"/>
            <w:vAlign w:val="center"/>
          </w:tcPr>
          <w:p w14:paraId="7A413ED0" w14:textId="77777777" w:rsidR="00FE09ED" w:rsidRPr="00FE09ED" w:rsidRDefault="00FE09ED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809" w:type="dxa"/>
            <w:shd w:val="clear" w:color="auto" w:fill="FFFFFF" w:themeFill="background1"/>
            <w:vAlign w:val="center"/>
          </w:tcPr>
          <w:p w14:paraId="3413BAC2" w14:textId="77777777" w:rsidR="00FE09ED" w:rsidRPr="00FE09ED" w:rsidRDefault="00FE09ED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  <w:vAlign w:val="center"/>
          </w:tcPr>
          <w:p w14:paraId="73F06E6E" w14:textId="77777777" w:rsidR="00FE09ED" w:rsidRPr="00FE09ED" w:rsidRDefault="00FE09ED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628" w:type="dxa"/>
            <w:shd w:val="clear" w:color="auto" w:fill="FFFFFF" w:themeFill="background1"/>
            <w:vAlign w:val="center"/>
          </w:tcPr>
          <w:p w14:paraId="6C08D6CC" w14:textId="77777777" w:rsidR="00FE09ED" w:rsidRPr="00FE09ED" w:rsidRDefault="00FE09ED" w:rsidP="00C950A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  <w:tr w:rsidR="00ED26C1" w:rsidRPr="00FE09ED" w14:paraId="59198747" w14:textId="77777777" w:rsidTr="00BD76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  <w:shd w:val="clear" w:color="auto" w:fill="FFFFFF" w:themeFill="background1"/>
            <w:vAlign w:val="center"/>
          </w:tcPr>
          <w:p w14:paraId="74787F87" w14:textId="6BE017D4" w:rsidR="00FE09ED" w:rsidRPr="00FE09ED" w:rsidRDefault="00FE09ED" w:rsidP="00C950AD">
            <w:pPr>
              <w:ind w:left="0"/>
              <w:jc w:val="center"/>
              <w:rPr>
                <w:rFonts w:cs="B Nazanin"/>
                <w:color w:val="002060"/>
                <w:sz w:val="16"/>
                <w:szCs w:val="16"/>
                <w:rtl/>
              </w:rPr>
            </w:pPr>
          </w:p>
        </w:tc>
        <w:tc>
          <w:tcPr>
            <w:tcW w:w="806" w:type="dxa"/>
            <w:shd w:val="clear" w:color="auto" w:fill="FFFFFF" w:themeFill="background1"/>
          </w:tcPr>
          <w:p w14:paraId="67FA52B4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806" w:type="dxa"/>
            <w:shd w:val="clear" w:color="auto" w:fill="FFFFFF" w:themeFill="background1"/>
            <w:vAlign w:val="center"/>
          </w:tcPr>
          <w:p w14:paraId="4DC159F9" w14:textId="24D3AF5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64" w:type="dxa"/>
            <w:shd w:val="clear" w:color="auto" w:fill="FFFFFF" w:themeFill="background1"/>
            <w:vAlign w:val="center"/>
          </w:tcPr>
          <w:p w14:paraId="0DA59015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985" w:type="dxa"/>
            <w:shd w:val="clear" w:color="auto" w:fill="FFFFFF" w:themeFill="background1"/>
            <w:vAlign w:val="center"/>
          </w:tcPr>
          <w:p w14:paraId="23953B50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629" w:type="dxa"/>
            <w:shd w:val="clear" w:color="auto" w:fill="FFFFFF" w:themeFill="background1"/>
            <w:vAlign w:val="center"/>
          </w:tcPr>
          <w:p w14:paraId="2F11430E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165" w:type="dxa"/>
            <w:shd w:val="clear" w:color="auto" w:fill="FFFFFF" w:themeFill="background1"/>
            <w:vAlign w:val="center"/>
          </w:tcPr>
          <w:p w14:paraId="44464581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699" w:type="dxa"/>
            <w:shd w:val="clear" w:color="auto" w:fill="FFFFFF" w:themeFill="background1"/>
            <w:vAlign w:val="center"/>
          </w:tcPr>
          <w:p w14:paraId="56E54266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809" w:type="dxa"/>
            <w:shd w:val="clear" w:color="auto" w:fill="FFFFFF" w:themeFill="background1"/>
            <w:vAlign w:val="center"/>
          </w:tcPr>
          <w:p w14:paraId="34312968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  <w:vAlign w:val="center"/>
          </w:tcPr>
          <w:p w14:paraId="5D0E5944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  <w:tc>
          <w:tcPr>
            <w:tcW w:w="628" w:type="dxa"/>
            <w:shd w:val="clear" w:color="auto" w:fill="FFFFFF" w:themeFill="background1"/>
            <w:vAlign w:val="center"/>
          </w:tcPr>
          <w:p w14:paraId="6D3D05EF" w14:textId="77777777" w:rsidR="00FE09ED" w:rsidRPr="00FE09ED" w:rsidRDefault="00FE09ED" w:rsidP="00C950AD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002060"/>
                <w:sz w:val="16"/>
                <w:szCs w:val="16"/>
                <w:rtl/>
              </w:rPr>
            </w:pPr>
          </w:p>
        </w:tc>
      </w:tr>
    </w:tbl>
    <w:p w14:paraId="57BAD2E7" w14:textId="77777777" w:rsidR="00072827" w:rsidRPr="00FE09ED" w:rsidRDefault="00072827" w:rsidP="00072827">
      <w:pPr>
        <w:rPr>
          <w:rFonts w:cs="B Nazanin"/>
          <w:rtl/>
        </w:rPr>
      </w:pPr>
    </w:p>
    <w:p w14:paraId="08099044" w14:textId="77777777" w:rsidR="00072827" w:rsidRPr="00FE09ED" w:rsidRDefault="00072827" w:rsidP="00072827">
      <w:pPr>
        <w:rPr>
          <w:rFonts w:cs="B Nazanin"/>
          <w:rtl/>
        </w:rPr>
      </w:pPr>
    </w:p>
    <w:p w14:paraId="2ED7A50E" w14:textId="77777777" w:rsidR="00D44DC2" w:rsidRPr="00FE09ED" w:rsidRDefault="00D44DC2" w:rsidP="00072827">
      <w:pPr>
        <w:jc w:val="both"/>
        <w:rPr>
          <w:rFonts w:cs="B Nazanin"/>
          <w:sz w:val="18"/>
          <w:szCs w:val="18"/>
          <w:rtl/>
        </w:rPr>
      </w:pPr>
    </w:p>
    <w:p w14:paraId="21E3E1D4" w14:textId="77777777" w:rsidR="00152C2A" w:rsidRPr="00FE09ED" w:rsidRDefault="00152C2A" w:rsidP="00072827">
      <w:pPr>
        <w:jc w:val="both"/>
        <w:rPr>
          <w:rFonts w:cs="B Nazanin"/>
          <w:sz w:val="18"/>
          <w:szCs w:val="18"/>
          <w:rtl/>
        </w:rPr>
      </w:pPr>
      <w:r w:rsidRPr="00FE09ED">
        <w:rPr>
          <w:rFonts w:cs="B Nazanin"/>
          <w:sz w:val="18"/>
          <w:szCs w:val="18"/>
          <w:rtl/>
        </w:rPr>
        <w:tab/>
      </w:r>
      <w:r w:rsidRPr="00FE09ED">
        <w:rPr>
          <w:rFonts w:cs="B Nazanin"/>
          <w:sz w:val="18"/>
          <w:szCs w:val="18"/>
          <w:rtl/>
        </w:rPr>
        <w:tab/>
      </w:r>
      <w:r w:rsidRPr="00FE09ED">
        <w:rPr>
          <w:rFonts w:cs="B Nazanin"/>
          <w:sz w:val="18"/>
          <w:szCs w:val="18"/>
          <w:rtl/>
        </w:rPr>
        <w:tab/>
      </w:r>
      <w:r w:rsidRPr="00FE09ED">
        <w:rPr>
          <w:rFonts w:cs="B Nazanin"/>
          <w:sz w:val="18"/>
          <w:szCs w:val="18"/>
          <w:rtl/>
        </w:rPr>
        <w:tab/>
      </w:r>
      <w:r w:rsidRPr="00FE09ED">
        <w:rPr>
          <w:rFonts w:cs="B Nazanin"/>
          <w:sz w:val="18"/>
          <w:szCs w:val="18"/>
          <w:rtl/>
        </w:rPr>
        <w:tab/>
      </w:r>
      <w:r w:rsidRPr="00FE09ED">
        <w:rPr>
          <w:rFonts w:cs="B Nazanin"/>
          <w:sz w:val="18"/>
          <w:szCs w:val="18"/>
          <w:rtl/>
        </w:rPr>
        <w:tab/>
      </w:r>
    </w:p>
    <w:p w14:paraId="3E5B5064" w14:textId="77777777" w:rsidR="00152C2A" w:rsidRPr="00FE09ED" w:rsidRDefault="00152C2A" w:rsidP="00072827">
      <w:pPr>
        <w:jc w:val="both"/>
        <w:rPr>
          <w:rFonts w:cs="B Nazanin"/>
          <w:sz w:val="18"/>
          <w:szCs w:val="18"/>
          <w:rtl/>
        </w:rPr>
      </w:pPr>
    </w:p>
    <w:sectPr w:rsidR="00152C2A" w:rsidRPr="00FE09ED" w:rsidSect="00FE09ED">
      <w:pgSz w:w="12240" w:h="15840"/>
      <w:pgMar w:top="450" w:right="1440" w:bottom="1440" w:left="13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73669A"/>
    <w:multiLevelType w:val="hybridMultilevel"/>
    <w:tmpl w:val="CAF2211C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AE10F3A"/>
    <w:multiLevelType w:val="hybridMultilevel"/>
    <w:tmpl w:val="B5589C5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01E4DFF"/>
    <w:multiLevelType w:val="hybridMultilevel"/>
    <w:tmpl w:val="07C8E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NTE3NDE2NzI2tTRQ0lEKTi0uzszPAykwqQUActI5QywAAAA="/>
  </w:docVars>
  <w:rsids>
    <w:rsidRoot w:val="00152C2A"/>
    <w:rsid w:val="00003247"/>
    <w:rsid w:val="00072827"/>
    <w:rsid w:val="00100855"/>
    <w:rsid w:val="00123A26"/>
    <w:rsid w:val="00152C2A"/>
    <w:rsid w:val="00154323"/>
    <w:rsid w:val="00220F13"/>
    <w:rsid w:val="0022280A"/>
    <w:rsid w:val="00374BFD"/>
    <w:rsid w:val="003F4808"/>
    <w:rsid w:val="00452C36"/>
    <w:rsid w:val="004C1CF6"/>
    <w:rsid w:val="005731F8"/>
    <w:rsid w:val="006536D3"/>
    <w:rsid w:val="00690BA4"/>
    <w:rsid w:val="0070227E"/>
    <w:rsid w:val="00706D0F"/>
    <w:rsid w:val="0076559E"/>
    <w:rsid w:val="007A3788"/>
    <w:rsid w:val="0084451C"/>
    <w:rsid w:val="008541BA"/>
    <w:rsid w:val="00954646"/>
    <w:rsid w:val="00960C63"/>
    <w:rsid w:val="00967604"/>
    <w:rsid w:val="009C761F"/>
    <w:rsid w:val="00A6073F"/>
    <w:rsid w:val="00A621C3"/>
    <w:rsid w:val="00BD7605"/>
    <w:rsid w:val="00D03B8A"/>
    <w:rsid w:val="00D44DC2"/>
    <w:rsid w:val="00D53149"/>
    <w:rsid w:val="00DB4662"/>
    <w:rsid w:val="00ED26C1"/>
    <w:rsid w:val="00F1035F"/>
    <w:rsid w:val="00F20DEF"/>
    <w:rsid w:val="00F722A8"/>
    <w:rsid w:val="00FA26E5"/>
    <w:rsid w:val="00FE0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0118E"/>
  <w15:chartTrackingRefBased/>
  <w15:docId w15:val="{18C8D000-B498-407D-98FB-7CA4E9E1A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color w:val="212121"/>
        <w:kern w:val="2"/>
        <w:szCs w:val="24"/>
        <w:lang w:val="en-US" w:eastAsia="en-US" w:bidi="fa-IR"/>
        <w14:ligatures w14:val="standardContextua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Main Text"/>
    <w:qFormat/>
    <w:rsid w:val="00100855"/>
    <w:pPr>
      <w:ind w:left="720"/>
    </w:pPr>
    <w:rPr>
      <w:rFonts w:cstheme="majorBid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9ED"/>
    <w:pPr>
      <w:keepNext/>
      <w:keepLines/>
      <w:spacing w:line="360" w:lineRule="auto"/>
      <w:jc w:val="both"/>
      <w:outlineLvl w:val="0"/>
    </w:pPr>
    <w:rPr>
      <w:rFonts w:eastAsiaTheme="majorEastAsia" w:cs="B Nazanin"/>
      <w:b/>
      <w:bCs/>
      <w:color w:val="FF0000"/>
      <w:sz w:val="18"/>
      <w:szCs w:val="1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1035F"/>
    <w:pPr>
      <w:keepNext/>
      <w:keepLines/>
      <w:spacing w:before="40" w:line="360" w:lineRule="auto"/>
      <w:outlineLvl w:val="1"/>
    </w:pPr>
    <w:rPr>
      <w:rFonts w:eastAsiaTheme="majorEastAsia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2C36"/>
    <w:pPr>
      <w:keepNext/>
      <w:keepLines/>
      <w:spacing w:before="40"/>
      <w:outlineLvl w:val="2"/>
    </w:pPr>
    <w:rPr>
      <w:rFonts w:eastAsiaTheme="majorEastAsia"/>
      <w:color w:val="00B0F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09ED"/>
    <w:rPr>
      <w:rFonts w:eastAsiaTheme="majorEastAsia"/>
      <w:b/>
      <w:bCs/>
      <w:color w:val="FF0000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1035F"/>
    <w:rPr>
      <w:rFonts w:asciiTheme="majorBidi" w:eastAsiaTheme="majorEastAsia" w:hAnsiTheme="majorBidi" w:cs="B Nazanin"/>
      <w:b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52C36"/>
    <w:rPr>
      <w:rFonts w:asciiTheme="majorBidi" w:eastAsiaTheme="majorEastAsia" w:hAnsiTheme="majorBidi" w:cstheme="majorBidi"/>
      <w:color w:val="00B0F0"/>
      <w:sz w:val="24"/>
      <w:szCs w:val="24"/>
    </w:rPr>
  </w:style>
  <w:style w:type="paragraph" w:styleId="NoSpacing">
    <w:name w:val="No Spacing"/>
    <w:uiPriority w:val="1"/>
    <w:qFormat/>
    <w:rsid w:val="0070227E"/>
    <w:pPr>
      <w:spacing w:line="360" w:lineRule="auto"/>
    </w:pPr>
    <w:rPr>
      <w:rFonts w:asciiTheme="majorBidi" w:hAnsiTheme="majorBidi" w:cstheme="majorBidi"/>
      <w:bCs/>
      <w:sz w:val="24"/>
      <w:szCs w:val="30"/>
      <w:shd w:val="clear" w:color="auto" w:fill="FFFFFF"/>
    </w:rPr>
  </w:style>
  <w:style w:type="table" w:styleId="TableGrid">
    <w:name w:val="Table Grid"/>
    <w:basedOn w:val="TableNormal"/>
    <w:uiPriority w:val="39"/>
    <w:rsid w:val="00A621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827"/>
    <w:pPr>
      <w:contextualSpacing/>
    </w:pPr>
  </w:style>
  <w:style w:type="table" w:styleId="ListTable4-Accent6">
    <w:name w:val="List Table 4 Accent 6"/>
    <w:basedOn w:val="TableNormal"/>
    <w:uiPriority w:val="49"/>
    <w:rsid w:val="0007282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39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fan Zare</dc:creator>
  <cp:keywords/>
  <dc:description/>
  <cp:lastModifiedBy>Research</cp:lastModifiedBy>
  <cp:revision>2</cp:revision>
  <dcterms:created xsi:type="dcterms:W3CDTF">2024-04-29T04:57:00Z</dcterms:created>
  <dcterms:modified xsi:type="dcterms:W3CDTF">2024-04-29T04:57:00Z</dcterms:modified>
</cp:coreProperties>
</file>